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6C7907" w14:textId="0B39710A" w:rsidR="0064530F" w:rsidRPr="0064530F" w:rsidRDefault="0064530F" w:rsidP="0064530F">
      <w:pPr>
        <w:jc w:val="both"/>
        <w:rPr>
          <w:color w:val="1F497D" w:themeColor="text2"/>
        </w:rPr>
      </w:pPr>
      <w:r w:rsidRPr="0064530F">
        <w:rPr>
          <w:color w:val="1F497D" w:themeColor="text2"/>
        </w:rPr>
        <w:t xml:space="preserve">Press </w:t>
      </w:r>
      <w:r w:rsidR="000D6B49">
        <w:rPr>
          <w:color w:val="1F497D" w:themeColor="text2"/>
        </w:rPr>
        <w:t>R</w:t>
      </w:r>
      <w:r w:rsidRPr="0064530F">
        <w:rPr>
          <w:color w:val="1F497D" w:themeColor="text2"/>
        </w:rPr>
        <w:t xml:space="preserve">elease / 24 </w:t>
      </w:r>
      <w:proofErr w:type="gramStart"/>
      <w:r w:rsidRPr="0064530F">
        <w:rPr>
          <w:color w:val="1F497D" w:themeColor="text2"/>
        </w:rPr>
        <w:t>September,</w:t>
      </w:r>
      <w:proofErr w:type="gramEnd"/>
      <w:r w:rsidRPr="0064530F">
        <w:rPr>
          <w:color w:val="1F497D" w:themeColor="text2"/>
        </w:rPr>
        <w:t xml:space="preserve"> 2020</w:t>
      </w:r>
    </w:p>
    <w:p w14:paraId="67D5C9D7" w14:textId="77777777" w:rsidR="0064530F" w:rsidRPr="0064530F" w:rsidRDefault="0064530F" w:rsidP="0064530F">
      <w:pPr>
        <w:jc w:val="both"/>
        <w:rPr>
          <w:color w:val="1F497D" w:themeColor="text2"/>
        </w:rPr>
      </w:pPr>
    </w:p>
    <w:p w14:paraId="5F6BE45F" w14:textId="0FAD2F86" w:rsidR="0064530F" w:rsidRPr="0064530F" w:rsidRDefault="0064530F" w:rsidP="0064530F">
      <w:pPr>
        <w:jc w:val="both"/>
        <w:rPr>
          <w:b/>
          <w:bCs/>
          <w:color w:val="1F497D" w:themeColor="text2"/>
        </w:rPr>
      </w:pPr>
      <w:proofErr w:type="spellStart"/>
      <w:r w:rsidRPr="0064530F">
        <w:rPr>
          <w:b/>
          <w:bCs/>
          <w:color w:val="1F497D" w:themeColor="text2"/>
        </w:rPr>
        <w:t>euPOLIS</w:t>
      </w:r>
      <w:proofErr w:type="spellEnd"/>
      <w:r w:rsidRPr="0064530F">
        <w:rPr>
          <w:b/>
          <w:bCs/>
          <w:color w:val="1F497D" w:themeColor="text2"/>
        </w:rPr>
        <w:t xml:space="preserve"> BRINGS NATURE BACK TO CITIES</w:t>
      </w:r>
    </w:p>
    <w:p w14:paraId="0204E92C" w14:textId="77777777" w:rsidR="0064530F" w:rsidRPr="0064530F" w:rsidRDefault="0064530F" w:rsidP="0064530F">
      <w:pPr>
        <w:jc w:val="both"/>
        <w:rPr>
          <w:b/>
          <w:bCs/>
          <w:color w:val="1F497D" w:themeColor="text2"/>
        </w:rPr>
      </w:pPr>
    </w:p>
    <w:p w14:paraId="492500C1" w14:textId="171AE9CF" w:rsidR="0064530F" w:rsidRPr="0064530F" w:rsidRDefault="001E309F" w:rsidP="0064530F">
      <w:pPr>
        <w:jc w:val="both"/>
        <w:rPr>
          <w:i/>
          <w:iCs/>
          <w:color w:val="1F497D" w:themeColor="text2"/>
        </w:rPr>
      </w:pPr>
      <w:r>
        <w:rPr>
          <w:i/>
          <w:iCs/>
          <w:color w:val="1F497D" w:themeColor="text2"/>
        </w:rPr>
        <w:t>The mission</w:t>
      </w:r>
      <w:r w:rsidR="00D8575B">
        <w:rPr>
          <w:i/>
          <w:iCs/>
          <w:color w:val="1F497D" w:themeColor="text2"/>
        </w:rPr>
        <w:t>:</w:t>
      </w:r>
      <w:r>
        <w:rPr>
          <w:i/>
          <w:iCs/>
          <w:color w:val="1F497D" w:themeColor="text2"/>
        </w:rPr>
        <w:t xml:space="preserve"> </w:t>
      </w:r>
      <w:r w:rsidR="0064530F" w:rsidRPr="0064530F">
        <w:rPr>
          <w:i/>
          <w:iCs/>
          <w:color w:val="1F497D" w:themeColor="text2"/>
        </w:rPr>
        <w:t xml:space="preserve">Innovative </w:t>
      </w:r>
      <w:proofErr w:type="spellStart"/>
      <w:r w:rsidR="0064530F" w:rsidRPr="0064530F">
        <w:rPr>
          <w:i/>
          <w:iCs/>
          <w:color w:val="1F497D" w:themeColor="text2"/>
        </w:rPr>
        <w:t>euPOLIS</w:t>
      </w:r>
      <w:proofErr w:type="spellEnd"/>
      <w:r w:rsidR="0064530F" w:rsidRPr="0064530F">
        <w:rPr>
          <w:i/>
          <w:iCs/>
          <w:color w:val="1F497D" w:themeColor="text2"/>
        </w:rPr>
        <w:t xml:space="preserve"> urban planning methodology integrates nature-based solutions to enhance the health and wellbeing of citizens in 4 European cities!</w:t>
      </w:r>
    </w:p>
    <w:p w14:paraId="59B880D6" w14:textId="77777777" w:rsidR="0064530F" w:rsidRPr="0064530F" w:rsidRDefault="0064530F" w:rsidP="0064530F">
      <w:pPr>
        <w:jc w:val="both"/>
        <w:rPr>
          <w:i/>
          <w:iCs/>
          <w:color w:val="1F497D" w:themeColor="text2"/>
        </w:rPr>
      </w:pPr>
    </w:p>
    <w:p w14:paraId="2B9AC9B3" w14:textId="35B2358B" w:rsidR="0064530F" w:rsidRPr="0064530F" w:rsidRDefault="0064530F" w:rsidP="0064530F">
      <w:pPr>
        <w:jc w:val="both"/>
        <w:rPr>
          <w:rFonts w:eastAsia="Times New Roman" w:cstheme="minorHAnsi"/>
          <w:color w:val="1F497D" w:themeColor="text2"/>
        </w:rPr>
      </w:pPr>
      <w:r w:rsidRPr="0064530F">
        <w:rPr>
          <w:rFonts w:cstheme="minorHAnsi"/>
          <w:color w:val="1F497D" w:themeColor="text2"/>
        </w:rPr>
        <w:t xml:space="preserve">We are proud to announce that the international </w:t>
      </w:r>
      <w:proofErr w:type="spellStart"/>
      <w:r w:rsidRPr="0064530F">
        <w:rPr>
          <w:rFonts w:cstheme="minorHAnsi"/>
          <w:color w:val="1F497D" w:themeColor="text2"/>
        </w:rPr>
        <w:t>euPOLIS</w:t>
      </w:r>
      <w:proofErr w:type="spellEnd"/>
      <w:r w:rsidRPr="0064530F">
        <w:rPr>
          <w:rFonts w:cstheme="minorHAnsi"/>
          <w:color w:val="1F497D" w:themeColor="text2"/>
        </w:rPr>
        <w:t xml:space="preserve"> project, </w:t>
      </w:r>
      <w:r w:rsidRPr="0064530F">
        <w:rPr>
          <w:color w:val="1F497D" w:themeColor="text2"/>
        </w:rPr>
        <w:t xml:space="preserve">funded by the European Union’s Horizon 2020 program, </w:t>
      </w:r>
      <w:r w:rsidRPr="0064530F">
        <w:rPr>
          <w:rFonts w:cstheme="minorHAnsi"/>
          <w:color w:val="1F497D" w:themeColor="text2"/>
        </w:rPr>
        <w:t xml:space="preserve">just kicked off, coordinated by the </w:t>
      </w:r>
      <w:r w:rsidRPr="0064530F">
        <w:rPr>
          <w:b/>
          <w:bCs/>
          <w:color w:val="1F497D" w:themeColor="text2"/>
        </w:rPr>
        <w:t xml:space="preserve">National Technical University of Athens NTUA, </w:t>
      </w:r>
      <w:r w:rsidRPr="0064530F">
        <w:rPr>
          <w:rFonts w:cstheme="minorHAnsi"/>
          <w:color w:val="1F497D" w:themeColor="text2"/>
        </w:rPr>
        <w:t xml:space="preserve">interconnecting the knowledge and experience of 28 partnering entities from all around the globe, including four European case cities: </w:t>
      </w:r>
      <w:r w:rsidRPr="0064530F">
        <w:rPr>
          <w:rFonts w:eastAsia="Times New Roman" w:cstheme="minorHAnsi"/>
          <w:color w:val="1F497D" w:themeColor="text2"/>
        </w:rPr>
        <w:t>Piraeus,</w:t>
      </w:r>
      <w:r w:rsidRPr="0064530F">
        <w:rPr>
          <w:rFonts w:cstheme="minorHAnsi"/>
          <w:color w:val="1F497D" w:themeColor="text2"/>
        </w:rPr>
        <w:t xml:space="preserve"> Belgrade, </w:t>
      </w:r>
      <w:r w:rsidRPr="0064530F">
        <w:rPr>
          <w:rFonts w:eastAsia="Times New Roman" w:cstheme="minorHAnsi"/>
          <w:color w:val="1F497D" w:themeColor="text2"/>
        </w:rPr>
        <w:t xml:space="preserve">Lodz, and </w:t>
      </w:r>
      <w:proofErr w:type="spellStart"/>
      <w:r w:rsidRPr="0064530F">
        <w:rPr>
          <w:rFonts w:eastAsia="Times New Roman" w:cstheme="minorHAnsi"/>
          <w:color w:val="1F497D" w:themeColor="text2"/>
        </w:rPr>
        <w:t>Gladsaxe</w:t>
      </w:r>
      <w:proofErr w:type="spellEnd"/>
      <w:r w:rsidRPr="0064530F">
        <w:rPr>
          <w:rFonts w:eastAsia="Times New Roman" w:cstheme="minorHAnsi"/>
          <w:color w:val="1F497D" w:themeColor="text2"/>
        </w:rPr>
        <w:t>. These cities will pilot the citizen-wise</w:t>
      </w:r>
      <w:r w:rsidR="001E309F">
        <w:rPr>
          <w:rFonts w:eastAsia="Times New Roman" w:cstheme="minorHAnsi"/>
          <w:color w:val="1F497D" w:themeColor="text2"/>
        </w:rPr>
        <w:t xml:space="preserve"> engagement</w:t>
      </w:r>
      <w:r w:rsidRPr="0064530F">
        <w:rPr>
          <w:rFonts w:eastAsia="Times New Roman" w:cstheme="minorHAnsi"/>
          <w:color w:val="1F497D" w:themeColor="text2"/>
        </w:rPr>
        <w:t xml:space="preserve"> and nature-based solutions of the </w:t>
      </w:r>
      <w:proofErr w:type="spellStart"/>
      <w:r w:rsidRPr="0064530F">
        <w:rPr>
          <w:rFonts w:eastAsia="Times New Roman" w:cstheme="minorHAnsi"/>
          <w:color w:val="1F497D" w:themeColor="text2"/>
        </w:rPr>
        <w:t>euPOLIS</w:t>
      </w:r>
      <w:proofErr w:type="spellEnd"/>
      <w:r w:rsidRPr="0064530F">
        <w:rPr>
          <w:rFonts w:eastAsia="Times New Roman" w:cstheme="minorHAnsi"/>
          <w:color w:val="1F497D" w:themeColor="text2"/>
        </w:rPr>
        <w:t xml:space="preserve"> innovative urban planning methodology, while Bogota, Palermo, Limassol and Trebinje will follow, </w:t>
      </w:r>
      <w:r w:rsidR="004718B7" w:rsidRPr="0064530F">
        <w:rPr>
          <w:rFonts w:eastAsia="Times New Roman" w:cstheme="minorHAnsi"/>
          <w:color w:val="1F497D" w:themeColor="text2"/>
        </w:rPr>
        <w:t>replicate,</w:t>
      </w:r>
      <w:r w:rsidRPr="0064530F">
        <w:rPr>
          <w:rFonts w:eastAsia="Times New Roman" w:cstheme="minorHAnsi"/>
          <w:color w:val="1F497D" w:themeColor="text2"/>
        </w:rPr>
        <w:t xml:space="preserve"> and demonstrate the advantages of our innovations </w:t>
      </w:r>
      <w:r w:rsidR="001E309F">
        <w:rPr>
          <w:rFonts w:eastAsia="Times New Roman" w:cstheme="minorHAnsi"/>
          <w:color w:val="1F497D" w:themeColor="text2"/>
        </w:rPr>
        <w:t>through</w:t>
      </w:r>
      <w:r w:rsidR="001E309F" w:rsidRPr="0064530F">
        <w:rPr>
          <w:rFonts w:eastAsia="Times New Roman" w:cstheme="minorHAnsi"/>
          <w:color w:val="1F497D" w:themeColor="text2"/>
        </w:rPr>
        <w:t xml:space="preserve"> </w:t>
      </w:r>
      <w:r w:rsidRPr="0064530F">
        <w:rPr>
          <w:rFonts w:eastAsia="Times New Roman" w:cstheme="minorHAnsi"/>
          <w:color w:val="1F497D" w:themeColor="text2"/>
        </w:rPr>
        <w:t>mentoring and coaching.</w:t>
      </w:r>
    </w:p>
    <w:p w14:paraId="4E681CA7" w14:textId="77777777" w:rsidR="0064530F" w:rsidRPr="0064530F" w:rsidRDefault="0064530F" w:rsidP="0064530F">
      <w:pPr>
        <w:jc w:val="both"/>
        <w:rPr>
          <w:color w:val="1F497D" w:themeColor="text2"/>
        </w:rPr>
      </w:pPr>
    </w:p>
    <w:p w14:paraId="6C38ACD8" w14:textId="10BCF615" w:rsidR="0064530F" w:rsidRDefault="0064530F" w:rsidP="0064530F">
      <w:pPr>
        <w:jc w:val="both"/>
        <w:rPr>
          <w:rFonts w:cstheme="minorHAnsi"/>
          <w:color w:val="1F497D" w:themeColor="text2"/>
        </w:rPr>
      </w:pPr>
      <w:r w:rsidRPr="0064530F">
        <w:rPr>
          <w:rFonts w:cstheme="minorHAnsi"/>
          <w:color w:val="1F497D" w:themeColor="text2"/>
        </w:rPr>
        <w:t xml:space="preserve">The world is changing </w:t>
      </w:r>
      <w:r w:rsidR="00EE0A43" w:rsidRPr="0064530F">
        <w:rPr>
          <w:rFonts w:cstheme="minorHAnsi"/>
          <w:color w:val="1F497D" w:themeColor="text2"/>
        </w:rPr>
        <w:t>dramatically,</w:t>
      </w:r>
      <w:r w:rsidRPr="0064530F">
        <w:rPr>
          <w:rFonts w:cstheme="minorHAnsi"/>
          <w:color w:val="1F497D" w:themeColor="text2"/>
        </w:rPr>
        <w:t xml:space="preserve"> and European cities face major</w:t>
      </w:r>
      <w:r w:rsidR="001E309F">
        <w:rPr>
          <w:rFonts w:cstheme="minorHAnsi"/>
          <w:color w:val="1F497D" w:themeColor="text2"/>
        </w:rPr>
        <w:t xml:space="preserve"> urban development, </w:t>
      </w:r>
      <w:r w:rsidRPr="0064530F">
        <w:rPr>
          <w:rFonts w:cstheme="minorHAnsi"/>
          <w:color w:val="1F497D" w:themeColor="text2"/>
        </w:rPr>
        <w:t xml:space="preserve">social, geopolitical, economic and climate challenges that affect the quality of our lives. It became evident that we can no longer base our urban planning solely on profit-based criteria. The conventional approach oversees the </w:t>
      </w:r>
      <w:r w:rsidR="001E309F">
        <w:rPr>
          <w:rFonts w:cstheme="minorHAnsi"/>
          <w:color w:val="1F497D" w:themeColor="text2"/>
        </w:rPr>
        <w:t xml:space="preserve">interactions of </w:t>
      </w:r>
      <w:r w:rsidRPr="0064530F">
        <w:rPr>
          <w:rFonts w:cstheme="minorHAnsi"/>
          <w:color w:val="1F497D" w:themeColor="text2"/>
        </w:rPr>
        <w:t>social aspect and concepts, the needs of the local communities are merely neglected, which is why the costly investments are not embraced, lack sustainability and create a gap of distrust among citizens and city authorities. These imbalanced relations accumulate all kinds of social distortion which trigger stress, dissatisfaction and lower the quality of life</w:t>
      </w:r>
      <w:r w:rsidR="0073714D">
        <w:rPr>
          <w:rFonts w:cstheme="minorHAnsi"/>
          <w:color w:val="1F497D" w:themeColor="text2"/>
        </w:rPr>
        <w:t>, all affection public health and well-being</w:t>
      </w:r>
      <w:r w:rsidRPr="0064530F">
        <w:rPr>
          <w:rFonts w:cstheme="minorHAnsi"/>
          <w:color w:val="1F497D" w:themeColor="text2"/>
        </w:rPr>
        <w:t>.</w:t>
      </w:r>
      <w:r>
        <w:rPr>
          <w:rFonts w:cstheme="minorHAnsi"/>
          <w:color w:val="1F497D" w:themeColor="text2"/>
        </w:rPr>
        <w:t xml:space="preserve"> </w:t>
      </w:r>
    </w:p>
    <w:p w14:paraId="78C2A6B8" w14:textId="77777777" w:rsidR="0064530F" w:rsidRPr="0064530F" w:rsidRDefault="0064530F" w:rsidP="0064530F">
      <w:pPr>
        <w:jc w:val="both"/>
        <w:rPr>
          <w:rFonts w:cstheme="minorHAnsi"/>
          <w:color w:val="1F497D" w:themeColor="text2"/>
        </w:rPr>
      </w:pPr>
    </w:p>
    <w:p w14:paraId="554BCBFC" w14:textId="7ACA2F8E" w:rsidR="0064530F" w:rsidRPr="0064530F" w:rsidRDefault="0064530F" w:rsidP="0064530F">
      <w:pPr>
        <w:pStyle w:val="Default"/>
        <w:jc w:val="both"/>
        <w:rPr>
          <w:rFonts w:asciiTheme="minorHAnsi" w:hAnsiTheme="minorHAnsi" w:cstheme="minorHAnsi"/>
          <w:b/>
          <w:bCs/>
          <w:color w:val="1F497D" w:themeColor="text2"/>
          <w:sz w:val="22"/>
          <w:szCs w:val="22"/>
        </w:rPr>
      </w:pPr>
      <w:r w:rsidRPr="0064530F">
        <w:rPr>
          <w:rFonts w:asciiTheme="minorHAnsi" w:hAnsiTheme="minorHAnsi" w:cstheme="minorHAnsi"/>
          <w:color w:val="1F497D" w:themeColor="text2"/>
          <w:sz w:val="22"/>
          <w:szCs w:val="22"/>
        </w:rPr>
        <w:t xml:space="preserve">To address these challenges, </w:t>
      </w:r>
      <w:proofErr w:type="spellStart"/>
      <w:r w:rsidRPr="0064530F">
        <w:rPr>
          <w:rFonts w:asciiTheme="minorHAnsi" w:hAnsiTheme="minorHAnsi" w:cstheme="minorHAnsi"/>
          <w:b/>
          <w:bCs/>
          <w:color w:val="1F497D" w:themeColor="text2"/>
          <w:sz w:val="22"/>
          <w:szCs w:val="22"/>
        </w:rPr>
        <w:t>euPOLIS</w:t>
      </w:r>
      <w:proofErr w:type="spellEnd"/>
      <w:r w:rsidRPr="0064530F">
        <w:rPr>
          <w:rFonts w:asciiTheme="minorHAnsi" w:hAnsiTheme="minorHAnsi" w:cstheme="minorHAnsi"/>
          <w:b/>
          <w:bCs/>
          <w:color w:val="1F497D" w:themeColor="text2"/>
          <w:sz w:val="22"/>
          <w:szCs w:val="22"/>
        </w:rPr>
        <w:t xml:space="preserve"> NBS-based</w:t>
      </w:r>
      <w:r w:rsidR="0073714D">
        <w:rPr>
          <w:rFonts w:asciiTheme="minorHAnsi" w:hAnsiTheme="minorHAnsi" w:cstheme="minorHAnsi"/>
          <w:b/>
          <w:bCs/>
          <w:color w:val="1F497D" w:themeColor="text2"/>
          <w:sz w:val="22"/>
          <w:szCs w:val="22"/>
        </w:rPr>
        <w:t xml:space="preserve">, </w:t>
      </w:r>
      <w:r w:rsidR="00D8575B">
        <w:rPr>
          <w:rFonts w:asciiTheme="minorHAnsi" w:hAnsiTheme="minorHAnsi" w:cstheme="minorHAnsi"/>
          <w:b/>
          <w:bCs/>
          <w:color w:val="1F497D" w:themeColor="text2"/>
          <w:sz w:val="22"/>
          <w:szCs w:val="22"/>
        </w:rPr>
        <w:t>centered</w:t>
      </w:r>
      <w:r w:rsidR="0073714D">
        <w:rPr>
          <w:rFonts w:asciiTheme="minorHAnsi" w:hAnsiTheme="minorHAnsi" w:cstheme="minorHAnsi"/>
          <w:b/>
          <w:bCs/>
          <w:color w:val="1F497D" w:themeColor="text2"/>
          <w:sz w:val="22"/>
          <w:szCs w:val="22"/>
        </w:rPr>
        <w:t>,</w:t>
      </w:r>
      <w:r w:rsidRPr="0064530F">
        <w:rPr>
          <w:rFonts w:asciiTheme="minorHAnsi" w:hAnsiTheme="minorHAnsi" w:cstheme="minorHAnsi"/>
          <w:b/>
          <w:bCs/>
          <w:color w:val="1F497D" w:themeColor="text2"/>
          <w:sz w:val="22"/>
          <w:szCs w:val="22"/>
        </w:rPr>
        <w:t xml:space="preserve"> Urban Planning methodology </w:t>
      </w:r>
      <w:r w:rsidRPr="0064530F">
        <w:rPr>
          <w:rFonts w:asciiTheme="minorHAnsi" w:hAnsiTheme="minorHAnsi" w:cstheme="minorHAnsi"/>
          <w:color w:val="1F497D" w:themeColor="text2"/>
          <w:sz w:val="22"/>
          <w:szCs w:val="22"/>
        </w:rPr>
        <w:t xml:space="preserve">offers the </w:t>
      </w:r>
      <w:r w:rsidRPr="0064530F">
        <w:rPr>
          <w:rFonts w:asciiTheme="minorHAnsi" w:hAnsiTheme="minorHAnsi" w:cstheme="minorHAnsi"/>
          <w:b/>
          <w:bCs/>
          <w:color w:val="1F497D" w:themeColor="text2"/>
          <w:sz w:val="22"/>
          <w:szCs w:val="22"/>
        </w:rPr>
        <w:t>synergy of people</w:t>
      </w:r>
      <w:r w:rsidR="0073714D">
        <w:rPr>
          <w:rFonts w:asciiTheme="minorHAnsi" w:hAnsiTheme="minorHAnsi" w:cstheme="minorHAnsi"/>
          <w:b/>
          <w:bCs/>
          <w:color w:val="1F497D" w:themeColor="text2"/>
          <w:sz w:val="22"/>
          <w:szCs w:val="22"/>
        </w:rPr>
        <w:t>/health</w:t>
      </w:r>
      <w:r w:rsidRPr="0064530F">
        <w:rPr>
          <w:rFonts w:asciiTheme="minorHAnsi" w:hAnsiTheme="minorHAnsi" w:cstheme="minorHAnsi"/>
          <w:b/>
          <w:bCs/>
          <w:color w:val="1F497D" w:themeColor="text2"/>
          <w:sz w:val="22"/>
          <w:szCs w:val="22"/>
        </w:rPr>
        <w:t>-centered approach with significant environmental and economic benefits of</w:t>
      </w:r>
      <w:r w:rsidR="0073714D">
        <w:rPr>
          <w:rFonts w:asciiTheme="minorHAnsi" w:hAnsiTheme="minorHAnsi" w:cstheme="minorHAnsi"/>
          <w:b/>
          <w:bCs/>
          <w:color w:val="1F497D" w:themeColor="text2"/>
          <w:sz w:val="22"/>
          <w:szCs w:val="22"/>
        </w:rPr>
        <w:t xml:space="preserve"> Nature </w:t>
      </w:r>
      <w:r w:rsidR="00EE0A43">
        <w:rPr>
          <w:rFonts w:asciiTheme="minorHAnsi" w:hAnsiTheme="minorHAnsi" w:cstheme="minorHAnsi"/>
          <w:b/>
          <w:bCs/>
          <w:color w:val="1F497D" w:themeColor="text2"/>
          <w:sz w:val="22"/>
          <w:szCs w:val="22"/>
        </w:rPr>
        <w:t xml:space="preserve">Based </w:t>
      </w:r>
      <w:r w:rsidR="00EE0A43" w:rsidRPr="0064530F">
        <w:rPr>
          <w:rFonts w:asciiTheme="minorHAnsi" w:hAnsiTheme="minorHAnsi" w:cstheme="minorHAnsi"/>
          <w:b/>
          <w:bCs/>
          <w:color w:val="1F497D" w:themeColor="text2"/>
          <w:sz w:val="22"/>
          <w:szCs w:val="22"/>
        </w:rPr>
        <w:t>Blue</w:t>
      </w:r>
      <w:r w:rsidRPr="0064530F">
        <w:rPr>
          <w:rFonts w:asciiTheme="minorHAnsi" w:hAnsiTheme="minorHAnsi" w:cstheme="minorHAnsi"/>
          <w:b/>
          <w:bCs/>
          <w:color w:val="1F497D" w:themeColor="text2"/>
          <w:sz w:val="22"/>
          <w:szCs w:val="22"/>
        </w:rPr>
        <w:t xml:space="preserve"> Green Solutions. </w:t>
      </w:r>
    </w:p>
    <w:p w14:paraId="57DD6394" w14:textId="77777777" w:rsidR="0064530F" w:rsidRPr="0064530F" w:rsidRDefault="0064530F" w:rsidP="0064530F">
      <w:pPr>
        <w:pStyle w:val="Default"/>
        <w:jc w:val="both"/>
        <w:rPr>
          <w:rFonts w:asciiTheme="minorHAnsi" w:hAnsiTheme="minorHAnsi" w:cstheme="minorHAnsi"/>
          <w:b/>
          <w:bCs/>
          <w:color w:val="1F497D" w:themeColor="text2"/>
          <w:sz w:val="22"/>
          <w:szCs w:val="22"/>
        </w:rPr>
      </w:pPr>
    </w:p>
    <w:p w14:paraId="63420738" w14:textId="492B0545" w:rsidR="0064530F" w:rsidRPr="0064530F" w:rsidRDefault="0073714D" w:rsidP="0064530F">
      <w:pPr>
        <w:shd w:val="clear" w:color="auto" w:fill="FFFFFF"/>
        <w:spacing w:after="360"/>
        <w:jc w:val="both"/>
        <w:textAlignment w:val="baseline"/>
        <w:rPr>
          <w:rFonts w:eastAsia="Times New Roman" w:cstheme="minorHAnsi"/>
          <w:color w:val="1F497D" w:themeColor="text2"/>
        </w:rPr>
      </w:pPr>
      <w:r>
        <w:rPr>
          <w:rFonts w:eastAsia="Times New Roman" w:cstheme="minorHAnsi"/>
          <w:color w:val="1F497D" w:themeColor="text2"/>
        </w:rPr>
        <w:t xml:space="preserve">The </w:t>
      </w:r>
      <w:proofErr w:type="spellStart"/>
      <w:r w:rsidR="0064530F" w:rsidRPr="0064530F">
        <w:rPr>
          <w:rFonts w:eastAsia="Times New Roman" w:cstheme="minorHAnsi"/>
          <w:color w:val="1F497D" w:themeColor="text2"/>
        </w:rPr>
        <w:t>euPOLIS</w:t>
      </w:r>
      <w:proofErr w:type="spellEnd"/>
      <w:r w:rsidR="0064530F" w:rsidRPr="0064530F">
        <w:rPr>
          <w:rFonts w:eastAsia="Times New Roman" w:cstheme="minorHAnsi"/>
          <w:color w:val="1F497D" w:themeColor="text2"/>
        </w:rPr>
        <w:t xml:space="preserve"> </w:t>
      </w:r>
      <w:r>
        <w:rPr>
          <w:rFonts w:eastAsia="Times New Roman" w:cstheme="minorHAnsi"/>
          <w:color w:val="1F497D" w:themeColor="text2"/>
        </w:rPr>
        <w:t xml:space="preserve">project </w:t>
      </w:r>
      <w:r w:rsidR="0064530F" w:rsidRPr="0064530F">
        <w:rPr>
          <w:rFonts w:eastAsia="Times New Roman" w:cstheme="minorHAnsi"/>
          <w:color w:val="1F497D" w:themeColor="text2"/>
        </w:rPr>
        <w:t>aims to replace</w:t>
      </w:r>
      <w:r>
        <w:rPr>
          <w:rFonts w:eastAsia="Times New Roman" w:cstheme="minorHAnsi"/>
          <w:color w:val="1F497D" w:themeColor="text2"/>
        </w:rPr>
        <w:t xml:space="preserve"> or combine</w:t>
      </w:r>
      <w:r w:rsidR="0064530F" w:rsidRPr="0064530F">
        <w:rPr>
          <w:rFonts w:eastAsia="Times New Roman" w:cstheme="minorHAnsi"/>
          <w:color w:val="1F497D" w:themeColor="text2"/>
        </w:rPr>
        <w:t xml:space="preserve"> the traditional costly engineering systems built to protect the environment with natural systems to </w:t>
      </w:r>
      <w:r w:rsidR="0064530F" w:rsidRPr="0064530F">
        <w:rPr>
          <w:rFonts w:eastAsia="Times New Roman"/>
          <w:color w:val="1F497D" w:themeColor="text2"/>
        </w:rPr>
        <w:t>create resilient urban ecosystems at lower Life-Cycle Costs</w:t>
      </w:r>
      <w:r w:rsidR="0064530F" w:rsidRPr="0064530F">
        <w:rPr>
          <w:rFonts w:eastAsia="Times New Roman" w:cstheme="minorHAnsi"/>
          <w:color w:val="1F497D" w:themeColor="text2"/>
        </w:rPr>
        <w:t xml:space="preserve"> and </w:t>
      </w:r>
      <w:r w:rsidRPr="0064530F">
        <w:rPr>
          <w:rFonts w:eastAsia="Times New Roman" w:cstheme="minorHAnsi"/>
          <w:color w:val="1F497D" w:themeColor="text2"/>
        </w:rPr>
        <w:t xml:space="preserve">simultaneously </w:t>
      </w:r>
      <w:r w:rsidR="0064530F" w:rsidRPr="0064530F">
        <w:rPr>
          <w:rFonts w:eastAsia="Times New Roman" w:cstheme="minorHAnsi"/>
          <w:color w:val="1F497D" w:themeColor="text2"/>
        </w:rPr>
        <w:t xml:space="preserve">enhance public health and wellbeing. </w:t>
      </w:r>
      <w:r>
        <w:rPr>
          <w:rFonts w:eastAsia="Times New Roman" w:cstheme="minorHAnsi"/>
          <w:color w:val="1F497D" w:themeColor="text2"/>
        </w:rPr>
        <w:t xml:space="preserve">To </w:t>
      </w:r>
      <w:r w:rsidRPr="0064530F">
        <w:rPr>
          <w:rFonts w:eastAsia="Times New Roman" w:cstheme="minorHAnsi"/>
          <w:color w:val="1F497D" w:themeColor="text2"/>
        </w:rPr>
        <w:t xml:space="preserve">addresses critical challenges such as low environmental quality, fragmentation and low biodiversity in public spaces, water-stressed resources </w:t>
      </w:r>
      <w:r>
        <w:rPr>
          <w:rFonts w:eastAsia="Times New Roman" w:cstheme="minorHAnsi"/>
          <w:color w:val="1F497D" w:themeColor="text2"/>
        </w:rPr>
        <w:t>the project</w:t>
      </w:r>
      <w:r w:rsidRPr="0064530F">
        <w:rPr>
          <w:rFonts w:eastAsia="Times New Roman" w:cstheme="minorHAnsi"/>
          <w:color w:val="1F497D" w:themeColor="text2"/>
        </w:rPr>
        <w:t xml:space="preserve"> </w:t>
      </w:r>
      <w:r>
        <w:rPr>
          <w:rFonts w:eastAsia="Times New Roman" w:cstheme="minorHAnsi"/>
          <w:color w:val="1F497D" w:themeColor="text2"/>
        </w:rPr>
        <w:t>introduces</w:t>
      </w:r>
      <w:r w:rsidRPr="0064530F">
        <w:rPr>
          <w:rFonts w:eastAsia="Times New Roman" w:cstheme="minorHAnsi"/>
          <w:color w:val="1F497D" w:themeColor="text2"/>
        </w:rPr>
        <w:t xml:space="preserve"> </w:t>
      </w:r>
      <w:r w:rsidR="0064530F" w:rsidRPr="0064530F">
        <w:rPr>
          <w:rFonts w:eastAsia="Times New Roman" w:cstheme="minorHAnsi"/>
          <w:color w:val="1F497D" w:themeColor="text2"/>
        </w:rPr>
        <w:t xml:space="preserve">a structured approach to activate the hidden </w:t>
      </w:r>
      <w:r>
        <w:rPr>
          <w:rFonts w:eastAsia="Times New Roman" w:cstheme="minorHAnsi"/>
          <w:color w:val="1F497D" w:themeColor="text2"/>
        </w:rPr>
        <w:t>resources</w:t>
      </w:r>
      <w:r w:rsidRPr="0064530F">
        <w:rPr>
          <w:rFonts w:eastAsia="Times New Roman" w:cstheme="minorHAnsi"/>
          <w:color w:val="1F497D" w:themeColor="text2"/>
        </w:rPr>
        <w:t xml:space="preserve"> </w:t>
      </w:r>
      <w:r w:rsidR="0064530F" w:rsidRPr="0064530F">
        <w:rPr>
          <w:rFonts w:eastAsia="Times New Roman" w:cstheme="minorHAnsi"/>
          <w:color w:val="1F497D" w:themeColor="text2"/>
        </w:rPr>
        <w:t xml:space="preserve">and services of existing Natural and Engineered urban systems, </w:t>
      </w:r>
      <w:r w:rsidRPr="0064530F">
        <w:rPr>
          <w:rFonts w:eastAsia="Times New Roman" w:cstheme="minorHAnsi"/>
          <w:color w:val="1F497D" w:themeColor="text2"/>
        </w:rPr>
        <w:t xml:space="preserve">and </w:t>
      </w:r>
      <w:r>
        <w:rPr>
          <w:rFonts w:eastAsia="Times New Roman" w:cstheme="minorHAnsi"/>
          <w:color w:val="1F497D" w:themeColor="text2"/>
        </w:rPr>
        <w:t xml:space="preserve">it </w:t>
      </w:r>
      <w:r w:rsidR="0064530F" w:rsidRPr="0064530F">
        <w:rPr>
          <w:rFonts w:eastAsia="Times New Roman" w:cstheme="minorHAnsi"/>
          <w:color w:val="1F497D" w:themeColor="text2"/>
        </w:rPr>
        <w:t xml:space="preserve">regenerates and rehabilitates urban ecosystems. </w:t>
      </w:r>
      <w:r>
        <w:rPr>
          <w:rFonts w:eastAsia="Times New Roman" w:cstheme="minorHAnsi"/>
          <w:color w:val="1F497D" w:themeColor="text2"/>
        </w:rPr>
        <w:t xml:space="preserve">The </w:t>
      </w:r>
      <w:proofErr w:type="spellStart"/>
      <w:r w:rsidR="0064530F" w:rsidRPr="0064530F">
        <w:rPr>
          <w:rFonts w:eastAsia="Times New Roman" w:cstheme="minorHAnsi"/>
          <w:color w:val="1F497D" w:themeColor="text2"/>
        </w:rPr>
        <w:t>euPOLIS</w:t>
      </w:r>
      <w:proofErr w:type="spellEnd"/>
      <w:r w:rsidR="0064530F" w:rsidRPr="0064530F">
        <w:rPr>
          <w:rFonts w:eastAsia="Times New Roman" w:cstheme="minorHAnsi"/>
          <w:color w:val="1F497D" w:themeColor="text2"/>
        </w:rPr>
        <w:t xml:space="preserve">’ </w:t>
      </w:r>
      <w:r>
        <w:rPr>
          <w:rFonts w:eastAsia="Times New Roman" w:cstheme="minorHAnsi"/>
          <w:color w:val="1F497D" w:themeColor="text2"/>
        </w:rPr>
        <w:t xml:space="preserve">detailed </w:t>
      </w:r>
      <w:r w:rsidR="00EE0A43">
        <w:rPr>
          <w:rFonts w:eastAsia="Times New Roman" w:cstheme="minorHAnsi"/>
          <w:color w:val="1F497D" w:themeColor="text2"/>
        </w:rPr>
        <w:t>objectives are</w:t>
      </w:r>
      <w:r w:rsidR="0064530F" w:rsidRPr="0064530F">
        <w:rPr>
          <w:rFonts w:eastAsia="Times New Roman" w:cstheme="minorHAnsi"/>
          <w:color w:val="1F497D" w:themeColor="text2"/>
        </w:rPr>
        <w:t xml:space="preserve"> to improve urban resilience through interventions of proper urban planning matrices and co-create livable, inclusive urban spaces </w:t>
      </w:r>
      <w:r w:rsidR="0064530F" w:rsidRPr="0064530F">
        <w:rPr>
          <w:rFonts w:eastAsia="Times New Roman"/>
          <w:color w:val="1F497D" w:themeColor="text2"/>
        </w:rPr>
        <w:t xml:space="preserve">by systematically implementing innovative participatory tools, </w:t>
      </w:r>
      <w:r w:rsidR="0064530F" w:rsidRPr="0064530F">
        <w:rPr>
          <w:rFonts w:eastAsia="Times New Roman" w:cstheme="minorHAnsi"/>
          <w:color w:val="1F497D" w:themeColor="text2"/>
        </w:rPr>
        <w:t xml:space="preserve">with particular attention to gender, age and disability perspectives within the process. The experts of the </w:t>
      </w:r>
      <w:proofErr w:type="spellStart"/>
      <w:r w:rsidR="0064530F" w:rsidRPr="0064530F">
        <w:rPr>
          <w:rFonts w:eastAsia="Times New Roman" w:cstheme="minorHAnsi"/>
          <w:color w:val="1F497D" w:themeColor="text2"/>
        </w:rPr>
        <w:t>euPOLIS</w:t>
      </w:r>
      <w:proofErr w:type="spellEnd"/>
      <w:r w:rsidR="0064530F" w:rsidRPr="0064530F">
        <w:rPr>
          <w:rFonts w:eastAsia="Times New Roman" w:cstheme="minorHAnsi"/>
          <w:color w:val="1F497D" w:themeColor="text2"/>
        </w:rPr>
        <w:t xml:space="preserve"> team will map the critical challenges that the </w:t>
      </w:r>
      <w:r>
        <w:rPr>
          <w:rFonts w:eastAsia="Times New Roman" w:cstheme="minorHAnsi"/>
          <w:color w:val="1F497D" w:themeColor="text2"/>
        </w:rPr>
        <w:t xml:space="preserve">demo </w:t>
      </w:r>
      <w:r w:rsidR="0064530F" w:rsidRPr="0064530F">
        <w:rPr>
          <w:rFonts w:eastAsia="Times New Roman" w:cstheme="minorHAnsi"/>
          <w:color w:val="1F497D" w:themeColor="text2"/>
        </w:rPr>
        <w:t xml:space="preserve">cities encounter, provide holistic solutions and measure their </w:t>
      </w:r>
      <w:r>
        <w:rPr>
          <w:rFonts w:eastAsia="Times New Roman" w:cstheme="minorHAnsi"/>
          <w:color w:val="1F497D" w:themeColor="text2"/>
        </w:rPr>
        <w:t xml:space="preserve">positive </w:t>
      </w:r>
      <w:r w:rsidR="0064530F" w:rsidRPr="0064530F">
        <w:rPr>
          <w:rFonts w:eastAsia="Times New Roman" w:cstheme="minorHAnsi"/>
          <w:color w:val="1F497D" w:themeColor="text2"/>
        </w:rPr>
        <w:t xml:space="preserve">impact on the quality of the lives of the citizens: their overall wellbeing, </w:t>
      </w:r>
      <w:r>
        <w:rPr>
          <w:rFonts w:eastAsia="Times New Roman" w:cstheme="minorHAnsi"/>
          <w:color w:val="1F497D" w:themeColor="text2"/>
        </w:rPr>
        <w:t xml:space="preserve"> and </w:t>
      </w:r>
      <w:r w:rsidR="0064530F" w:rsidRPr="0064530F">
        <w:rPr>
          <w:rFonts w:eastAsia="Times New Roman" w:cstheme="minorHAnsi"/>
          <w:color w:val="1F497D" w:themeColor="text2"/>
        </w:rPr>
        <w:t>physical, mental, and emotional</w:t>
      </w:r>
      <w:r w:rsidR="00E43411">
        <w:rPr>
          <w:rFonts w:eastAsia="Times New Roman" w:cstheme="minorHAnsi"/>
          <w:color w:val="1F497D" w:themeColor="text2"/>
        </w:rPr>
        <w:t xml:space="preserve"> health</w:t>
      </w:r>
      <w:r w:rsidR="0064530F" w:rsidRPr="0064530F">
        <w:rPr>
          <w:rFonts w:eastAsia="Times New Roman" w:cstheme="minorHAnsi"/>
          <w:color w:val="1F497D" w:themeColor="text2"/>
        </w:rPr>
        <w:t>.</w:t>
      </w:r>
    </w:p>
    <w:p w14:paraId="771BE31B" w14:textId="661BD5BA" w:rsidR="0064530F" w:rsidRDefault="0064530F" w:rsidP="0064530F">
      <w:pPr>
        <w:shd w:val="clear" w:color="auto" w:fill="FFFFFF"/>
        <w:spacing w:after="360"/>
        <w:jc w:val="both"/>
        <w:textAlignment w:val="baseline"/>
        <w:rPr>
          <w:color w:val="1F497D" w:themeColor="text2"/>
          <w:sz w:val="21"/>
          <w:szCs w:val="21"/>
        </w:rPr>
      </w:pPr>
      <w:r w:rsidRPr="0064530F">
        <w:rPr>
          <w:rFonts w:eastAsia="Times New Roman" w:cstheme="minorHAnsi"/>
          <w:color w:val="1F497D" w:themeColor="text2"/>
        </w:rPr>
        <w:t xml:space="preserve">Coordinated by the NTUA, the </w:t>
      </w:r>
      <w:proofErr w:type="spellStart"/>
      <w:r w:rsidRPr="0064530F">
        <w:rPr>
          <w:rFonts w:eastAsia="Times New Roman" w:cstheme="minorHAnsi"/>
          <w:color w:val="1F497D" w:themeColor="text2"/>
        </w:rPr>
        <w:t>euPOLIS</w:t>
      </w:r>
      <w:proofErr w:type="spellEnd"/>
      <w:r w:rsidRPr="0064530F">
        <w:rPr>
          <w:rFonts w:eastAsia="Times New Roman" w:cstheme="minorHAnsi"/>
          <w:color w:val="1F497D" w:themeColor="text2"/>
        </w:rPr>
        <w:t xml:space="preserve"> team makes: University of Warsaw - Institute for Social Studies (Poland), University of Belgrade - Faculty of Civil Engineering (Serbia), </w:t>
      </w:r>
      <w:proofErr w:type="spellStart"/>
      <w:r w:rsidRPr="0064530F">
        <w:rPr>
          <w:rFonts w:eastAsia="Times New Roman" w:cstheme="minorHAnsi"/>
          <w:color w:val="1F497D" w:themeColor="text2"/>
        </w:rPr>
        <w:t>Amphi</w:t>
      </w:r>
      <w:proofErr w:type="spellEnd"/>
      <w:r w:rsidRPr="0064530F">
        <w:rPr>
          <w:rFonts w:eastAsia="Times New Roman" w:cstheme="minorHAnsi"/>
          <w:color w:val="1F497D" w:themeColor="text2"/>
        </w:rPr>
        <w:t xml:space="preserve"> International </w:t>
      </w:r>
      <w:proofErr w:type="spellStart"/>
      <w:r w:rsidRPr="0064530F">
        <w:rPr>
          <w:rFonts w:eastAsia="Times New Roman" w:cstheme="minorHAnsi"/>
          <w:color w:val="1F497D" w:themeColor="text2"/>
        </w:rPr>
        <w:t>ApS</w:t>
      </w:r>
      <w:proofErr w:type="spellEnd"/>
      <w:r w:rsidRPr="0064530F">
        <w:rPr>
          <w:rFonts w:eastAsia="Times New Roman" w:cstheme="minorHAnsi"/>
          <w:color w:val="1F497D" w:themeColor="text2"/>
        </w:rPr>
        <w:t xml:space="preserve"> (Denmark), European Regional Centre for Ecohydrology of the Polish academy of Science, Vertical Farming Institute (Austria), Geosystems Hellas S.A. (Greece), Imperial College of Science Technology and Medicine (United Kingdom), </w:t>
      </w:r>
      <w:proofErr w:type="spellStart"/>
      <w:r w:rsidRPr="0064530F">
        <w:rPr>
          <w:rFonts w:eastAsia="Times New Roman" w:cstheme="minorHAnsi"/>
          <w:color w:val="1F497D" w:themeColor="text2"/>
        </w:rPr>
        <w:t>Biopolus</w:t>
      </w:r>
      <w:proofErr w:type="spellEnd"/>
      <w:r w:rsidRPr="0064530F">
        <w:rPr>
          <w:rFonts w:eastAsia="Times New Roman" w:cstheme="minorHAnsi"/>
          <w:color w:val="1F497D" w:themeColor="text2"/>
        </w:rPr>
        <w:t xml:space="preserve"> (Hungary), RISA </w:t>
      </w:r>
      <w:proofErr w:type="spellStart"/>
      <w:r w:rsidRPr="0064530F">
        <w:rPr>
          <w:color w:val="1F497D" w:themeColor="text2"/>
          <w:sz w:val="21"/>
          <w:szCs w:val="21"/>
        </w:rPr>
        <w:t>Sicherheitsanalysen</w:t>
      </w:r>
      <w:proofErr w:type="spellEnd"/>
      <w:r w:rsidRPr="0064530F">
        <w:rPr>
          <w:color w:val="1F497D" w:themeColor="text2"/>
          <w:sz w:val="21"/>
          <w:szCs w:val="21"/>
        </w:rPr>
        <w:t xml:space="preserve"> </w:t>
      </w:r>
      <w:r w:rsidRPr="0064530F">
        <w:rPr>
          <w:color w:val="1F497D" w:themeColor="text2"/>
          <w:sz w:val="21"/>
          <w:szCs w:val="21"/>
        </w:rPr>
        <w:lastRenderedPageBreak/>
        <w:t xml:space="preserve">(Germany), Resilience Guard (Switzerland), CDP Worldwide </w:t>
      </w:r>
      <w:proofErr w:type="spellStart"/>
      <w:r w:rsidRPr="0064530F">
        <w:rPr>
          <w:color w:val="1F497D" w:themeColor="text2"/>
          <w:sz w:val="21"/>
          <w:szCs w:val="21"/>
        </w:rPr>
        <w:t>Gmbh</w:t>
      </w:r>
      <w:proofErr w:type="spellEnd"/>
      <w:r w:rsidRPr="0064530F">
        <w:rPr>
          <w:color w:val="1F497D" w:themeColor="text2"/>
          <w:sz w:val="21"/>
          <w:szCs w:val="21"/>
        </w:rPr>
        <w:t xml:space="preserve"> (Germany), </w:t>
      </w:r>
      <w:proofErr w:type="spellStart"/>
      <w:r w:rsidRPr="0064530F">
        <w:rPr>
          <w:color w:val="1F497D" w:themeColor="text2"/>
          <w:sz w:val="21"/>
          <w:szCs w:val="21"/>
        </w:rPr>
        <w:t>EnPlus</w:t>
      </w:r>
      <w:proofErr w:type="spellEnd"/>
      <w:r w:rsidRPr="0064530F">
        <w:rPr>
          <w:color w:val="1F497D" w:themeColor="text2"/>
          <w:sz w:val="21"/>
          <w:szCs w:val="21"/>
        </w:rPr>
        <w:t xml:space="preserve"> (Serbia), </w:t>
      </w:r>
      <w:proofErr w:type="spellStart"/>
      <w:r w:rsidRPr="0064530F">
        <w:rPr>
          <w:color w:val="1F497D" w:themeColor="text2"/>
          <w:sz w:val="21"/>
          <w:szCs w:val="21"/>
        </w:rPr>
        <w:t>BioAssist</w:t>
      </w:r>
      <w:proofErr w:type="spellEnd"/>
      <w:r w:rsidRPr="0064530F">
        <w:rPr>
          <w:color w:val="1F497D" w:themeColor="text2"/>
          <w:sz w:val="21"/>
          <w:szCs w:val="21"/>
        </w:rPr>
        <w:t xml:space="preserve"> (Greece), </w:t>
      </w:r>
      <w:proofErr w:type="spellStart"/>
      <w:r w:rsidRPr="0064530F">
        <w:rPr>
          <w:color w:val="1F497D" w:themeColor="text2"/>
          <w:sz w:val="21"/>
          <w:szCs w:val="21"/>
        </w:rPr>
        <w:t>Sentio</w:t>
      </w:r>
      <w:proofErr w:type="spellEnd"/>
      <w:r w:rsidRPr="0064530F">
        <w:rPr>
          <w:color w:val="1F497D" w:themeColor="text2"/>
          <w:sz w:val="21"/>
          <w:szCs w:val="21"/>
        </w:rPr>
        <w:t xml:space="preserve"> Labs </w:t>
      </w:r>
      <w:proofErr w:type="spellStart"/>
      <w:r w:rsidRPr="0064530F">
        <w:rPr>
          <w:color w:val="1F497D" w:themeColor="text2"/>
          <w:sz w:val="21"/>
          <w:szCs w:val="21"/>
        </w:rPr>
        <w:t>Monoprosopi</w:t>
      </w:r>
      <w:proofErr w:type="spellEnd"/>
      <w:r w:rsidRPr="0064530F">
        <w:rPr>
          <w:color w:val="1F497D" w:themeColor="text2"/>
          <w:sz w:val="21"/>
          <w:szCs w:val="21"/>
        </w:rPr>
        <w:t xml:space="preserve"> (Greece), </w:t>
      </w:r>
      <w:proofErr w:type="spellStart"/>
      <w:r w:rsidRPr="0064530F">
        <w:rPr>
          <w:color w:val="1F497D" w:themeColor="text2"/>
          <w:sz w:val="21"/>
          <w:szCs w:val="21"/>
        </w:rPr>
        <w:t>Byspecter</w:t>
      </w:r>
      <w:proofErr w:type="spellEnd"/>
      <w:r w:rsidRPr="0064530F">
        <w:rPr>
          <w:color w:val="1F497D" w:themeColor="text2"/>
          <w:sz w:val="21"/>
          <w:szCs w:val="21"/>
        </w:rPr>
        <w:t xml:space="preserve"> (Denmark), </w:t>
      </w:r>
      <w:proofErr w:type="spellStart"/>
      <w:r w:rsidRPr="0064530F">
        <w:rPr>
          <w:color w:val="1F497D" w:themeColor="text2"/>
          <w:sz w:val="21"/>
          <w:szCs w:val="21"/>
        </w:rPr>
        <w:t>Mikser</w:t>
      </w:r>
      <w:proofErr w:type="spellEnd"/>
      <w:r w:rsidRPr="0064530F">
        <w:rPr>
          <w:color w:val="1F497D" w:themeColor="text2"/>
          <w:sz w:val="21"/>
          <w:szCs w:val="21"/>
        </w:rPr>
        <w:t xml:space="preserve"> Association (Serbia), </w:t>
      </w:r>
      <w:proofErr w:type="spellStart"/>
      <w:r w:rsidRPr="0064530F">
        <w:rPr>
          <w:color w:val="1F497D" w:themeColor="text2"/>
          <w:sz w:val="21"/>
          <w:szCs w:val="21"/>
        </w:rPr>
        <w:t>Plegma</w:t>
      </w:r>
      <w:proofErr w:type="spellEnd"/>
      <w:r w:rsidRPr="0064530F">
        <w:rPr>
          <w:color w:val="1F497D" w:themeColor="text2"/>
          <w:sz w:val="21"/>
          <w:szCs w:val="21"/>
        </w:rPr>
        <w:t xml:space="preserve"> Labs (Greece), Civil and Environmental Engineering Department at Universidad de los Andes (Colombia), City of Belgrade (Serbia), City of Lodz (Poland), City of Piraeus (Greece), </w:t>
      </w:r>
      <w:proofErr w:type="spellStart"/>
      <w:r w:rsidRPr="0064530F">
        <w:rPr>
          <w:color w:val="1F497D" w:themeColor="text2"/>
          <w:sz w:val="21"/>
          <w:szCs w:val="21"/>
        </w:rPr>
        <w:t>Gladsaxe</w:t>
      </w:r>
      <w:proofErr w:type="spellEnd"/>
      <w:r w:rsidRPr="0064530F">
        <w:rPr>
          <w:color w:val="1F497D" w:themeColor="text2"/>
          <w:sz w:val="21"/>
          <w:szCs w:val="21"/>
        </w:rPr>
        <w:t xml:space="preserve"> Municipality (Denmark), City of Palermo (Italy), City of Limassol (Cypress), City of Trebinje (</w:t>
      </w:r>
      <w:proofErr w:type="spellStart"/>
      <w:r w:rsidRPr="0064530F">
        <w:rPr>
          <w:color w:val="1F497D" w:themeColor="text2"/>
          <w:sz w:val="21"/>
          <w:szCs w:val="21"/>
        </w:rPr>
        <w:t>Republika</w:t>
      </w:r>
      <w:proofErr w:type="spellEnd"/>
      <w:r w:rsidRPr="0064530F">
        <w:rPr>
          <w:color w:val="1F497D" w:themeColor="text2"/>
          <w:sz w:val="21"/>
          <w:szCs w:val="21"/>
        </w:rPr>
        <w:t xml:space="preserve"> Srpska), City of Bogota (Colombia), </w:t>
      </w:r>
      <w:proofErr w:type="spellStart"/>
      <w:r w:rsidRPr="0064530F">
        <w:rPr>
          <w:color w:val="1F497D" w:themeColor="text2"/>
          <w:sz w:val="21"/>
          <w:szCs w:val="21"/>
        </w:rPr>
        <w:t>Fengxi</w:t>
      </w:r>
      <w:proofErr w:type="spellEnd"/>
      <w:r w:rsidRPr="0064530F">
        <w:rPr>
          <w:color w:val="1F497D" w:themeColor="text2"/>
          <w:sz w:val="21"/>
          <w:szCs w:val="21"/>
        </w:rPr>
        <w:t xml:space="preserve"> New City (China).</w:t>
      </w:r>
    </w:p>
    <w:p w14:paraId="010BB0D4" w14:textId="5AF08A74" w:rsidR="0064530F" w:rsidRPr="0064530F" w:rsidRDefault="0064530F" w:rsidP="0064530F">
      <w:pPr>
        <w:shd w:val="clear" w:color="auto" w:fill="FFFFFF"/>
        <w:spacing w:after="360"/>
        <w:jc w:val="both"/>
        <w:textAlignment w:val="baseline"/>
        <w:rPr>
          <w:b/>
          <w:bCs/>
          <w:color w:val="1F497D" w:themeColor="text2"/>
          <w:sz w:val="21"/>
          <w:szCs w:val="21"/>
        </w:rPr>
      </w:pPr>
      <w:r w:rsidRPr="0064530F">
        <w:rPr>
          <w:b/>
          <w:bCs/>
          <w:color w:val="1F497D" w:themeColor="text2"/>
          <w:sz w:val="21"/>
          <w:szCs w:val="21"/>
        </w:rPr>
        <w:t xml:space="preserve">Communication Contacts: </w:t>
      </w:r>
    </w:p>
    <w:p w14:paraId="5255ED89" w14:textId="77777777" w:rsidR="00E43411" w:rsidRDefault="00E43411" w:rsidP="00E43411">
      <w:pPr>
        <w:shd w:val="clear" w:color="auto" w:fill="FFFFFF"/>
        <w:spacing w:after="360"/>
        <w:contextualSpacing/>
        <w:textAlignment w:val="baseline"/>
        <w:rPr>
          <w:rFonts w:eastAsia="Times New Roman" w:cstheme="minorHAnsi"/>
          <w:color w:val="1F497D" w:themeColor="text2"/>
        </w:rPr>
      </w:pPr>
      <w:r>
        <w:rPr>
          <w:rFonts w:eastAsia="Times New Roman" w:cstheme="minorHAnsi"/>
          <w:color w:val="1F497D" w:themeColor="text2"/>
        </w:rPr>
        <w:t xml:space="preserve">Maja Lalic, </w:t>
      </w:r>
      <w:proofErr w:type="spellStart"/>
      <w:r>
        <w:rPr>
          <w:rFonts w:eastAsia="Times New Roman" w:cstheme="minorHAnsi"/>
          <w:color w:val="1F497D" w:themeColor="text2"/>
        </w:rPr>
        <w:t>Mikser</w:t>
      </w:r>
      <w:proofErr w:type="spellEnd"/>
      <w:r>
        <w:rPr>
          <w:rFonts w:eastAsia="Times New Roman" w:cstheme="minorHAnsi"/>
          <w:color w:val="1F497D" w:themeColor="text2"/>
        </w:rPr>
        <w:t xml:space="preserve"> Association, Belgrade</w:t>
      </w:r>
    </w:p>
    <w:p w14:paraId="458670F1" w14:textId="77777777" w:rsidR="00E43411" w:rsidRDefault="00304309" w:rsidP="00E43411">
      <w:pPr>
        <w:shd w:val="clear" w:color="auto" w:fill="FFFFFF"/>
        <w:spacing w:after="360"/>
        <w:contextualSpacing/>
        <w:textAlignment w:val="baseline"/>
        <w:rPr>
          <w:rFonts w:eastAsia="Times New Roman" w:cstheme="minorHAnsi"/>
          <w:color w:val="1F497D" w:themeColor="text2"/>
        </w:rPr>
      </w:pPr>
      <w:hyperlink r:id="rId6" w:history="1">
        <w:r w:rsidR="00E43411" w:rsidRPr="00C50200">
          <w:rPr>
            <w:rStyle w:val="Hyperlink"/>
            <w:rFonts w:eastAsia="Times New Roman" w:cstheme="minorHAnsi"/>
          </w:rPr>
          <w:t>maja@mikser.rs</w:t>
        </w:r>
      </w:hyperlink>
    </w:p>
    <w:p w14:paraId="7DCC3BD9" w14:textId="77777777" w:rsidR="00D8575B" w:rsidRDefault="00E43411" w:rsidP="0064530F">
      <w:pPr>
        <w:shd w:val="clear" w:color="auto" w:fill="FFFFFF"/>
        <w:spacing w:after="360"/>
        <w:contextualSpacing/>
        <w:textAlignment w:val="baseline"/>
        <w:rPr>
          <w:rFonts w:eastAsia="Times New Roman" w:cstheme="minorHAnsi"/>
          <w:color w:val="1F497D" w:themeColor="text2"/>
        </w:rPr>
      </w:pPr>
      <w:r>
        <w:rPr>
          <w:rFonts w:eastAsia="Times New Roman" w:cstheme="minorHAnsi"/>
          <w:color w:val="1F497D" w:themeColor="text2"/>
        </w:rPr>
        <w:t>+381 65 80 40 131</w:t>
      </w:r>
    </w:p>
    <w:p w14:paraId="4BCC2B35" w14:textId="77777777" w:rsidR="00D8575B" w:rsidRDefault="00D8575B" w:rsidP="0064530F">
      <w:pPr>
        <w:shd w:val="clear" w:color="auto" w:fill="FFFFFF"/>
        <w:spacing w:after="360"/>
        <w:contextualSpacing/>
        <w:textAlignment w:val="baseline"/>
        <w:rPr>
          <w:rFonts w:eastAsia="Times New Roman" w:cstheme="minorHAnsi"/>
          <w:color w:val="1F497D" w:themeColor="text2"/>
        </w:rPr>
      </w:pPr>
    </w:p>
    <w:p w14:paraId="533F02E9" w14:textId="1F20E3B4" w:rsidR="0064530F" w:rsidRPr="0064530F" w:rsidRDefault="0064530F" w:rsidP="0064530F">
      <w:pPr>
        <w:shd w:val="clear" w:color="auto" w:fill="FFFFFF"/>
        <w:spacing w:after="360"/>
        <w:contextualSpacing/>
        <w:textAlignment w:val="baseline"/>
        <w:rPr>
          <w:rFonts w:eastAsia="Times New Roman" w:cstheme="minorHAnsi"/>
          <w:b/>
          <w:bCs/>
          <w:color w:val="1F497D" w:themeColor="text2"/>
        </w:rPr>
      </w:pPr>
      <w:proofErr w:type="spellStart"/>
      <w:r w:rsidRPr="0064530F">
        <w:rPr>
          <w:rFonts w:eastAsia="Times New Roman" w:cstheme="minorHAnsi"/>
          <w:b/>
          <w:bCs/>
          <w:color w:val="1F497D" w:themeColor="text2"/>
        </w:rPr>
        <w:t>euPOLIS</w:t>
      </w:r>
      <w:proofErr w:type="spellEnd"/>
      <w:r w:rsidRPr="0064530F">
        <w:rPr>
          <w:rFonts w:eastAsia="Times New Roman" w:cstheme="minorHAnsi"/>
          <w:b/>
          <w:bCs/>
          <w:color w:val="1F497D" w:themeColor="text2"/>
        </w:rPr>
        <w:t xml:space="preserve"> web: </w:t>
      </w:r>
    </w:p>
    <w:p w14:paraId="7392350D" w14:textId="0435AAD7" w:rsidR="0064530F" w:rsidRDefault="00304309" w:rsidP="0064530F">
      <w:pPr>
        <w:shd w:val="clear" w:color="auto" w:fill="FFFFFF"/>
        <w:spacing w:after="360"/>
        <w:contextualSpacing/>
        <w:textAlignment w:val="baseline"/>
        <w:rPr>
          <w:rFonts w:eastAsia="Times New Roman" w:cstheme="minorHAnsi"/>
          <w:color w:val="1F497D" w:themeColor="text2"/>
        </w:rPr>
      </w:pPr>
      <w:hyperlink r:id="rId7">
        <w:r w:rsidR="0064530F" w:rsidRPr="0064530F">
          <w:rPr>
            <w:rFonts w:eastAsia="Times New Roman" w:cstheme="minorHAnsi"/>
            <w:color w:val="1F497D" w:themeColor="text2"/>
          </w:rPr>
          <w:t>www.</w:t>
        </w:r>
      </w:hyperlink>
      <w:r w:rsidR="0064530F" w:rsidRPr="0064530F">
        <w:rPr>
          <w:rFonts w:eastAsia="Times New Roman" w:cstheme="minorHAnsi"/>
          <w:color w:val="1F497D" w:themeColor="text2"/>
        </w:rPr>
        <w:t>eupolis-project.eu</w:t>
      </w:r>
    </w:p>
    <w:p w14:paraId="27D09E00" w14:textId="77777777" w:rsidR="0064530F" w:rsidRPr="0064530F" w:rsidRDefault="0064530F" w:rsidP="0064530F">
      <w:pPr>
        <w:shd w:val="clear" w:color="auto" w:fill="FFFFFF"/>
        <w:spacing w:after="360"/>
        <w:contextualSpacing/>
        <w:textAlignment w:val="baseline"/>
        <w:rPr>
          <w:rFonts w:eastAsia="Times New Roman" w:cstheme="minorHAnsi"/>
          <w:b/>
          <w:bCs/>
          <w:color w:val="1F497D" w:themeColor="text2"/>
        </w:rPr>
      </w:pPr>
    </w:p>
    <w:p w14:paraId="454D1F0C" w14:textId="335F8C32" w:rsidR="0064530F" w:rsidRPr="0064530F" w:rsidRDefault="0064530F" w:rsidP="0064530F">
      <w:pPr>
        <w:shd w:val="clear" w:color="auto" w:fill="FFFFFF"/>
        <w:spacing w:after="360"/>
        <w:contextualSpacing/>
        <w:textAlignment w:val="baseline"/>
        <w:rPr>
          <w:rFonts w:eastAsia="Times New Roman" w:cstheme="minorHAnsi"/>
          <w:b/>
          <w:bCs/>
          <w:color w:val="1F497D" w:themeColor="text2"/>
        </w:rPr>
      </w:pPr>
      <w:proofErr w:type="spellStart"/>
      <w:r w:rsidRPr="0064530F">
        <w:rPr>
          <w:rFonts w:eastAsia="Times New Roman" w:cstheme="minorHAnsi"/>
          <w:b/>
          <w:bCs/>
          <w:color w:val="1F497D" w:themeColor="text2"/>
        </w:rPr>
        <w:t>euPOLIS</w:t>
      </w:r>
      <w:proofErr w:type="spellEnd"/>
      <w:r w:rsidRPr="0064530F">
        <w:rPr>
          <w:rFonts w:eastAsia="Times New Roman" w:cstheme="minorHAnsi"/>
          <w:b/>
          <w:bCs/>
          <w:color w:val="1F497D" w:themeColor="text2"/>
        </w:rPr>
        <w:t xml:space="preserve"> social media profiles and handles:</w:t>
      </w:r>
    </w:p>
    <w:p w14:paraId="6BBE9985" w14:textId="77777777" w:rsidR="0064530F" w:rsidRPr="0064530F" w:rsidRDefault="00304309" w:rsidP="0064530F">
      <w:pPr>
        <w:shd w:val="clear" w:color="auto" w:fill="FFFFFF"/>
        <w:rPr>
          <w:rFonts w:eastAsia="Times New Roman" w:cstheme="minorHAnsi"/>
          <w:color w:val="1F497D" w:themeColor="text2"/>
        </w:rPr>
      </w:pPr>
      <w:hyperlink r:id="rId8" w:tgtFrame="_blank" w:history="1">
        <w:r w:rsidR="0064530F" w:rsidRPr="0064530F">
          <w:rPr>
            <w:rFonts w:eastAsia="Times New Roman" w:cstheme="minorHAnsi"/>
            <w:color w:val="1F497D" w:themeColor="text2"/>
          </w:rPr>
          <w:t>https://www.facebook.com/eupolis2020/</w:t>
        </w:r>
      </w:hyperlink>
      <w:r w:rsidR="0064530F" w:rsidRPr="0064530F">
        <w:rPr>
          <w:rFonts w:eastAsia="Times New Roman" w:cstheme="minorHAnsi"/>
          <w:color w:val="1F497D" w:themeColor="text2"/>
        </w:rPr>
        <w:t> (@eupolis2020)</w:t>
      </w:r>
    </w:p>
    <w:p w14:paraId="0A146CBE" w14:textId="77777777" w:rsidR="0064530F" w:rsidRPr="0064530F" w:rsidRDefault="00304309" w:rsidP="0064530F">
      <w:pPr>
        <w:shd w:val="clear" w:color="auto" w:fill="FFFFFF"/>
        <w:rPr>
          <w:rFonts w:eastAsia="Times New Roman" w:cstheme="minorHAnsi"/>
          <w:color w:val="1F497D" w:themeColor="text2"/>
        </w:rPr>
      </w:pPr>
      <w:hyperlink r:id="rId9" w:tgtFrame="_blank" w:history="1">
        <w:r w:rsidR="0064530F" w:rsidRPr="0064530F">
          <w:rPr>
            <w:rFonts w:eastAsia="Times New Roman" w:cstheme="minorHAnsi"/>
            <w:color w:val="1F497D" w:themeColor="text2"/>
          </w:rPr>
          <w:t>https://twitter.com/eu_polis</w:t>
        </w:r>
      </w:hyperlink>
      <w:r w:rsidR="0064530F" w:rsidRPr="0064530F">
        <w:rPr>
          <w:rFonts w:eastAsia="Times New Roman" w:cstheme="minorHAnsi"/>
          <w:color w:val="1F497D" w:themeColor="text2"/>
        </w:rPr>
        <w:t> (@eu_polis)</w:t>
      </w:r>
    </w:p>
    <w:p w14:paraId="7EB38A6C" w14:textId="6BF83F38" w:rsidR="00A551D7" w:rsidRDefault="00304309" w:rsidP="0064530F">
      <w:pPr>
        <w:spacing w:before="10"/>
        <w:rPr>
          <w:rFonts w:eastAsia="Times New Roman" w:cstheme="minorHAnsi"/>
          <w:color w:val="1F497D" w:themeColor="text2"/>
        </w:rPr>
      </w:pPr>
      <w:hyperlink r:id="rId10" w:tgtFrame="_blank" w:history="1">
        <w:r w:rsidR="0064530F" w:rsidRPr="0064530F">
          <w:rPr>
            <w:rFonts w:eastAsia="Times New Roman" w:cstheme="minorHAnsi"/>
            <w:color w:val="1F497D" w:themeColor="text2"/>
          </w:rPr>
          <w:t>www.linkedin.com/in/eupolis</w:t>
        </w:r>
      </w:hyperlink>
    </w:p>
    <w:p w14:paraId="2D9E3F61" w14:textId="2AF245C7" w:rsidR="00320D36" w:rsidRDefault="00320D36" w:rsidP="0064530F">
      <w:pPr>
        <w:spacing w:before="10"/>
        <w:rPr>
          <w:rFonts w:eastAsia="Times New Roman" w:cstheme="minorHAnsi"/>
          <w:color w:val="1F497D" w:themeColor="text2"/>
        </w:rPr>
      </w:pPr>
    </w:p>
    <w:p w14:paraId="5F9CAF03" w14:textId="77777777" w:rsidR="00320D36" w:rsidRPr="00320D36" w:rsidRDefault="00320D36" w:rsidP="00320D36">
      <w:pPr>
        <w:shd w:val="clear" w:color="auto" w:fill="FFFFFF"/>
        <w:spacing w:after="360"/>
        <w:jc w:val="both"/>
        <w:textAlignment w:val="baseline"/>
        <w:rPr>
          <w:b/>
          <w:bCs/>
          <w:i/>
          <w:iCs/>
          <w:color w:val="1F497D" w:themeColor="text2"/>
          <w:sz w:val="21"/>
          <w:szCs w:val="21"/>
        </w:rPr>
      </w:pPr>
      <w:proofErr w:type="spellStart"/>
      <w:r w:rsidRPr="00320D36">
        <w:rPr>
          <w:b/>
          <w:bCs/>
          <w:i/>
          <w:iCs/>
          <w:color w:val="1F497D" w:themeColor="text2"/>
          <w:sz w:val="21"/>
          <w:szCs w:val="21"/>
        </w:rPr>
        <w:t>euPOLIS</w:t>
      </w:r>
      <w:proofErr w:type="spellEnd"/>
      <w:r w:rsidRPr="00320D36">
        <w:rPr>
          <w:b/>
          <w:bCs/>
          <w:i/>
          <w:iCs/>
          <w:color w:val="1F497D" w:themeColor="text2"/>
          <w:sz w:val="21"/>
          <w:szCs w:val="21"/>
        </w:rPr>
        <w:t xml:space="preserve"> has received funding from the European Union’s Horizon 2020 program H2020-EU.3.5.2., under grant agreement No 869448.</w:t>
      </w:r>
    </w:p>
    <w:p w14:paraId="2B6BBF75" w14:textId="77777777" w:rsidR="00320D36" w:rsidRPr="0064530F" w:rsidRDefault="00320D36" w:rsidP="0064530F">
      <w:pPr>
        <w:spacing w:before="10"/>
        <w:rPr>
          <w:rFonts w:eastAsia="Times New Roman" w:cstheme="minorHAnsi"/>
          <w:color w:val="1F497D" w:themeColor="text2"/>
        </w:rPr>
      </w:pPr>
    </w:p>
    <w:sectPr w:rsidR="00320D36" w:rsidRPr="0064530F">
      <w:headerReference w:type="default" r:id="rId11"/>
      <w:footerReference w:type="default" r:id="rId12"/>
      <w:type w:val="continuous"/>
      <w:pgSz w:w="11910" w:h="16840"/>
      <w:pgMar w:top="440" w:right="1480" w:bottom="280" w:left="14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FEA26A" w14:textId="77777777" w:rsidR="00304309" w:rsidRDefault="00304309" w:rsidP="0064530F">
      <w:r>
        <w:separator/>
      </w:r>
    </w:p>
  </w:endnote>
  <w:endnote w:type="continuationSeparator" w:id="0">
    <w:p w14:paraId="2E0DC51A" w14:textId="77777777" w:rsidR="00304309" w:rsidRDefault="00304309" w:rsidP="006453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F63455" w14:textId="77777777" w:rsidR="0064530F" w:rsidRDefault="0064530F">
    <w:pPr>
      <w:pStyle w:val="Footer"/>
    </w:pPr>
  </w:p>
  <w:p w14:paraId="77F2B04E" w14:textId="0287A5C2" w:rsidR="0064530F" w:rsidRDefault="0064530F" w:rsidP="0064530F">
    <w:pPr>
      <w:pStyle w:val="BodyText"/>
    </w:pPr>
    <w:proofErr w:type="spellStart"/>
    <w:r>
      <w:rPr>
        <w:color w:val="1C4688"/>
      </w:rPr>
      <w:t>euP</w:t>
    </w:r>
    <w:r w:rsidR="004311AB">
      <w:rPr>
        <w:color w:val="1C4688"/>
      </w:rPr>
      <w:t>OLIS</w:t>
    </w:r>
    <w:proofErr w:type="spellEnd"/>
    <w:r>
      <w:rPr>
        <w:color w:val="1C4688"/>
        <w:spacing w:val="5"/>
      </w:rPr>
      <w:t xml:space="preserve"> </w:t>
    </w:r>
    <w:r>
      <w:rPr>
        <w:color w:val="1C4688"/>
      </w:rPr>
      <w:t>has</w:t>
    </w:r>
    <w:r>
      <w:rPr>
        <w:color w:val="1C4688"/>
        <w:spacing w:val="6"/>
      </w:rPr>
      <w:t xml:space="preserve"> </w:t>
    </w:r>
    <w:r>
      <w:rPr>
        <w:color w:val="1C4688"/>
      </w:rPr>
      <w:t>received</w:t>
    </w:r>
    <w:r>
      <w:rPr>
        <w:color w:val="1C4688"/>
        <w:spacing w:val="6"/>
      </w:rPr>
      <w:t xml:space="preserve"> </w:t>
    </w:r>
    <w:r>
      <w:rPr>
        <w:color w:val="1C4688"/>
      </w:rPr>
      <w:t>funding</w:t>
    </w:r>
    <w:r>
      <w:rPr>
        <w:color w:val="1C4688"/>
        <w:spacing w:val="6"/>
      </w:rPr>
      <w:t xml:space="preserve"> </w:t>
    </w:r>
    <w:r>
      <w:rPr>
        <w:color w:val="1C4688"/>
      </w:rPr>
      <w:t>from</w:t>
    </w:r>
    <w:r>
      <w:rPr>
        <w:color w:val="1C4688"/>
        <w:spacing w:val="6"/>
      </w:rPr>
      <w:t xml:space="preserve"> </w:t>
    </w:r>
    <w:r>
      <w:rPr>
        <w:color w:val="1C4688"/>
      </w:rPr>
      <w:t>the</w:t>
    </w:r>
    <w:r>
      <w:rPr>
        <w:color w:val="1C4688"/>
        <w:spacing w:val="6"/>
      </w:rPr>
      <w:t xml:space="preserve"> </w:t>
    </w:r>
    <w:r>
      <w:rPr>
        <w:color w:val="1C4688"/>
      </w:rPr>
      <w:t>European</w:t>
    </w:r>
    <w:r>
      <w:rPr>
        <w:color w:val="1C4688"/>
        <w:spacing w:val="6"/>
      </w:rPr>
      <w:t xml:space="preserve"> </w:t>
    </w:r>
    <w:r>
      <w:rPr>
        <w:color w:val="1C4688"/>
      </w:rPr>
      <w:t>Union’s</w:t>
    </w:r>
    <w:r>
      <w:rPr>
        <w:color w:val="1C4688"/>
        <w:spacing w:val="6"/>
      </w:rPr>
      <w:t xml:space="preserve"> </w:t>
    </w:r>
    <w:r>
      <w:rPr>
        <w:color w:val="1C4688"/>
      </w:rPr>
      <w:t>Horizon</w:t>
    </w:r>
    <w:r>
      <w:rPr>
        <w:color w:val="1C4688"/>
        <w:spacing w:val="6"/>
      </w:rPr>
      <w:t xml:space="preserve"> </w:t>
    </w:r>
    <w:r>
      <w:rPr>
        <w:color w:val="1C4688"/>
      </w:rPr>
      <w:t>2020</w:t>
    </w:r>
    <w:r>
      <w:rPr>
        <w:color w:val="1C4688"/>
        <w:spacing w:val="6"/>
      </w:rPr>
      <w:t xml:space="preserve"> </w:t>
    </w:r>
    <w:r>
      <w:rPr>
        <w:color w:val="1C4688"/>
      </w:rPr>
      <w:t>program</w:t>
    </w:r>
    <w:r>
      <w:rPr>
        <w:color w:val="1C4688"/>
        <w:spacing w:val="6"/>
      </w:rPr>
      <w:t xml:space="preserve"> </w:t>
    </w:r>
    <w:r>
      <w:rPr>
        <w:color w:val="1C4688"/>
      </w:rPr>
      <w:t>H2020-EU.3.5.2.,</w:t>
    </w:r>
    <w:r>
      <w:rPr>
        <w:color w:val="1C4688"/>
        <w:spacing w:val="6"/>
      </w:rPr>
      <w:t xml:space="preserve"> </w:t>
    </w:r>
    <w:r>
      <w:rPr>
        <w:color w:val="1C4688"/>
      </w:rPr>
      <w:t>under</w:t>
    </w:r>
    <w:r>
      <w:rPr>
        <w:color w:val="1C4688"/>
        <w:spacing w:val="6"/>
      </w:rPr>
      <w:t xml:space="preserve"> </w:t>
    </w:r>
    <w:r>
      <w:rPr>
        <w:color w:val="1C4688"/>
      </w:rPr>
      <w:t>grant</w:t>
    </w:r>
    <w:r>
      <w:rPr>
        <w:color w:val="1C4688"/>
        <w:spacing w:val="6"/>
      </w:rPr>
      <w:t xml:space="preserve"> </w:t>
    </w:r>
    <w:r>
      <w:rPr>
        <w:color w:val="1C4688"/>
      </w:rPr>
      <w:t>agreement</w:t>
    </w:r>
    <w:r>
      <w:rPr>
        <w:color w:val="1C4688"/>
        <w:spacing w:val="6"/>
      </w:rPr>
      <w:t xml:space="preserve"> </w:t>
    </w:r>
    <w:r>
      <w:rPr>
        <w:color w:val="1C4688"/>
      </w:rPr>
      <w:t>No</w:t>
    </w:r>
    <w:r>
      <w:rPr>
        <w:color w:val="1C4688"/>
        <w:spacing w:val="6"/>
      </w:rPr>
      <w:t xml:space="preserve"> </w:t>
    </w:r>
    <w:r>
      <w:rPr>
        <w:color w:val="1C4688"/>
      </w:rPr>
      <w:t>869448</w:t>
    </w:r>
  </w:p>
  <w:p w14:paraId="7EAF9923" w14:textId="77777777" w:rsidR="0064530F" w:rsidRDefault="0064530F" w:rsidP="006453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733A89" w14:textId="77777777" w:rsidR="00304309" w:rsidRDefault="00304309" w:rsidP="0064530F">
      <w:r>
        <w:separator/>
      </w:r>
    </w:p>
  </w:footnote>
  <w:footnote w:type="continuationSeparator" w:id="0">
    <w:p w14:paraId="49C2EB0C" w14:textId="77777777" w:rsidR="00304309" w:rsidRDefault="00304309" w:rsidP="006453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C3BA8A" w14:textId="2A693313" w:rsidR="0064530F" w:rsidRDefault="00E43411" w:rsidP="0064530F">
    <w:pPr>
      <w:spacing w:before="66"/>
      <w:ind w:left="2870" w:right="1431"/>
      <w:rPr>
        <w:rFonts w:ascii="Calibri" w:eastAsia="Calibri" w:hAnsi="Calibri" w:cs="Calibri"/>
        <w:sz w:val="18"/>
        <w:szCs w:val="18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141B6E31" wp14:editId="1E3D22B5">
              <wp:simplePos x="0" y="0"/>
              <wp:positionH relativeFrom="page">
                <wp:posOffset>1797050</wp:posOffset>
              </wp:positionH>
              <wp:positionV relativeFrom="paragraph">
                <wp:posOffset>-100965</wp:posOffset>
              </wp:positionV>
              <wp:extent cx="743585" cy="760730"/>
              <wp:effectExtent l="6350" t="3810" r="2540" b="6985"/>
              <wp:wrapNone/>
              <wp:docPr id="4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43585" cy="760730"/>
                        <a:chOff x="2830" y="-159"/>
                        <a:chExt cx="1171" cy="1198"/>
                      </a:xfrm>
                    </wpg:grpSpPr>
                    <wpg:grpSp>
                      <wpg:cNvPr id="5" name="Group 5"/>
                      <wpg:cNvGrpSpPr>
                        <a:grpSpLocks/>
                      </wpg:cNvGrpSpPr>
                      <wpg:grpSpPr bwMode="auto">
                        <a:xfrm>
                          <a:off x="2830" y="-159"/>
                          <a:ext cx="1112" cy="1057"/>
                          <a:chOff x="2830" y="-159"/>
                          <a:chExt cx="1112" cy="1057"/>
                        </a:xfrm>
                      </wpg:grpSpPr>
                      <wps:wsp>
                        <wps:cNvPr id="6" name="Freeform 6"/>
                        <wps:cNvSpPr>
                          <a:spLocks/>
                        </wps:cNvSpPr>
                        <wps:spPr bwMode="auto">
                          <a:xfrm>
                            <a:off x="2830" y="-159"/>
                            <a:ext cx="1112" cy="1057"/>
                          </a:xfrm>
                          <a:custGeom>
                            <a:avLst/>
                            <a:gdLst>
                              <a:gd name="T0" fmla="+- 0 3452 2830"/>
                              <a:gd name="T1" fmla="*/ T0 w 1112"/>
                              <a:gd name="T2" fmla="+- 0 -159 -159"/>
                              <a:gd name="T3" fmla="*/ -159 h 1057"/>
                              <a:gd name="T4" fmla="+- 0 3351 2830"/>
                              <a:gd name="T5" fmla="*/ T4 w 1112"/>
                              <a:gd name="T6" fmla="+- 0 -149 -159"/>
                              <a:gd name="T7" fmla="*/ -149 h 1057"/>
                              <a:gd name="T8" fmla="+- 0 3255 2830"/>
                              <a:gd name="T9" fmla="*/ T8 w 1112"/>
                              <a:gd name="T10" fmla="+- 0 -124 -159"/>
                              <a:gd name="T11" fmla="*/ -124 h 1057"/>
                              <a:gd name="T12" fmla="+- 0 3165 2830"/>
                              <a:gd name="T13" fmla="*/ T12 w 1112"/>
                              <a:gd name="T14" fmla="+- 0 -84 -159"/>
                              <a:gd name="T15" fmla="*/ -84 h 1057"/>
                              <a:gd name="T16" fmla="+- 0 3083 2830"/>
                              <a:gd name="T17" fmla="*/ T16 w 1112"/>
                              <a:gd name="T18" fmla="+- 0 -32 -159"/>
                              <a:gd name="T19" fmla="*/ -32 h 1057"/>
                              <a:gd name="T20" fmla="+- 0 3010 2830"/>
                              <a:gd name="T21" fmla="*/ T20 w 1112"/>
                              <a:gd name="T22" fmla="+- 0 32 -159"/>
                              <a:gd name="T23" fmla="*/ 32 h 1057"/>
                              <a:gd name="T24" fmla="+- 0 2947 2830"/>
                              <a:gd name="T25" fmla="*/ T24 w 1112"/>
                              <a:gd name="T26" fmla="+- 0 107 -159"/>
                              <a:gd name="T27" fmla="*/ 107 h 1057"/>
                              <a:gd name="T28" fmla="+- 0 2897 2830"/>
                              <a:gd name="T29" fmla="*/ T28 w 1112"/>
                              <a:gd name="T30" fmla="+- 0 191 -159"/>
                              <a:gd name="T31" fmla="*/ 191 h 1057"/>
                              <a:gd name="T32" fmla="+- 0 2859 2830"/>
                              <a:gd name="T33" fmla="*/ T32 w 1112"/>
                              <a:gd name="T34" fmla="+- 0 283 -159"/>
                              <a:gd name="T35" fmla="*/ 283 h 1057"/>
                              <a:gd name="T36" fmla="+- 0 2837 2830"/>
                              <a:gd name="T37" fmla="*/ T36 w 1112"/>
                              <a:gd name="T38" fmla="+- 0 382 -159"/>
                              <a:gd name="T39" fmla="*/ 382 h 1057"/>
                              <a:gd name="T40" fmla="+- 0 2830 2830"/>
                              <a:gd name="T41" fmla="*/ T40 w 1112"/>
                              <a:gd name="T42" fmla="+- 0 460 -159"/>
                              <a:gd name="T43" fmla="*/ 460 h 1057"/>
                              <a:gd name="T44" fmla="+- 0 2830 2830"/>
                              <a:gd name="T45" fmla="*/ T44 w 1112"/>
                              <a:gd name="T46" fmla="+- 0 486 -159"/>
                              <a:gd name="T47" fmla="*/ 486 h 1057"/>
                              <a:gd name="T48" fmla="+- 0 2831 2830"/>
                              <a:gd name="T49" fmla="*/ T48 w 1112"/>
                              <a:gd name="T50" fmla="+- 0 512 -159"/>
                              <a:gd name="T51" fmla="*/ 512 h 1057"/>
                              <a:gd name="T52" fmla="+- 0 2840 2830"/>
                              <a:gd name="T53" fmla="*/ T52 w 1112"/>
                              <a:gd name="T54" fmla="+- 0 589 -159"/>
                              <a:gd name="T55" fmla="*/ 589 h 1057"/>
                              <a:gd name="T56" fmla="+- 0 2858 2830"/>
                              <a:gd name="T57" fmla="*/ T56 w 1112"/>
                              <a:gd name="T58" fmla="+- 0 662 -159"/>
                              <a:gd name="T59" fmla="*/ 662 h 1057"/>
                              <a:gd name="T60" fmla="+- 0 2885 2830"/>
                              <a:gd name="T61" fmla="*/ T60 w 1112"/>
                              <a:gd name="T62" fmla="+- 0 732 -159"/>
                              <a:gd name="T63" fmla="*/ 732 h 1057"/>
                              <a:gd name="T64" fmla="+- 0 2919 2830"/>
                              <a:gd name="T65" fmla="*/ T64 w 1112"/>
                              <a:gd name="T66" fmla="+- 0 798 -159"/>
                              <a:gd name="T67" fmla="*/ 798 h 1057"/>
                              <a:gd name="T68" fmla="+- 0 2961 2830"/>
                              <a:gd name="T69" fmla="*/ T68 w 1112"/>
                              <a:gd name="T70" fmla="+- 0 860 -159"/>
                              <a:gd name="T71" fmla="*/ 860 h 1057"/>
                              <a:gd name="T72" fmla="+- 0 2992 2830"/>
                              <a:gd name="T73" fmla="*/ T72 w 1112"/>
                              <a:gd name="T74" fmla="+- 0 898 -159"/>
                              <a:gd name="T75" fmla="*/ 898 h 1057"/>
                              <a:gd name="T76" fmla="+- 0 3941 2830"/>
                              <a:gd name="T77" fmla="*/ T76 w 1112"/>
                              <a:gd name="T78" fmla="+- 0 59 -159"/>
                              <a:gd name="T79" fmla="*/ 59 h 1057"/>
                              <a:gd name="T80" fmla="+- 0 3890 2830"/>
                              <a:gd name="T81" fmla="*/ T80 w 1112"/>
                              <a:gd name="T82" fmla="+- 0 6 -159"/>
                              <a:gd name="T83" fmla="*/ 6 h 1057"/>
                              <a:gd name="T84" fmla="+- 0 3833 2830"/>
                              <a:gd name="T85" fmla="*/ T84 w 1112"/>
                              <a:gd name="T86" fmla="+- 0 -40 -159"/>
                              <a:gd name="T87" fmla="*/ -40 h 1057"/>
                              <a:gd name="T88" fmla="+- 0 3770 2830"/>
                              <a:gd name="T89" fmla="*/ T88 w 1112"/>
                              <a:gd name="T90" fmla="+- 0 -80 -159"/>
                              <a:gd name="T91" fmla="*/ -80 h 1057"/>
                              <a:gd name="T92" fmla="+- 0 3703 2830"/>
                              <a:gd name="T93" fmla="*/ T92 w 1112"/>
                              <a:gd name="T94" fmla="+- 0 -112 -159"/>
                              <a:gd name="T95" fmla="*/ -112 h 1057"/>
                              <a:gd name="T96" fmla="+- 0 3631 2830"/>
                              <a:gd name="T97" fmla="*/ T96 w 1112"/>
                              <a:gd name="T98" fmla="+- 0 -136 -159"/>
                              <a:gd name="T99" fmla="*/ -136 h 1057"/>
                              <a:gd name="T100" fmla="+- 0 3556 2830"/>
                              <a:gd name="T101" fmla="*/ T100 w 1112"/>
                              <a:gd name="T102" fmla="+- 0 -152 -159"/>
                              <a:gd name="T103" fmla="*/ -152 h 1057"/>
                              <a:gd name="T104" fmla="+- 0 3452 2830"/>
                              <a:gd name="T105" fmla="*/ T104 w 1112"/>
                              <a:gd name="T106" fmla="+- 0 -159 -159"/>
                              <a:gd name="T107" fmla="*/ -159 h 105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</a:cxnLst>
                            <a:rect l="0" t="0" r="r" b="b"/>
                            <a:pathLst>
                              <a:path w="1112" h="1057">
                                <a:moveTo>
                                  <a:pt x="622" y="0"/>
                                </a:moveTo>
                                <a:lnTo>
                                  <a:pt x="521" y="10"/>
                                </a:lnTo>
                                <a:lnTo>
                                  <a:pt x="425" y="35"/>
                                </a:lnTo>
                                <a:lnTo>
                                  <a:pt x="335" y="75"/>
                                </a:lnTo>
                                <a:lnTo>
                                  <a:pt x="253" y="127"/>
                                </a:lnTo>
                                <a:lnTo>
                                  <a:pt x="180" y="191"/>
                                </a:lnTo>
                                <a:lnTo>
                                  <a:pt x="117" y="266"/>
                                </a:lnTo>
                                <a:lnTo>
                                  <a:pt x="67" y="350"/>
                                </a:lnTo>
                                <a:lnTo>
                                  <a:pt x="29" y="442"/>
                                </a:lnTo>
                                <a:lnTo>
                                  <a:pt x="7" y="541"/>
                                </a:lnTo>
                                <a:lnTo>
                                  <a:pt x="0" y="619"/>
                                </a:lnTo>
                                <a:lnTo>
                                  <a:pt x="0" y="645"/>
                                </a:lnTo>
                                <a:lnTo>
                                  <a:pt x="1" y="671"/>
                                </a:lnTo>
                                <a:lnTo>
                                  <a:pt x="10" y="748"/>
                                </a:lnTo>
                                <a:lnTo>
                                  <a:pt x="28" y="821"/>
                                </a:lnTo>
                                <a:lnTo>
                                  <a:pt x="55" y="891"/>
                                </a:lnTo>
                                <a:lnTo>
                                  <a:pt x="89" y="957"/>
                                </a:lnTo>
                                <a:lnTo>
                                  <a:pt x="131" y="1019"/>
                                </a:lnTo>
                                <a:lnTo>
                                  <a:pt x="162" y="1057"/>
                                </a:lnTo>
                                <a:lnTo>
                                  <a:pt x="1111" y="218"/>
                                </a:lnTo>
                                <a:lnTo>
                                  <a:pt x="1060" y="165"/>
                                </a:lnTo>
                                <a:lnTo>
                                  <a:pt x="1003" y="119"/>
                                </a:lnTo>
                                <a:lnTo>
                                  <a:pt x="940" y="79"/>
                                </a:lnTo>
                                <a:lnTo>
                                  <a:pt x="873" y="47"/>
                                </a:lnTo>
                                <a:lnTo>
                                  <a:pt x="801" y="23"/>
                                </a:lnTo>
                                <a:lnTo>
                                  <a:pt x="726" y="7"/>
                                </a:lnTo>
                                <a:lnTo>
                                  <a:pt x="62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DC63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7" name="Group 7"/>
                      <wpg:cNvGrpSpPr>
                        <a:grpSpLocks/>
                      </wpg:cNvGrpSpPr>
                      <wpg:grpSpPr bwMode="auto">
                        <a:xfrm>
                          <a:off x="3007" y="87"/>
                          <a:ext cx="900" cy="952"/>
                          <a:chOff x="3007" y="87"/>
                          <a:chExt cx="900" cy="952"/>
                        </a:xfrm>
                      </wpg:grpSpPr>
                      <wps:wsp>
                        <wps:cNvPr id="8" name="Freeform 8"/>
                        <wps:cNvSpPr>
                          <a:spLocks/>
                        </wps:cNvSpPr>
                        <wps:spPr bwMode="auto">
                          <a:xfrm>
                            <a:off x="3007" y="87"/>
                            <a:ext cx="900" cy="952"/>
                          </a:xfrm>
                          <a:custGeom>
                            <a:avLst/>
                            <a:gdLst>
                              <a:gd name="T0" fmla="+- 0 3190 3007"/>
                              <a:gd name="T1" fmla="*/ T0 w 900"/>
                              <a:gd name="T2" fmla="+- 0 87 87"/>
                              <a:gd name="T3" fmla="*/ 87 h 952"/>
                              <a:gd name="T4" fmla="+- 0 3146 3007"/>
                              <a:gd name="T5" fmla="*/ T4 w 900"/>
                              <a:gd name="T6" fmla="+- 0 131 87"/>
                              <a:gd name="T7" fmla="*/ 131 h 952"/>
                              <a:gd name="T8" fmla="+- 0 3107 3007"/>
                              <a:gd name="T9" fmla="*/ T8 w 900"/>
                              <a:gd name="T10" fmla="+- 0 179 87"/>
                              <a:gd name="T11" fmla="*/ 179 h 952"/>
                              <a:gd name="T12" fmla="+- 0 3074 3007"/>
                              <a:gd name="T13" fmla="*/ T12 w 900"/>
                              <a:gd name="T14" fmla="+- 0 232 87"/>
                              <a:gd name="T15" fmla="*/ 232 h 952"/>
                              <a:gd name="T16" fmla="+- 0 3047 3007"/>
                              <a:gd name="T17" fmla="*/ T16 w 900"/>
                              <a:gd name="T18" fmla="+- 0 289 87"/>
                              <a:gd name="T19" fmla="*/ 289 h 952"/>
                              <a:gd name="T20" fmla="+- 0 3026 3007"/>
                              <a:gd name="T21" fmla="*/ T20 w 900"/>
                              <a:gd name="T22" fmla="+- 0 349 87"/>
                              <a:gd name="T23" fmla="*/ 349 h 952"/>
                              <a:gd name="T24" fmla="+- 0 3013 3007"/>
                              <a:gd name="T25" fmla="*/ T24 w 900"/>
                              <a:gd name="T26" fmla="+- 0 413 87"/>
                              <a:gd name="T27" fmla="*/ 413 h 952"/>
                              <a:gd name="T28" fmla="+- 0 3007 3007"/>
                              <a:gd name="T29" fmla="*/ T28 w 900"/>
                              <a:gd name="T30" fmla="+- 0 501 87"/>
                              <a:gd name="T31" fmla="*/ 501 h 952"/>
                              <a:gd name="T32" fmla="+- 0 3009 3007"/>
                              <a:gd name="T33" fmla="*/ T32 w 900"/>
                              <a:gd name="T34" fmla="+- 0 545 87"/>
                              <a:gd name="T35" fmla="*/ 545 h 952"/>
                              <a:gd name="T36" fmla="+- 0 3024 3007"/>
                              <a:gd name="T37" fmla="*/ T36 w 900"/>
                              <a:gd name="T38" fmla="+- 0 630 87"/>
                              <a:gd name="T39" fmla="*/ 630 h 952"/>
                              <a:gd name="T40" fmla="+- 0 3051 3007"/>
                              <a:gd name="T41" fmla="*/ T40 w 900"/>
                              <a:gd name="T42" fmla="+- 0 710 87"/>
                              <a:gd name="T43" fmla="*/ 710 h 952"/>
                              <a:gd name="T44" fmla="+- 0 3090 3007"/>
                              <a:gd name="T45" fmla="*/ T44 w 900"/>
                              <a:gd name="T46" fmla="+- 0 785 87"/>
                              <a:gd name="T47" fmla="*/ 785 h 952"/>
                              <a:gd name="T48" fmla="+- 0 3140 3007"/>
                              <a:gd name="T49" fmla="*/ T48 w 900"/>
                              <a:gd name="T50" fmla="+- 0 852 87"/>
                              <a:gd name="T51" fmla="*/ 852 h 952"/>
                              <a:gd name="T52" fmla="+- 0 3200 3007"/>
                              <a:gd name="T53" fmla="*/ T52 w 900"/>
                              <a:gd name="T54" fmla="+- 0 910 87"/>
                              <a:gd name="T55" fmla="*/ 910 h 952"/>
                              <a:gd name="T56" fmla="+- 0 3268 3007"/>
                              <a:gd name="T57" fmla="*/ T56 w 900"/>
                              <a:gd name="T58" fmla="+- 0 960 87"/>
                              <a:gd name="T59" fmla="*/ 960 h 952"/>
                              <a:gd name="T60" fmla="+- 0 3344 3007"/>
                              <a:gd name="T61" fmla="*/ T60 w 900"/>
                              <a:gd name="T62" fmla="+- 0 998 87"/>
                              <a:gd name="T63" fmla="*/ 998 h 952"/>
                              <a:gd name="T64" fmla="+- 0 3426 3007"/>
                              <a:gd name="T65" fmla="*/ T64 w 900"/>
                              <a:gd name="T66" fmla="+- 0 1024 87"/>
                              <a:gd name="T67" fmla="*/ 1024 h 952"/>
                              <a:gd name="T68" fmla="+- 0 3513 3007"/>
                              <a:gd name="T69" fmla="*/ T68 w 900"/>
                              <a:gd name="T70" fmla="+- 0 1038 87"/>
                              <a:gd name="T71" fmla="*/ 1038 h 952"/>
                              <a:gd name="T72" fmla="+- 0 3558 3007"/>
                              <a:gd name="T73" fmla="*/ T72 w 900"/>
                              <a:gd name="T74" fmla="+- 0 1039 87"/>
                              <a:gd name="T75" fmla="*/ 1039 h 952"/>
                              <a:gd name="T76" fmla="+- 0 3579 3007"/>
                              <a:gd name="T77" fmla="*/ T76 w 900"/>
                              <a:gd name="T78" fmla="+- 0 1038 87"/>
                              <a:gd name="T79" fmla="*/ 1038 h 952"/>
                              <a:gd name="T80" fmla="+- 0 3644 3007"/>
                              <a:gd name="T81" fmla="*/ T80 w 900"/>
                              <a:gd name="T82" fmla="+- 0 1031 87"/>
                              <a:gd name="T83" fmla="*/ 1031 h 952"/>
                              <a:gd name="T84" fmla="+- 0 3706 3007"/>
                              <a:gd name="T85" fmla="*/ T84 w 900"/>
                              <a:gd name="T86" fmla="+- 0 1017 87"/>
                              <a:gd name="T87" fmla="*/ 1017 h 952"/>
                              <a:gd name="T88" fmla="+- 0 3765 3007"/>
                              <a:gd name="T89" fmla="*/ T88 w 900"/>
                              <a:gd name="T90" fmla="+- 0 995 87"/>
                              <a:gd name="T91" fmla="*/ 995 h 952"/>
                              <a:gd name="T92" fmla="+- 0 3821 3007"/>
                              <a:gd name="T93" fmla="*/ T92 w 900"/>
                              <a:gd name="T94" fmla="+- 0 967 87"/>
                              <a:gd name="T95" fmla="*/ 967 h 952"/>
                              <a:gd name="T96" fmla="+- 0 3873 3007"/>
                              <a:gd name="T97" fmla="*/ T96 w 900"/>
                              <a:gd name="T98" fmla="+- 0 933 87"/>
                              <a:gd name="T99" fmla="*/ 933 h 952"/>
                              <a:gd name="T100" fmla="+- 0 3906 3007"/>
                              <a:gd name="T101" fmla="*/ T100 w 900"/>
                              <a:gd name="T102" fmla="+- 0 908 87"/>
                              <a:gd name="T103" fmla="*/ 908 h 952"/>
                              <a:gd name="T104" fmla="+- 0 3190 3007"/>
                              <a:gd name="T105" fmla="*/ T104 w 900"/>
                              <a:gd name="T106" fmla="+- 0 87 87"/>
                              <a:gd name="T107" fmla="*/ 87 h 9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</a:cxnLst>
                            <a:rect l="0" t="0" r="r" b="b"/>
                            <a:pathLst>
                              <a:path w="900" h="952">
                                <a:moveTo>
                                  <a:pt x="183" y="0"/>
                                </a:moveTo>
                                <a:lnTo>
                                  <a:pt x="139" y="44"/>
                                </a:lnTo>
                                <a:lnTo>
                                  <a:pt x="100" y="92"/>
                                </a:lnTo>
                                <a:lnTo>
                                  <a:pt x="67" y="145"/>
                                </a:lnTo>
                                <a:lnTo>
                                  <a:pt x="40" y="202"/>
                                </a:lnTo>
                                <a:lnTo>
                                  <a:pt x="19" y="262"/>
                                </a:lnTo>
                                <a:lnTo>
                                  <a:pt x="6" y="326"/>
                                </a:lnTo>
                                <a:lnTo>
                                  <a:pt x="0" y="414"/>
                                </a:lnTo>
                                <a:lnTo>
                                  <a:pt x="2" y="458"/>
                                </a:lnTo>
                                <a:lnTo>
                                  <a:pt x="17" y="543"/>
                                </a:lnTo>
                                <a:lnTo>
                                  <a:pt x="44" y="623"/>
                                </a:lnTo>
                                <a:lnTo>
                                  <a:pt x="83" y="698"/>
                                </a:lnTo>
                                <a:lnTo>
                                  <a:pt x="133" y="765"/>
                                </a:lnTo>
                                <a:lnTo>
                                  <a:pt x="193" y="823"/>
                                </a:lnTo>
                                <a:lnTo>
                                  <a:pt x="261" y="873"/>
                                </a:lnTo>
                                <a:lnTo>
                                  <a:pt x="337" y="911"/>
                                </a:lnTo>
                                <a:lnTo>
                                  <a:pt x="419" y="937"/>
                                </a:lnTo>
                                <a:lnTo>
                                  <a:pt x="506" y="951"/>
                                </a:lnTo>
                                <a:lnTo>
                                  <a:pt x="551" y="952"/>
                                </a:lnTo>
                                <a:lnTo>
                                  <a:pt x="572" y="951"/>
                                </a:lnTo>
                                <a:lnTo>
                                  <a:pt x="637" y="944"/>
                                </a:lnTo>
                                <a:lnTo>
                                  <a:pt x="699" y="930"/>
                                </a:lnTo>
                                <a:lnTo>
                                  <a:pt x="758" y="908"/>
                                </a:lnTo>
                                <a:lnTo>
                                  <a:pt x="814" y="880"/>
                                </a:lnTo>
                                <a:lnTo>
                                  <a:pt x="866" y="846"/>
                                </a:lnTo>
                                <a:lnTo>
                                  <a:pt x="899" y="821"/>
                                </a:lnTo>
                                <a:lnTo>
                                  <a:pt x="18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C468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9" name="Group 9"/>
                      <wpg:cNvGrpSpPr>
                        <a:grpSpLocks/>
                      </wpg:cNvGrpSpPr>
                      <wpg:grpSpPr bwMode="auto">
                        <a:xfrm>
                          <a:off x="3364" y="137"/>
                          <a:ext cx="126" cy="135"/>
                          <a:chOff x="3364" y="137"/>
                          <a:chExt cx="126" cy="135"/>
                        </a:xfrm>
                      </wpg:grpSpPr>
                      <wps:wsp>
                        <wps:cNvPr id="10" name="Freeform 10"/>
                        <wps:cNvSpPr>
                          <a:spLocks/>
                        </wps:cNvSpPr>
                        <wps:spPr bwMode="auto">
                          <a:xfrm>
                            <a:off x="3364" y="137"/>
                            <a:ext cx="126" cy="135"/>
                          </a:xfrm>
                          <a:custGeom>
                            <a:avLst/>
                            <a:gdLst>
                              <a:gd name="T0" fmla="+- 0 3442 3364"/>
                              <a:gd name="T1" fmla="*/ T0 w 126"/>
                              <a:gd name="T2" fmla="+- 0 137 137"/>
                              <a:gd name="T3" fmla="*/ 137 h 135"/>
                              <a:gd name="T4" fmla="+- 0 3384 3364"/>
                              <a:gd name="T5" fmla="*/ T4 w 126"/>
                              <a:gd name="T6" fmla="+- 0 168 137"/>
                              <a:gd name="T7" fmla="*/ 168 h 135"/>
                              <a:gd name="T8" fmla="+- 0 3364 3364"/>
                              <a:gd name="T9" fmla="*/ T8 w 126"/>
                              <a:gd name="T10" fmla="+- 0 213 137"/>
                              <a:gd name="T11" fmla="*/ 213 h 135"/>
                              <a:gd name="T12" fmla="+- 0 3370 3364"/>
                              <a:gd name="T13" fmla="*/ T12 w 126"/>
                              <a:gd name="T14" fmla="+- 0 229 137"/>
                              <a:gd name="T15" fmla="*/ 229 h 135"/>
                              <a:gd name="T16" fmla="+- 0 3382 3364"/>
                              <a:gd name="T17" fmla="*/ T16 w 126"/>
                              <a:gd name="T18" fmla="+- 0 246 137"/>
                              <a:gd name="T19" fmla="*/ 246 h 135"/>
                              <a:gd name="T20" fmla="+- 0 3393 3364"/>
                              <a:gd name="T21" fmla="*/ T20 w 126"/>
                              <a:gd name="T22" fmla="+- 0 257 137"/>
                              <a:gd name="T23" fmla="*/ 257 h 135"/>
                              <a:gd name="T24" fmla="+- 0 3412 3364"/>
                              <a:gd name="T25" fmla="*/ T24 w 126"/>
                              <a:gd name="T26" fmla="+- 0 271 137"/>
                              <a:gd name="T27" fmla="*/ 271 h 135"/>
                              <a:gd name="T28" fmla="+- 0 3427 3364"/>
                              <a:gd name="T29" fmla="*/ T28 w 126"/>
                              <a:gd name="T30" fmla="+- 0 258 137"/>
                              <a:gd name="T31" fmla="*/ 258 h 135"/>
                              <a:gd name="T32" fmla="+- 0 3424 3364"/>
                              <a:gd name="T33" fmla="*/ T32 w 126"/>
                              <a:gd name="T34" fmla="+- 0 254 137"/>
                              <a:gd name="T35" fmla="*/ 254 h 135"/>
                              <a:gd name="T36" fmla="+- 0 3410 3364"/>
                              <a:gd name="T37" fmla="*/ T36 w 126"/>
                              <a:gd name="T38" fmla="+- 0 240 137"/>
                              <a:gd name="T39" fmla="*/ 240 h 135"/>
                              <a:gd name="T40" fmla="+- 0 3391 3364"/>
                              <a:gd name="T41" fmla="*/ T40 w 126"/>
                              <a:gd name="T42" fmla="+- 0 217 137"/>
                              <a:gd name="T43" fmla="*/ 217 h 135"/>
                              <a:gd name="T44" fmla="+- 0 3390 3364"/>
                              <a:gd name="T45" fmla="*/ T44 w 126"/>
                              <a:gd name="T46" fmla="+- 0 202 137"/>
                              <a:gd name="T47" fmla="*/ 202 h 135"/>
                              <a:gd name="T48" fmla="+- 0 3402 3364"/>
                              <a:gd name="T49" fmla="*/ T48 w 126"/>
                              <a:gd name="T50" fmla="+- 0 186 137"/>
                              <a:gd name="T51" fmla="*/ 186 h 135"/>
                              <a:gd name="T52" fmla="+- 0 3431 3364"/>
                              <a:gd name="T53" fmla="*/ T52 w 126"/>
                              <a:gd name="T54" fmla="+- 0 186 137"/>
                              <a:gd name="T55" fmla="*/ 186 h 135"/>
                              <a:gd name="T56" fmla="+- 0 3419 3364"/>
                              <a:gd name="T57" fmla="*/ T56 w 126"/>
                              <a:gd name="T58" fmla="+- 0 171 137"/>
                              <a:gd name="T59" fmla="*/ 171 h 135"/>
                              <a:gd name="T60" fmla="+- 0 3435 3364"/>
                              <a:gd name="T61" fmla="*/ T60 w 126"/>
                              <a:gd name="T62" fmla="+- 0 162 137"/>
                              <a:gd name="T63" fmla="*/ 162 h 135"/>
                              <a:gd name="T64" fmla="+- 0 3481 3364"/>
                              <a:gd name="T65" fmla="*/ T64 w 126"/>
                              <a:gd name="T66" fmla="+- 0 162 137"/>
                              <a:gd name="T67" fmla="*/ 162 h 135"/>
                              <a:gd name="T68" fmla="+- 0 3470 3364"/>
                              <a:gd name="T69" fmla="*/ T68 w 126"/>
                              <a:gd name="T70" fmla="+- 0 147 137"/>
                              <a:gd name="T71" fmla="*/ 147 h 135"/>
                              <a:gd name="T72" fmla="+- 0 3457 3364"/>
                              <a:gd name="T73" fmla="*/ T72 w 126"/>
                              <a:gd name="T74" fmla="+- 0 139 137"/>
                              <a:gd name="T75" fmla="*/ 139 h 135"/>
                              <a:gd name="T76" fmla="+- 0 3442 3364"/>
                              <a:gd name="T77" fmla="*/ T76 w 126"/>
                              <a:gd name="T78" fmla="+- 0 137 137"/>
                              <a:gd name="T79" fmla="*/ 137 h 13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</a:cxnLst>
                            <a:rect l="0" t="0" r="r" b="b"/>
                            <a:pathLst>
                              <a:path w="126" h="135">
                                <a:moveTo>
                                  <a:pt x="78" y="0"/>
                                </a:moveTo>
                                <a:lnTo>
                                  <a:pt x="20" y="31"/>
                                </a:lnTo>
                                <a:lnTo>
                                  <a:pt x="0" y="76"/>
                                </a:lnTo>
                                <a:lnTo>
                                  <a:pt x="6" y="92"/>
                                </a:lnTo>
                                <a:lnTo>
                                  <a:pt x="18" y="109"/>
                                </a:lnTo>
                                <a:lnTo>
                                  <a:pt x="29" y="120"/>
                                </a:lnTo>
                                <a:lnTo>
                                  <a:pt x="48" y="134"/>
                                </a:lnTo>
                                <a:lnTo>
                                  <a:pt x="63" y="121"/>
                                </a:lnTo>
                                <a:lnTo>
                                  <a:pt x="60" y="117"/>
                                </a:lnTo>
                                <a:lnTo>
                                  <a:pt x="46" y="103"/>
                                </a:lnTo>
                                <a:lnTo>
                                  <a:pt x="27" y="80"/>
                                </a:lnTo>
                                <a:lnTo>
                                  <a:pt x="26" y="65"/>
                                </a:lnTo>
                                <a:lnTo>
                                  <a:pt x="38" y="49"/>
                                </a:lnTo>
                                <a:lnTo>
                                  <a:pt x="67" y="49"/>
                                </a:lnTo>
                                <a:lnTo>
                                  <a:pt x="55" y="34"/>
                                </a:lnTo>
                                <a:lnTo>
                                  <a:pt x="71" y="25"/>
                                </a:lnTo>
                                <a:lnTo>
                                  <a:pt x="117" y="25"/>
                                </a:lnTo>
                                <a:lnTo>
                                  <a:pt x="106" y="10"/>
                                </a:lnTo>
                                <a:lnTo>
                                  <a:pt x="93" y="2"/>
                                </a:lnTo>
                                <a:lnTo>
                                  <a:pt x="7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Freeform 11"/>
                        <wps:cNvSpPr>
                          <a:spLocks/>
                        </wps:cNvSpPr>
                        <wps:spPr bwMode="auto">
                          <a:xfrm>
                            <a:off x="3364" y="137"/>
                            <a:ext cx="126" cy="135"/>
                          </a:xfrm>
                          <a:custGeom>
                            <a:avLst/>
                            <a:gdLst>
                              <a:gd name="T0" fmla="+- 0 3431 3364"/>
                              <a:gd name="T1" fmla="*/ T0 w 126"/>
                              <a:gd name="T2" fmla="+- 0 186 137"/>
                              <a:gd name="T3" fmla="*/ 186 h 135"/>
                              <a:gd name="T4" fmla="+- 0 3402 3364"/>
                              <a:gd name="T5" fmla="*/ T4 w 126"/>
                              <a:gd name="T6" fmla="+- 0 186 137"/>
                              <a:gd name="T7" fmla="*/ 186 h 135"/>
                              <a:gd name="T8" fmla="+- 0 3450 3364"/>
                              <a:gd name="T9" fmla="*/ T8 w 126"/>
                              <a:gd name="T10" fmla="+- 0 241 137"/>
                              <a:gd name="T11" fmla="*/ 241 h 135"/>
                              <a:gd name="T12" fmla="+- 0 3469 3364"/>
                              <a:gd name="T13" fmla="*/ T12 w 126"/>
                              <a:gd name="T14" fmla="+- 0 227 137"/>
                              <a:gd name="T15" fmla="*/ 227 h 135"/>
                              <a:gd name="T16" fmla="+- 0 3482 3364"/>
                              <a:gd name="T17" fmla="*/ T16 w 126"/>
                              <a:gd name="T18" fmla="+- 0 212 137"/>
                              <a:gd name="T19" fmla="*/ 212 h 135"/>
                              <a:gd name="T20" fmla="+- 0 3483 3364"/>
                              <a:gd name="T21" fmla="*/ T20 w 126"/>
                              <a:gd name="T22" fmla="+- 0 210 137"/>
                              <a:gd name="T23" fmla="*/ 210 h 135"/>
                              <a:gd name="T24" fmla="+- 0 3451 3364"/>
                              <a:gd name="T25" fmla="*/ T24 w 126"/>
                              <a:gd name="T26" fmla="+- 0 210 137"/>
                              <a:gd name="T27" fmla="*/ 210 h 135"/>
                              <a:gd name="T28" fmla="+- 0 3431 3364"/>
                              <a:gd name="T29" fmla="*/ T28 w 126"/>
                              <a:gd name="T30" fmla="+- 0 186 137"/>
                              <a:gd name="T31" fmla="*/ 186 h 13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126" h="135">
                                <a:moveTo>
                                  <a:pt x="67" y="49"/>
                                </a:moveTo>
                                <a:lnTo>
                                  <a:pt x="38" y="49"/>
                                </a:lnTo>
                                <a:lnTo>
                                  <a:pt x="86" y="104"/>
                                </a:lnTo>
                                <a:lnTo>
                                  <a:pt x="105" y="90"/>
                                </a:lnTo>
                                <a:lnTo>
                                  <a:pt x="118" y="75"/>
                                </a:lnTo>
                                <a:lnTo>
                                  <a:pt x="119" y="73"/>
                                </a:lnTo>
                                <a:lnTo>
                                  <a:pt x="87" y="73"/>
                                </a:lnTo>
                                <a:lnTo>
                                  <a:pt x="67" y="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Freeform 12"/>
                        <wps:cNvSpPr>
                          <a:spLocks/>
                        </wps:cNvSpPr>
                        <wps:spPr bwMode="auto">
                          <a:xfrm>
                            <a:off x="3364" y="137"/>
                            <a:ext cx="126" cy="135"/>
                          </a:xfrm>
                          <a:custGeom>
                            <a:avLst/>
                            <a:gdLst>
                              <a:gd name="T0" fmla="+- 0 3481 3364"/>
                              <a:gd name="T1" fmla="*/ T0 w 126"/>
                              <a:gd name="T2" fmla="+- 0 162 137"/>
                              <a:gd name="T3" fmla="*/ 162 h 135"/>
                              <a:gd name="T4" fmla="+- 0 3435 3364"/>
                              <a:gd name="T5" fmla="*/ T4 w 126"/>
                              <a:gd name="T6" fmla="+- 0 162 137"/>
                              <a:gd name="T7" fmla="*/ 162 h 135"/>
                              <a:gd name="T8" fmla="+- 0 3450 3364"/>
                              <a:gd name="T9" fmla="*/ T8 w 126"/>
                              <a:gd name="T10" fmla="+- 0 163 137"/>
                              <a:gd name="T11" fmla="*/ 163 h 135"/>
                              <a:gd name="T12" fmla="+- 0 3466 3364"/>
                              <a:gd name="T13" fmla="*/ T12 w 126"/>
                              <a:gd name="T14" fmla="+- 0 178 137"/>
                              <a:gd name="T15" fmla="*/ 178 h 135"/>
                              <a:gd name="T16" fmla="+- 0 3465 3364"/>
                              <a:gd name="T17" fmla="*/ T16 w 126"/>
                              <a:gd name="T18" fmla="+- 0 192 137"/>
                              <a:gd name="T19" fmla="*/ 192 h 135"/>
                              <a:gd name="T20" fmla="+- 0 3451 3364"/>
                              <a:gd name="T21" fmla="*/ T20 w 126"/>
                              <a:gd name="T22" fmla="+- 0 210 137"/>
                              <a:gd name="T23" fmla="*/ 210 h 135"/>
                              <a:gd name="T24" fmla="+- 0 3483 3364"/>
                              <a:gd name="T25" fmla="*/ T24 w 126"/>
                              <a:gd name="T26" fmla="+- 0 210 137"/>
                              <a:gd name="T27" fmla="*/ 210 h 135"/>
                              <a:gd name="T28" fmla="+- 0 3489 3364"/>
                              <a:gd name="T29" fmla="*/ T28 w 126"/>
                              <a:gd name="T30" fmla="+- 0 197 137"/>
                              <a:gd name="T31" fmla="*/ 197 h 135"/>
                              <a:gd name="T32" fmla="+- 0 3489 3364"/>
                              <a:gd name="T33" fmla="*/ T32 w 126"/>
                              <a:gd name="T34" fmla="+- 0 181 137"/>
                              <a:gd name="T35" fmla="*/ 181 h 135"/>
                              <a:gd name="T36" fmla="+- 0 3483 3364"/>
                              <a:gd name="T37" fmla="*/ T36 w 126"/>
                              <a:gd name="T38" fmla="+- 0 165 137"/>
                              <a:gd name="T39" fmla="*/ 165 h 135"/>
                              <a:gd name="T40" fmla="+- 0 3481 3364"/>
                              <a:gd name="T41" fmla="*/ T40 w 126"/>
                              <a:gd name="T42" fmla="+- 0 162 137"/>
                              <a:gd name="T43" fmla="*/ 162 h 13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126" h="135">
                                <a:moveTo>
                                  <a:pt x="117" y="25"/>
                                </a:moveTo>
                                <a:lnTo>
                                  <a:pt x="71" y="25"/>
                                </a:lnTo>
                                <a:lnTo>
                                  <a:pt x="86" y="26"/>
                                </a:lnTo>
                                <a:lnTo>
                                  <a:pt x="102" y="41"/>
                                </a:lnTo>
                                <a:lnTo>
                                  <a:pt x="101" y="55"/>
                                </a:lnTo>
                                <a:lnTo>
                                  <a:pt x="87" y="73"/>
                                </a:lnTo>
                                <a:lnTo>
                                  <a:pt x="119" y="73"/>
                                </a:lnTo>
                                <a:lnTo>
                                  <a:pt x="125" y="60"/>
                                </a:lnTo>
                                <a:lnTo>
                                  <a:pt x="125" y="44"/>
                                </a:lnTo>
                                <a:lnTo>
                                  <a:pt x="119" y="28"/>
                                </a:lnTo>
                                <a:lnTo>
                                  <a:pt x="117" y="2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3" name="Group 13"/>
                      <wpg:cNvGrpSpPr>
                        <a:grpSpLocks/>
                      </wpg:cNvGrpSpPr>
                      <wpg:grpSpPr bwMode="auto">
                        <a:xfrm>
                          <a:off x="3441" y="211"/>
                          <a:ext cx="147" cy="158"/>
                          <a:chOff x="3441" y="211"/>
                          <a:chExt cx="147" cy="158"/>
                        </a:xfrm>
                      </wpg:grpSpPr>
                      <wps:wsp>
                        <wps:cNvPr id="14" name="Freeform 14"/>
                        <wps:cNvSpPr>
                          <a:spLocks/>
                        </wps:cNvSpPr>
                        <wps:spPr bwMode="auto">
                          <a:xfrm>
                            <a:off x="3441" y="211"/>
                            <a:ext cx="147" cy="158"/>
                          </a:xfrm>
                          <a:custGeom>
                            <a:avLst/>
                            <a:gdLst>
                              <a:gd name="T0" fmla="+- 0 3523 3441"/>
                              <a:gd name="T1" fmla="*/ T0 w 147"/>
                              <a:gd name="T2" fmla="+- 0 211 211"/>
                              <a:gd name="T3" fmla="*/ 211 h 158"/>
                              <a:gd name="T4" fmla="+- 0 3458 3441"/>
                              <a:gd name="T5" fmla="*/ T4 w 147"/>
                              <a:gd name="T6" fmla="+- 0 269 211"/>
                              <a:gd name="T7" fmla="*/ 269 h 158"/>
                              <a:gd name="T8" fmla="+- 0 3446 3441"/>
                              <a:gd name="T9" fmla="*/ T8 w 147"/>
                              <a:gd name="T10" fmla="+- 0 284 211"/>
                              <a:gd name="T11" fmla="*/ 284 h 158"/>
                              <a:gd name="T12" fmla="+- 0 3441 3441"/>
                              <a:gd name="T13" fmla="*/ T12 w 147"/>
                              <a:gd name="T14" fmla="+- 0 298 211"/>
                              <a:gd name="T15" fmla="*/ 298 h 158"/>
                              <a:gd name="T16" fmla="+- 0 3443 3441"/>
                              <a:gd name="T17" fmla="*/ T16 w 147"/>
                              <a:gd name="T18" fmla="+- 0 312 211"/>
                              <a:gd name="T19" fmla="*/ 312 h 158"/>
                              <a:gd name="T20" fmla="+- 0 3453 3441"/>
                              <a:gd name="T21" fmla="*/ T20 w 147"/>
                              <a:gd name="T22" fmla="+- 0 327 211"/>
                              <a:gd name="T23" fmla="*/ 327 h 158"/>
                              <a:gd name="T24" fmla="+- 0 3462 3441"/>
                              <a:gd name="T25" fmla="*/ T24 w 147"/>
                              <a:gd name="T26" fmla="+- 0 338 211"/>
                              <a:gd name="T27" fmla="*/ 338 h 158"/>
                              <a:gd name="T28" fmla="+- 0 3482 3441"/>
                              <a:gd name="T29" fmla="*/ T28 w 147"/>
                              <a:gd name="T30" fmla="+- 0 344 211"/>
                              <a:gd name="T31" fmla="*/ 344 h 158"/>
                              <a:gd name="T32" fmla="+- 0 3476 3441"/>
                              <a:gd name="T33" fmla="*/ T32 w 147"/>
                              <a:gd name="T34" fmla="+- 0 349 211"/>
                              <a:gd name="T35" fmla="*/ 349 h 158"/>
                              <a:gd name="T36" fmla="+- 0 3492 3441"/>
                              <a:gd name="T37" fmla="*/ T36 w 147"/>
                              <a:gd name="T38" fmla="+- 0 368 211"/>
                              <a:gd name="T39" fmla="*/ 368 h 158"/>
                              <a:gd name="T40" fmla="+- 0 3536 3441"/>
                              <a:gd name="T41" fmla="*/ T40 w 147"/>
                              <a:gd name="T42" fmla="+- 0 330 211"/>
                              <a:gd name="T43" fmla="*/ 330 h 158"/>
                              <a:gd name="T44" fmla="+- 0 3497 3441"/>
                              <a:gd name="T45" fmla="*/ T44 w 147"/>
                              <a:gd name="T46" fmla="+- 0 330 211"/>
                              <a:gd name="T47" fmla="*/ 330 h 158"/>
                              <a:gd name="T48" fmla="+- 0 3484 3441"/>
                              <a:gd name="T49" fmla="*/ T48 w 147"/>
                              <a:gd name="T50" fmla="+- 0 325 211"/>
                              <a:gd name="T51" fmla="*/ 325 h 158"/>
                              <a:gd name="T52" fmla="+- 0 3468 3441"/>
                              <a:gd name="T53" fmla="*/ T52 w 147"/>
                              <a:gd name="T54" fmla="+- 0 303 211"/>
                              <a:gd name="T55" fmla="*/ 303 h 158"/>
                              <a:gd name="T56" fmla="+- 0 3473 3441"/>
                              <a:gd name="T57" fmla="*/ T56 w 147"/>
                              <a:gd name="T58" fmla="+- 0 290 211"/>
                              <a:gd name="T59" fmla="*/ 290 h 158"/>
                              <a:gd name="T60" fmla="+- 0 3490 3441"/>
                              <a:gd name="T61" fmla="*/ T60 w 147"/>
                              <a:gd name="T62" fmla="+- 0 274 211"/>
                              <a:gd name="T63" fmla="*/ 274 h 158"/>
                              <a:gd name="T64" fmla="+- 0 3540 3441"/>
                              <a:gd name="T65" fmla="*/ T64 w 147"/>
                              <a:gd name="T66" fmla="+- 0 230 211"/>
                              <a:gd name="T67" fmla="*/ 230 h 158"/>
                              <a:gd name="T68" fmla="+- 0 3523 3441"/>
                              <a:gd name="T69" fmla="*/ T68 w 147"/>
                              <a:gd name="T70" fmla="+- 0 211 211"/>
                              <a:gd name="T71" fmla="*/ 211 h 15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</a:cxnLst>
                            <a:rect l="0" t="0" r="r" b="b"/>
                            <a:pathLst>
                              <a:path w="147" h="158">
                                <a:moveTo>
                                  <a:pt x="82" y="0"/>
                                </a:moveTo>
                                <a:lnTo>
                                  <a:pt x="17" y="58"/>
                                </a:lnTo>
                                <a:lnTo>
                                  <a:pt x="5" y="73"/>
                                </a:lnTo>
                                <a:lnTo>
                                  <a:pt x="0" y="87"/>
                                </a:lnTo>
                                <a:lnTo>
                                  <a:pt x="2" y="101"/>
                                </a:lnTo>
                                <a:lnTo>
                                  <a:pt x="12" y="116"/>
                                </a:lnTo>
                                <a:lnTo>
                                  <a:pt x="21" y="127"/>
                                </a:lnTo>
                                <a:lnTo>
                                  <a:pt x="41" y="133"/>
                                </a:lnTo>
                                <a:lnTo>
                                  <a:pt x="35" y="138"/>
                                </a:lnTo>
                                <a:lnTo>
                                  <a:pt x="51" y="157"/>
                                </a:lnTo>
                                <a:lnTo>
                                  <a:pt x="95" y="119"/>
                                </a:lnTo>
                                <a:lnTo>
                                  <a:pt x="56" y="119"/>
                                </a:lnTo>
                                <a:lnTo>
                                  <a:pt x="43" y="114"/>
                                </a:lnTo>
                                <a:lnTo>
                                  <a:pt x="27" y="92"/>
                                </a:lnTo>
                                <a:lnTo>
                                  <a:pt x="32" y="79"/>
                                </a:lnTo>
                                <a:lnTo>
                                  <a:pt x="49" y="63"/>
                                </a:lnTo>
                                <a:lnTo>
                                  <a:pt x="99" y="19"/>
                                </a:lnTo>
                                <a:lnTo>
                                  <a:pt x="8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Freeform 15"/>
                        <wps:cNvSpPr>
                          <a:spLocks/>
                        </wps:cNvSpPr>
                        <wps:spPr bwMode="auto">
                          <a:xfrm>
                            <a:off x="3441" y="211"/>
                            <a:ext cx="147" cy="158"/>
                          </a:xfrm>
                          <a:custGeom>
                            <a:avLst/>
                            <a:gdLst>
                              <a:gd name="T0" fmla="+- 0 3571 3441"/>
                              <a:gd name="T1" fmla="*/ T0 w 147"/>
                              <a:gd name="T2" fmla="+- 0 266 211"/>
                              <a:gd name="T3" fmla="*/ 266 h 158"/>
                              <a:gd name="T4" fmla="+- 0 3497 3441"/>
                              <a:gd name="T5" fmla="*/ T4 w 147"/>
                              <a:gd name="T6" fmla="+- 0 330 211"/>
                              <a:gd name="T7" fmla="*/ 330 h 158"/>
                              <a:gd name="T8" fmla="+- 0 3536 3441"/>
                              <a:gd name="T9" fmla="*/ T8 w 147"/>
                              <a:gd name="T10" fmla="+- 0 330 211"/>
                              <a:gd name="T11" fmla="*/ 330 h 158"/>
                              <a:gd name="T12" fmla="+- 0 3588 3441"/>
                              <a:gd name="T13" fmla="*/ T12 w 147"/>
                              <a:gd name="T14" fmla="+- 0 285 211"/>
                              <a:gd name="T15" fmla="*/ 285 h 158"/>
                              <a:gd name="T16" fmla="+- 0 3571 3441"/>
                              <a:gd name="T17" fmla="*/ T16 w 147"/>
                              <a:gd name="T18" fmla="+- 0 266 211"/>
                              <a:gd name="T19" fmla="*/ 266 h 15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47" h="158">
                                <a:moveTo>
                                  <a:pt x="130" y="55"/>
                                </a:moveTo>
                                <a:lnTo>
                                  <a:pt x="56" y="119"/>
                                </a:lnTo>
                                <a:lnTo>
                                  <a:pt x="95" y="119"/>
                                </a:lnTo>
                                <a:lnTo>
                                  <a:pt x="147" y="74"/>
                                </a:lnTo>
                                <a:lnTo>
                                  <a:pt x="130" y="5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6" name="Group 16"/>
                      <wpg:cNvGrpSpPr>
                        <a:grpSpLocks/>
                      </wpg:cNvGrpSpPr>
                      <wpg:grpSpPr bwMode="auto">
                        <a:xfrm>
                          <a:off x="3572" y="361"/>
                          <a:ext cx="161" cy="124"/>
                          <a:chOff x="3572" y="361"/>
                          <a:chExt cx="161" cy="124"/>
                        </a:xfrm>
                      </wpg:grpSpPr>
                      <wps:wsp>
                        <wps:cNvPr id="17" name="Freeform 17"/>
                        <wps:cNvSpPr>
                          <a:spLocks/>
                        </wps:cNvSpPr>
                        <wps:spPr bwMode="auto">
                          <a:xfrm>
                            <a:off x="3572" y="361"/>
                            <a:ext cx="161" cy="124"/>
                          </a:xfrm>
                          <a:custGeom>
                            <a:avLst/>
                            <a:gdLst>
                              <a:gd name="T0" fmla="+- 0 3650 3572"/>
                              <a:gd name="T1" fmla="*/ T0 w 161"/>
                              <a:gd name="T2" fmla="+- 0 445 361"/>
                              <a:gd name="T3" fmla="*/ 445 h 124"/>
                              <a:gd name="T4" fmla="+- 0 3622 3572"/>
                              <a:gd name="T5" fmla="*/ T4 w 161"/>
                              <a:gd name="T6" fmla="+- 0 445 361"/>
                              <a:gd name="T7" fmla="*/ 445 h 124"/>
                              <a:gd name="T8" fmla="+- 0 3648 3572"/>
                              <a:gd name="T9" fmla="*/ T8 w 161"/>
                              <a:gd name="T10" fmla="+- 0 474 361"/>
                              <a:gd name="T11" fmla="*/ 474 h 124"/>
                              <a:gd name="T12" fmla="+- 0 3663 3572"/>
                              <a:gd name="T13" fmla="*/ T12 w 161"/>
                              <a:gd name="T14" fmla="+- 0 482 361"/>
                              <a:gd name="T15" fmla="*/ 482 h 124"/>
                              <a:gd name="T16" fmla="+- 0 3679 3572"/>
                              <a:gd name="T17" fmla="*/ T16 w 161"/>
                              <a:gd name="T18" fmla="+- 0 484 361"/>
                              <a:gd name="T19" fmla="*/ 484 h 124"/>
                              <a:gd name="T20" fmla="+- 0 3696 3572"/>
                              <a:gd name="T21" fmla="*/ T20 w 161"/>
                              <a:gd name="T22" fmla="+- 0 478 361"/>
                              <a:gd name="T23" fmla="*/ 478 h 124"/>
                              <a:gd name="T24" fmla="+- 0 3715 3572"/>
                              <a:gd name="T25" fmla="*/ T24 w 161"/>
                              <a:gd name="T26" fmla="+- 0 465 361"/>
                              <a:gd name="T27" fmla="*/ 465 h 124"/>
                              <a:gd name="T28" fmla="+- 0 3718 3572"/>
                              <a:gd name="T29" fmla="*/ T28 w 161"/>
                              <a:gd name="T30" fmla="+- 0 461 361"/>
                              <a:gd name="T31" fmla="*/ 461 h 124"/>
                              <a:gd name="T32" fmla="+- 0 3671 3572"/>
                              <a:gd name="T33" fmla="*/ T32 w 161"/>
                              <a:gd name="T34" fmla="+- 0 461 361"/>
                              <a:gd name="T35" fmla="*/ 461 h 124"/>
                              <a:gd name="T36" fmla="+- 0 3656 3572"/>
                              <a:gd name="T37" fmla="*/ T36 w 161"/>
                              <a:gd name="T38" fmla="+- 0 453 361"/>
                              <a:gd name="T39" fmla="*/ 453 h 124"/>
                              <a:gd name="T40" fmla="+- 0 3650 3572"/>
                              <a:gd name="T41" fmla="*/ T40 w 161"/>
                              <a:gd name="T42" fmla="+- 0 445 361"/>
                              <a:gd name="T43" fmla="*/ 445 h 12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161" h="124">
                                <a:moveTo>
                                  <a:pt x="78" y="84"/>
                                </a:moveTo>
                                <a:lnTo>
                                  <a:pt x="50" y="84"/>
                                </a:lnTo>
                                <a:lnTo>
                                  <a:pt x="76" y="113"/>
                                </a:lnTo>
                                <a:lnTo>
                                  <a:pt x="91" y="121"/>
                                </a:lnTo>
                                <a:lnTo>
                                  <a:pt x="107" y="123"/>
                                </a:lnTo>
                                <a:lnTo>
                                  <a:pt x="124" y="117"/>
                                </a:lnTo>
                                <a:lnTo>
                                  <a:pt x="143" y="104"/>
                                </a:lnTo>
                                <a:lnTo>
                                  <a:pt x="146" y="100"/>
                                </a:lnTo>
                                <a:lnTo>
                                  <a:pt x="99" y="100"/>
                                </a:lnTo>
                                <a:lnTo>
                                  <a:pt x="84" y="92"/>
                                </a:lnTo>
                                <a:lnTo>
                                  <a:pt x="78" y="8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21C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Freeform 18"/>
                        <wps:cNvSpPr>
                          <a:spLocks/>
                        </wps:cNvSpPr>
                        <wps:spPr bwMode="auto">
                          <a:xfrm>
                            <a:off x="3572" y="361"/>
                            <a:ext cx="161" cy="124"/>
                          </a:xfrm>
                          <a:custGeom>
                            <a:avLst/>
                            <a:gdLst>
                              <a:gd name="T0" fmla="+- 0 3685 3572"/>
                              <a:gd name="T1" fmla="*/ T0 w 161"/>
                              <a:gd name="T2" fmla="+- 0 361 361"/>
                              <a:gd name="T3" fmla="*/ 361 h 124"/>
                              <a:gd name="T4" fmla="+- 0 3572 3572"/>
                              <a:gd name="T5" fmla="*/ T4 w 161"/>
                              <a:gd name="T6" fmla="+- 0 459 361"/>
                              <a:gd name="T7" fmla="*/ 459 h 124"/>
                              <a:gd name="T8" fmla="+- 0 3587 3572"/>
                              <a:gd name="T9" fmla="*/ T8 w 161"/>
                              <a:gd name="T10" fmla="+- 0 476 361"/>
                              <a:gd name="T11" fmla="*/ 476 h 124"/>
                              <a:gd name="T12" fmla="+- 0 3622 3572"/>
                              <a:gd name="T13" fmla="*/ T12 w 161"/>
                              <a:gd name="T14" fmla="+- 0 445 361"/>
                              <a:gd name="T15" fmla="*/ 445 h 124"/>
                              <a:gd name="T16" fmla="+- 0 3650 3572"/>
                              <a:gd name="T17" fmla="*/ T16 w 161"/>
                              <a:gd name="T18" fmla="+- 0 445 361"/>
                              <a:gd name="T19" fmla="*/ 445 h 124"/>
                              <a:gd name="T20" fmla="+- 0 3638 3572"/>
                              <a:gd name="T21" fmla="*/ T20 w 161"/>
                              <a:gd name="T22" fmla="+- 0 432 361"/>
                              <a:gd name="T23" fmla="*/ 432 h 124"/>
                              <a:gd name="T24" fmla="+- 0 3684 3572"/>
                              <a:gd name="T25" fmla="*/ T24 w 161"/>
                              <a:gd name="T26" fmla="+- 0 391 361"/>
                              <a:gd name="T27" fmla="*/ 391 h 124"/>
                              <a:gd name="T28" fmla="+- 0 3712 3572"/>
                              <a:gd name="T29" fmla="*/ T28 w 161"/>
                              <a:gd name="T30" fmla="+- 0 391 361"/>
                              <a:gd name="T31" fmla="*/ 391 h 124"/>
                              <a:gd name="T32" fmla="+- 0 3685 3572"/>
                              <a:gd name="T33" fmla="*/ T32 w 161"/>
                              <a:gd name="T34" fmla="+- 0 361 361"/>
                              <a:gd name="T35" fmla="*/ 361 h 12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161" h="124">
                                <a:moveTo>
                                  <a:pt x="113" y="0"/>
                                </a:moveTo>
                                <a:lnTo>
                                  <a:pt x="0" y="98"/>
                                </a:lnTo>
                                <a:lnTo>
                                  <a:pt x="15" y="115"/>
                                </a:lnTo>
                                <a:lnTo>
                                  <a:pt x="50" y="84"/>
                                </a:lnTo>
                                <a:lnTo>
                                  <a:pt x="78" y="84"/>
                                </a:lnTo>
                                <a:lnTo>
                                  <a:pt x="66" y="71"/>
                                </a:lnTo>
                                <a:lnTo>
                                  <a:pt x="112" y="30"/>
                                </a:lnTo>
                                <a:lnTo>
                                  <a:pt x="140" y="30"/>
                                </a:lnTo>
                                <a:lnTo>
                                  <a:pt x="11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21C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Freeform 19"/>
                        <wps:cNvSpPr>
                          <a:spLocks/>
                        </wps:cNvSpPr>
                        <wps:spPr bwMode="auto">
                          <a:xfrm>
                            <a:off x="3572" y="361"/>
                            <a:ext cx="161" cy="124"/>
                          </a:xfrm>
                          <a:custGeom>
                            <a:avLst/>
                            <a:gdLst>
                              <a:gd name="T0" fmla="+- 0 3712 3572"/>
                              <a:gd name="T1" fmla="*/ T0 w 161"/>
                              <a:gd name="T2" fmla="+- 0 391 361"/>
                              <a:gd name="T3" fmla="*/ 391 h 124"/>
                              <a:gd name="T4" fmla="+- 0 3684 3572"/>
                              <a:gd name="T5" fmla="*/ T4 w 161"/>
                              <a:gd name="T6" fmla="+- 0 391 361"/>
                              <a:gd name="T7" fmla="*/ 391 h 124"/>
                              <a:gd name="T8" fmla="+- 0 3709 3572"/>
                              <a:gd name="T9" fmla="*/ T8 w 161"/>
                              <a:gd name="T10" fmla="+- 0 424 361"/>
                              <a:gd name="T11" fmla="*/ 424 h 124"/>
                              <a:gd name="T12" fmla="+- 0 3705 3572"/>
                              <a:gd name="T13" fmla="*/ T12 w 161"/>
                              <a:gd name="T14" fmla="+- 0 438 361"/>
                              <a:gd name="T15" fmla="*/ 438 h 124"/>
                              <a:gd name="T16" fmla="+- 0 3688 3572"/>
                              <a:gd name="T17" fmla="*/ T16 w 161"/>
                              <a:gd name="T18" fmla="+- 0 456 361"/>
                              <a:gd name="T19" fmla="*/ 456 h 124"/>
                              <a:gd name="T20" fmla="+- 0 3671 3572"/>
                              <a:gd name="T21" fmla="*/ T20 w 161"/>
                              <a:gd name="T22" fmla="+- 0 461 361"/>
                              <a:gd name="T23" fmla="*/ 461 h 124"/>
                              <a:gd name="T24" fmla="+- 0 3718 3572"/>
                              <a:gd name="T25" fmla="*/ T24 w 161"/>
                              <a:gd name="T26" fmla="+- 0 461 361"/>
                              <a:gd name="T27" fmla="*/ 461 h 124"/>
                              <a:gd name="T28" fmla="+- 0 3728 3572"/>
                              <a:gd name="T29" fmla="*/ T28 w 161"/>
                              <a:gd name="T30" fmla="+- 0 449 361"/>
                              <a:gd name="T31" fmla="*/ 449 h 124"/>
                              <a:gd name="T32" fmla="+- 0 3732 3572"/>
                              <a:gd name="T33" fmla="*/ T32 w 161"/>
                              <a:gd name="T34" fmla="+- 0 432 361"/>
                              <a:gd name="T35" fmla="*/ 432 h 124"/>
                              <a:gd name="T36" fmla="+- 0 3729 3572"/>
                              <a:gd name="T37" fmla="*/ T36 w 161"/>
                              <a:gd name="T38" fmla="+- 0 416 361"/>
                              <a:gd name="T39" fmla="*/ 416 h 124"/>
                              <a:gd name="T40" fmla="+- 0 3718 3572"/>
                              <a:gd name="T41" fmla="*/ T40 w 161"/>
                              <a:gd name="T42" fmla="+- 0 399 361"/>
                              <a:gd name="T43" fmla="*/ 399 h 124"/>
                              <a:gd name="T44" fmla="+- 0 3712 3572"/>
                              <a:gd name="T45" fmla="*/ T44 w 161"/>
                              <a:gd name="T46" fmla="+- 0 391 361"/>
                              <a:gd name="T47" fmla="*/ 391 h 12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161" h="124">
                                <a:moveTo>
                                  <a:pt x="140" y="30"/>
                                </a:moveTo>
                                <a:lnTo>
                                  <a:pt x="112" y="30"/>
                                </a:lnTo>
                                <a:lnTo>
                                  <a:pt x="137" y="63"/>
                                </a:lnTo>
                                <a:lnTo>
                                  <a:pt x="133" y="77"/>
                                </a:lnTo>
                                <a:lnTo>
                                  <a:pt x="116" y="95"/>
                                </a:lnTo>
                                <a:lnTo>
                                  <a:pt x="99" y="100"/>
                                </a:lnTo>
                                <a:lnTo>
                                  <a:pt x="146" y="100"/>
                                </a:lnTo>
                                <a:lnTo>
                                  <a:pt x="156" y="88"/>
                                </a:lnTo>
                                <a:lnTo>
                                  <a:pt x="160" y="71"/>
                                </a:lnTo>
                                <a:lnTo>
                                  <a:pt x="157" y="55"/>
                                </a:lnTo>
                                <a:lnTo>
                                  <a:pt x="146" y="38"/>
                                </a:lnTo>
                                <a:lnTo>
                                  <a:pt x="140" y="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21C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20" name="Group 20"/>
                      <wpg:cNvGrpSpPr>
                        <a:grpSpLocks/>
                      </wpg:cNvGrpSpPr>
                      <wpg:grpSpPr bwMode="auto">
                        <a:xfrm>
                          <a:off x="3668" y="467"/>
                          <a:ext cx="147" cy="143"/>
                          <a:chOff x="3668" y="467"/>
                          <a:chExt cx="147" cy="143"/>
                        </a:xfrm>
                      </wpg:grpSpPr>
                      <wps:wsp>
                        <wps:cNvPr id="21" name="Freeform 21"/>
                        <wps:cNvSpPr>
                          <a:spLocks/>
                        </wps:cNvSpPr>
                        <wps:spPr bwMode="auto">
                          <a:xfrm>
                            <a:off x="3668" y="467"/>
                            <a:ext cx="147" cy="143"/>
                          </a:xfrm>
                          <a:custGeom>
                            <a:avLst/>
                            <a:gdLst>
                              <a:gd name="T0" fmla="+- 0 3754 3668"/>
                              <a:gd name="T1" fmla="*/ T0 w 147"/>
                              <a:gd name="T2" fmla="+- 0 467 467"/>
                              <a:gd name="T3" fmla="*/ 467 h 143"/>
                              <a:gd name="T4" fmla="+- 0 3698 3668"/>
                              <a:gd name="T5" fmla="*/ T4 w 147"/>
                              <a:gd name="T6" fmla="+- 0 500 467"/>
                              <a:gd name="T7" fmla="*/ 500 h 143"/>
                              <a:gd name="T8" fmla="+- 0 3668 3668"/>
                              <a:gd name="T9" fmla="*/ T8 w 147"/>
                              <a:gd name="T10" fmla="+- 0 545 467"/>
                              <a:gd name="T11" fmla="*/ 545 h 143"/>
                              <a:gd name="T12" fmla="+- 0 3668 3668"/>
                              <a:gd name="T13" fmla="*/ T12 w 147"/>
                              <a:gd name="T14" fmla="+- 0 560 467"/>
                              <a:gd name="T15" fmla="*/ 560 h 143"/>
                              <a:gd name="T16" fmla="+- 0 3714 3668"/>
                              <a:gd name="T17" fmla="*/ T16 w 147"/>
                              <a:gd name="T18" fmla="+- 0 609 467"/>
                              <a:gd name="T19" fmla="*/ 609 h 143"/>
                              <a:gd name="T20" fmla="+- 0 3729 3668"/>
                              <a:gd name="T21" fmla="*/ T20 w 147"/>
                              <a:gd name="T22" fmla="+- 0 609 467"/>
                              <a:gd name="T23" fmla="*/ 609 h 143"/>
                              <a:gd name="T24" fmla="+- 0 3744 3668"/>
                              <a:gd name="T25" fmla="*/ T24 w 147"/>
                              <a:gd name="T26" fmla="+- 0 604 467"/>
                              <a:gd name="T27" fmla="*/ 604 h 143"/>
                              <a:gd name="T28" fmla="+- 0 3762 3668"/>
                              <a:gd name="T29" fmla="*/ T28 w 147"/>
                              <a:gd name="T30" fmla="+- 0 594 467"/>
                              <a:gd name="T31" fmla="*/ 594 h 143"/>
                              <a:gd name="T32" fmla="+- 0 3772 3668"/>
                              <a:gd name="T33" fmla="*/ T32 w 147"/>
                              <a:gd name="T34" fmla="+- 0 586 467"/>
                              <a:gd name="T35" fmla="*/ 586 h 143"/>
                              <a:gd name="T36" fmla="+- 0 3722 3668"/>
                              <a:gd name="T37" fmla="*/ T36 w 147"/>
                              <a:gd name="T38" fmla="+- 0 586 467"/>
                              <a:gd name="T39" fmla="*/ 586 h 143"/>
                              <a:gd name="T40" fmla="+- 0 3708 3668"/>
                              <a:gd name="T41" fmla="*/ T40 w 147"/>
                              <a:gd name="T42" fmla="+- 0 581 467"/>
                              <a:gd name="T43" fmla="*/ 581 h 143"/>
                              <a:gd name="T44" fmla="+- 0 3694 3668"/>
                              <a:gd name="T45" fmla="*/ T44 w 147"/>
                              <a:gd name="T46" fmla="+- 0 568 467"/>
                              <a:gd name="T47" fmla="*/ 568 h 143"/>
                              <a:gd name="T48" fmla="+- 0 3690 3668"/>
                              <a:gd name="T49" fmla="*/ T48 w 147"/>
                              <a:gd name="T50" fmla="+- 0 555 467"/>
                              <a:gd name="T51" fmla="*/ 555 h 143"/>
                              <a:gd name="T52" fmla="+- 0 3694 3668"/>
                              <a:gd name="T53" fmla="*/ T52 w 147"/>
                              <a:gd name="T54" fmla="+- 0 542 467"/>
                              <a:gd name="T55" fmla="*/ 542 h 143"/>
                              <a:gd name="T56" fmla="+- 0 3706 3668"/>
                              <a:gd name="T57" fmla="*/ T56 w 147"/>
                              <a:gd name="T58" fmla="+- 0 526 467"/>
                              <a:gd name="T59" fmla="*/ 526 h 143"/>
                              <a:gd name="T60" fmla="+- 0 3725 3668"/>
                              <a:gd name="T61" fmla="*/ T60 w 147"/>
                              <a:gd name="T62" fmla="+- 0 508 467"/>
                              <a:gd name="T63" fmla="*/ 508 h 143"/>
                              <a:gd name="T64" fmla="+- 0 3742 3668"/>
                              <a:gd name="T65" fmla="*/ T64 w 147"/>
                              <a:gd name="T66" fmla="+- 0 496 467"/>
                              <a:gd name="T67" fmla="*/ 496 h 143"/>
                              <a:gd name="T68" fmla="+- 0 3757 3668"/>
                              <a:gd name="T69" fmla="*/ T68 w 147"/>
                              <a:gd name="T70" fmla="+- 0 491 467"/>
                              <a:gd name="T71" fmla="*/ 491 h 143"/>
                              <a:gd name="T72" fmla="+- 0 3801 3668"/>
                              <a:gd name="T73" fmla="*/ T72 w 147"/>
                              <a:gd name="T74" fmla="+- 0 491 467"/>
                              <a:gd name="T75" fmla="*/ 491 h 143"/>
                              <a:gd name="T76" fmla="+- 0 3798 3668"/>
                              <a:gd name="T77" fmla="*/ T76 w 147"/>
                              <a:gd name="T78" fmla="+- 0 487 467"/>
                              <a:gd name="T79" fmla="*/ 487 h 143"/>
                              <a:gd name="T80" fmla="+- 0 3784 3668"/>
                              <a:gd name="T81" fmla="*/ T80 w 147"/>
                              <a:gd name="T82" fmla="+- 0 474 467"/>
                              <a:gd name="T83" fmla="*/ 474 h 143"/>
                              <a:gd name="T84" fmla="+- 0 3769 3668"/>
                              <a:gd name="T85" fmla="*/ T84 w 147"/>
                              <a:gd name="T86" fmla="+- 0 468 467"/>
                              <a:gd name="T87" fmla="*/ 468 h 143"/>
                              <a:gd name="T88" fmla="+- 0 3754 3668"/>
                              <a:gd name="T89" fmla="*/ T88 w 147"/>
                              <a:gd name="T90" fmla="+- 0 467 467"/>
                              <a:gd name="T91" fmla="*/ 467 h 14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</a:cxnLst>
                            <a:rect l="0" t="0" r="r" b="b"/>
                            <a:pathLst>
                              <a:path w="147" h="143">
                                <a:moveTo>
                                  <a:pt x="86" y="0"/>
                                </a:moveTo>
                                <a:lnTo>
                                  <a:pt x="30" y="33"/>
                                </a:lnTo>
                                <a:lnTo>
                                  <a:pt x="0" y="78"/>
                                </a:lnTo>
                                <a:lnTo>
                                  <a:pt x="0" y="93"/>
                                </a:lnTo>
                                <a:lnTo>
                                  <a:pt x="46" y="142"/>
                                </a:lnTo>
                                <a:lnTo>
                                  <a:pt x="61" y="142"/>
                                </a:lnTo>
                                <a:lnTo>
                                  <a:pt x="76" y="137"/>
                                </a:lnTo>
                                <a:lnTo>
                                  <a:pt x="94" y="127"/>
                                </a:lnTo>
                                <a:lnTo>
                                  <a:pt x="104" y="119"/>
                                </a:lnTo>
                                <a:lnTo>
                                  <a:pt x="54" y="119"/>
                                </a:lnTo>
                                <a:lnTo>
                                  <a:pt x="40" y="114"/>
                                </a:lnTo>
                                <a:lnTo>
                                  <a:pt x="26" y="101"/>
                                </a:lnTo>
                                <a:lnTo>
                                  <a:pt x="22" y="88"/>
                                </a:lnTo>
                                <a:lnTo>
                                  <a:pt x="26" y="75"/>
                                </a:lnTo>
                                <a:lnTo>
                                  <a:pt x="38" y="59"/>
                                </a:lnTo>
                                <a:lnTo>
                                  <a:pt x="57" y="41"/>
                                </a:lnTo>
                                <a:lnTo>
                                  <a:pt x="74" y="29"/>
                                </a:lnTo>
                                <a:lnTo>
                                  <a:pt x="89" y="24"/>
                                </a:lnTo>
                                <a:lnTo>
                                  <a:pt x="133" y="24"/>
                                </a:lnTo>
                                <a:lnTo>
                                  <a:pt x="130" y="20"/>
                                </a:lnTo>
                                <a:lnTo>
                                  <a:pt x="116" y="7"/>
                                </a:lnTo>
                                <a:lnTo>
                                  <a:pt x="101" y="1"/>
                                </a:lnTo>
                                <a:lnTo>
                                  <a:pt x="8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21C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Freeform 22"/>
                        <wps:cNvSpPr>
                          <a:spLocks/>
                        </wps:cNvSpPr>
                        <wps:spPr bwMode="auto">
                          <a:xfrm>
                            <a:off x="3668" y="467"/>
                            <a:ext cx="147" cy="143"/>
                          </a:xfrm>
                          <a:custGeom>
                            <a:avLst/>
                            <a:gdLst>
                              <a:gd name="T0" fmla="+- 0 3801 3668"/>
                              <a:gd name="T1" fmla="*/ T0 w 147"/>
                              <a:gd name="T2" fmla="+- 0 491 467"/>
                              <a:gd name="T3" fmla="*/ 491 h 143"/>
                              <a:gd name="T4" fmla="+- 0 3757 3668"/>
                              <a:gd name="T5" fmla="*/ T4 w 147"/>
                              <a:gd name="T6" fmla="+- 0 491 467"/>
                              <a:gd name="T7" fmla="*/ 491 h 143"/>
                              <a:gd name="T8" fmla="+- 0 3771 3668"/>
                              <a:gd name="T9" fmla="*/ T8 w 147"/>
                              <a:gd name="T10" fmla="+- 0 493 467"/>
                              <a:gd name="T11" fmla="*/ 493 h 143"/>
                              <a:gd name="T12" fmla="+- 0 3785 3668"/>
                              <a:gd name="T13" fmla="*/ T12 w 147"/>
                              <a:gd name="T14" fmla="+- 0 504 467"/>
                              <a:gd name="T15" fmla="*/ 504 h 143"/>
                              <a:gd name="T16" fmla="+- 0 3791 3668"/>
                              <a:gd name="T17" fmla="*/ T16 w 147"/>
                              <a:gd name="T18" fmla="+- 0 518 467"/>
                              <a:gd name="T19" fmla="*/ 518 h 143"/>
                              <a:gd name="T20" fmla="+- 0 3789 3668"/>
                              <a:gd name="T21" fmla="*/ T20 w 147"/>
                              <a:gd name="T22" fmla="+- 0 532 467"/>
                              <a:gd name="T23" fmla="*/ 532 h 143"/>
                              <a:gd name="T24" fmla="+- 0 3779 3668"/>
                              <a:gd name="T25" fmla="*/ T24 w 147"/>
                              <a:gd name="T26" fmla="+- 0 547 467"/>
                              <a:gd name="T27" fmla="*/ 547 h 143"/>
                              <a:gd name="T28" fmla="+- 0 3762 3668"/>
                              <a:gd name="T29" fmla="*/ T28 w 147"/>
                              <a:gd name="T30" fmla="+- 0 564 467"/>
                              <a:gd name="T31" fmla="*/ 564 h 143"/>
                              <a:gd name="T32" fmla="+- 0 3753 3668"/>
                              <a:gd name="T33" fmla="*/ T32 w 147"/>
                              <a:gd name="T34" fmla="+- 0 572 467"/>
                              <a:gd name="T35" fmla="*/ 572 h 143"/>
                              <a:gd name="T36" fmla="+- 0 3736 3668"/>
                              <a:gd name="T37" fmla="*/ T36 w 147"/>
                              <a:gd name="T38" fmla="+- 0 582 467"/>
                              <a:gd name="T39" fmla="*/ 582 h 143"/>
                              <a:gd name="T40" fmla="+- 0 3722 3668"/>
                              <a:gd name="T41" fmla="*/ T40 w 147"/>
                              <a:gd name="T42" fmla="+- 0 586 467"/>
                              <a:gd name="T43" fmla="*/ 586 h 143"/>
                              <a:gd name="T44" fmla="+- 0 3772 3668"/>
                              <a:gd name="T45" fmla="*/ T44 w 147"/>
                              <a:gd name="T46" fmla="+- 0 586 467"/>
                              <a:gd name="T47" fmla="*/ 586 h 143"/>
                              <a:gd name="T48" fmla="+- 0 3813 3668"/>
                              <a:gd name="T49" fmla="*/ T48 w 147"/>
                              <a:gd name="T50" fmla="+- 0 533 467"/>
                              <a:gd name="T51" fmla="*/ 533 h 143"/>
                              <a:gd name="T52" fmla="+- 0 3814 3668"/>
                              <a:gd name="T53" fmla="*/ T52 w 147"/>
                              <a:gd name="T54" fmla="+- 0 518 467"/>
                              <a:gd name="T55" fmla="*/ 518 h 143"/>
                              <a:gd name="T56" fmla="+- 0 3809 3668"/>
                              <a:gd name="T57" fmla="*/ T56 w 147"/>
                              <a:gd name="T58" fmla="+- 0 503 467"/>
                              <a:gd name="T59" fmla="*/ 503 h 143"/>
                              <a:gd name="T60" fmla="+- 0 3801 3668"/>
                              <a:gd name="T61" fmla="*/ T60 w 147"/>
                              <a:gd name="T62" fmla="+- 0 491 467"/>
                              <a:gd name="T63" fmla="*/ 491 h 14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</a:cxnLst>
                            <a:rect l="0" t="0" r="r" b="b"/>
                            <a:pathLst>
                              <a:path w="147" h="143">
                                <a:moveTo>
                                  <a:pt x="133" y="24"/>
                                </a:moveTo>
                                <a:lnTo>
                                  <a:pt x="89" y="24"/>
                                </a:lnTo>
                                <a:lnTo>
                                  <a:pt x="103" y="26"/>
                                </a:lnTo>
                                <a:lnTo>
                                  <a:pt x="117" y="37"/>
                                </a:lnTo>
                                <a:lnTo>
                                  <a:pt x="123" y="51"/>
                                </a:lnTo>
                                <a:lnTo>
                                  <a:pt x="121" y="65"/>
                                </a:lnTo>
                                <a:lnTo>
                                  <a:pt x="111" y="80"/>
                                </a:lnTo>
                                <a:lnTo>
                                  <a:pt x="94" y="97"/>
                                </a:lnTo>
                                <a:lnTo>
                                  <a:pt x="85" y="105"/>
                                </a:lnTo>
                                <a:lnTo>
                                  <a:pt x="68" y="115"/>
                                </a:lnTo>
                                <a:lnTo>
                                  <a:pt x="54" y="119"/>
                                </a:lnTo>
                                <a:lnTo>
                                  <a:pt x="104" y="119"/>
                                </a:lnTo>
                                <a:lnTo>
                                  <a:pt x="145" y="66"/>
                                </a:lnTo>
                                <a:lnTo>
                                  <a:pt x="146" y="51"/>
                                </a:lnTo>
                                <a:lnTo>
                                  <a:pt x="141" y="36"/>
                                </a:lnTo>
                                <a:lnTo>
                                  <a:pt x="133" y="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21C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23" name="Group 23"/>
                      <wpg:cNvGrpSpPr>
                        <a:grpSpLocks/>
                      </wpg:cNvGrpSpPr>
                      <wpg:grpSpPr bwMode="auto">
                        <a:xfrm>
                          <a:off x="3739" y="551"/>
                          <a:ext cx="128" cy="158"/>
                          <a:chOff x="3739" y="551"/>
                          <a:chExt cx="128" cy="158"/>
                        </a:xfrm>
                      </wpg:grpSpPr>
                      <wps:wsp>
                        <wps:cNvPr id="24" name="Freeform 24"/>
                        <wps:cNvSpPr>
                          <a:spLocks/>
                        </wps:cNvSpPr>
                        <wps:spPr bwMode="auto">
                          <a:xfrm>
                            <a:off x="3739" y="551"/>
                            <a:ext cx="128" cy="158"/>
                          </a:xfrm>
                          <a:custGeom>
                            <a:avLst/>
                            <a:gdLst>
                              <a:gd name="T0" fmla="+- 0 3852 3739"/>
                              <a:gd name="T1" fmla="*/ T0 w 128"/>
                              <a:gd name="T2" fmla="+- 0 551 551"/>
                              <a:gd name="T3" fmla="*/ 551 h 158"/>
                              <a:gd name="T4" fmla="+- 0 3739 3739"/>
                              <a:gd name="T5" fmla="*/ T4 w 128"/>
                              <a:gd name="T6" fmla="+- 0 650 551"/>
                              <a:gd name="T7" fmla="*/ 650 h 158"/>
                              <a:gd name="T8" fmla="+- 0 3791 3739"/>
                              <a:gd name="T9" fmla="*/ T8 w 128"/>
                              <a:gd name="T10" fmla="+- 0 708 551"/>
                              <a:gd name="T11" fmla="*/ 708 h 158"/>
                              <a:gd name="T12" fmla="+- 0 3807 3739"/>
                              <a:gd name="T13" fmla="*/ T12 w 128"/>
                              <a:gd name="T14" fmla="+- 0 694 551"/>
                              <a:gd name="T15" fmla="*/ 694 h 158"/>
                              <a:gd name="T16" fmla="+- 0 3770 3739"/>
                              <a:gd name="T17" fmla="*/ T16 w 128"/>
                              <a:gd name="T18" fmla="+- 0 652 551"/>
                              <a:gd name="T19" fmla="*/ 652 h 158"/>
                              <a:gd name="T20" fmla="+- 0 3866 3739"/>
                              <a:gd name="T21" fmla="*/ T20 w 128"/>
                              <a:gd name="T22" fmla="+- 0 568 551"/>
                              <a:gd name="T23" fmla="*/ 568 h 158"/>
                              <a:gd name="T24" fmla="+- 0 3852 3739"/>
                              <a:gd name="T25" fmla="*/ T24 w 128"/>
                              <a:gd name="T26" fmla="+- 0 551 551"/>
                              <a:gd name="T27" fmla="*/ 551 h 15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28" h="158">
                                <a:moveTo>
                                  <a:pt x="113" y="0"/>
                                </a:moveTo>
                                <a:lnTo>
                                  <a:pt x="0" y="99"/>
                                </a:lnTo>
                                <a:lnTo>
                                  <a:pt x="52" y="157"/>
                                </a:lnTo>
                                <a:lnTo>
                                  <a:pt x="68" y="143"/>
                                </a:lnTo>
                                <a:lnTo>
                                  <a:pt x="31" y="101"/>
                                </a:lnTo>
                                <a:lnTo>
                                  <a:pt x="127" y="17"/>
                                </a:lnTo>
                                <a:lnTo>
                                  <a:pt x="11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21C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25" name="Group 25"/>
                      <wpg:cNvGrpSpPr>
                        <a:grpSpLocks/>
                      </wpg:cNvGrpSpPr>
                      <wpg:grpSpPr bwMode="auto">
                        <a:xfrm>
                          <a:off x="3803" y="624"/>
                          <a:ext cx="128" cy="116"/>
                          <a:chOff x="3803" y="624"/>
                          <a:chExt cx="128" cy="116"/>
                        </a:xfrm>
                      </wpg:grpSpPr>
                      <wps:wsp>
                        <wps:cNvPr id="26" name="Freeform 26"/>
                        <wps:cNvSpPr>
                          <a:spLocks/>
                        </wps:cNvSpPr>
                        <wps:spPr bwMode="auto">
                          <a:xfrm>
                            <a:off x="3803" y="624"/>
                            <a:ext cx="128" cy="116"/>
                          </a:xfrm>
                          <a:custGeom>
                            <a:avLst/>
                            <a:gdLst>
                              <a:gd name="T0" fmla="+- 0 3915 3803"/>
                              <a:gd name="T1" fmla="*/ T0 w 128"/>
                              <a:gd name="T2" fmla="+- 0 624 624"/>
                              <a:gd name="T3" fmla="*/ 624 h 116"/>
                              <a:gd name="T4" fmla="+- 0 3803 3803"/>
                              <a:gd name="T5" fmla="*/ T4 w 128"/>
                              <a:gd name="T6" fmla="+- 0 722 624"/>
                              <a:gd name="T7" fmla="*/ 722 h 116"/>
                              <a:gd name="T8" fmla="+- 0 3818 3803"/>
                              <a:gd name="T9" fmla="*/ T8 w 128"/>
                              <a:gd name="T10" fmla="+- 0 739 624"/>
                              <a:gd name="T11" fmla="*/ 739 h 116"/>
                              <a:gd name="T12" fmla="+- 0 3930 3803"/>
                              <a:gd name="T13" fmla="*/ T12 w 128"/>
                              <a:gd name="T14" fmla="+- 0 641 624"/>
                              <a:gd name="T15" fmla="*/ 641 h 116"/>
                              <a:gd name="T16" fmla="+- 0 3915 3803"/>
                              <a:gd name="T17" fmla="*/ T16 w 128"/>
                              <a:gd name="T18" fmla="+- 0 624 624"/>
                              <a:gd name="T19" fmla="*/ 624 h 11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8" h="116">
                                <a:moveTo>
                                  <a:pt x="112" y="0"/>
                                </a:moveTo>
                                <a:lnTo>
                                  <a:pt x="0" y="98"/>
                                </a:lnTo>
                                <a:lnTo>
                                  <a:pt x="15" y="115"/>
                                </a:lnTo>
                                <a:lnTo>
                                  <a:pt x="127" y="17"/>
                                </a:lnTo>
                                <a:lnTo>
                                  <a:pt x="1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21C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27" name="Group 27"/>
                      <wpg:cNvGrpSpPr>
                        <a:grpSpLocks/>
                      </wpg:cNvGrpSpPr>
                      <wpg:grpSpPr bwMode="auto">
                        <a:xfrm>
                          <a:off x="3841" y="676"/>
                          <a:ext cx="160" cy="136"/>
                          <a:chOff x="3841" y="676"/>
                          <a:chExt cx="160" cy="136"/>
                        </a:xfrm>
                      </wpg:grpSpPr>
                      <wps:wsp>
                        <wps:cNvPr id="28" name="Freeform 28"/>
                        <wps:cNvSpPr>
                          <a:spLocks/>
                        </wps:cNvSpPr>
                        <wps:spPr bwMode="auto">
                          <a:xfrm>
                            <a:off x="3841" y="676"/>
                            <a:ext cx="160" cy="136"/>
                          </a:xfrm>
                          <a:custGeom>
                            <a:avLst/>
                            <a:gdLst>
                              <a:gd name="T0" fmla="+- 0 3853 3841"/>
                              <a:gd name="T1" fmla="*/ T0 w 160"/>
                              <a:gd name="T2" fmla="+- 0 745 676"/>
                              <a:gd name="T3" fmla="*/ 745 h 136"/>
                              <a:gd name="T4" fmla="+- 0 3841 3841"/>
                              <a:gd name="T5" fmla="*/ T4 w 160"/>
                              <a:gd name="T6" fmla="+- 0 763 676"/>
                              <a:gd name="T7" fmla="*/ 763 h 136"/>
                              <a:gd name="T8" fmla="+- 0 3853 3841"/>
                              <a:gd name="T9" fmla="*/ T8 w 160"/>
                              <a:gd name="T10" fmla="+- 0 780 676"/>
                              <a:gd name="T11" fmla="*/ 780 h 136"/>
                              <a:gd name="T12" fmla="+- 0 3872 3841"/>
                              <a:gd name="T13" fmla="*/ T12 w 160"/>
                              <a:gd name="T14" fmla="+- 0 803 676"/>
                              <a:gd name="T15" fmla="*/ 803 h 136"/>
                              <a:gd name="T16" fmla="+- 0 3885 3841"/>
                              <a:gd name="T17" fmla="*/ T16 w 160"/>
                              <a:gd name="T18" fmla="+- 0 810 676"/>
                              <a:gd name="T19" fmla="*/ 810 h 136"/>
                              <a:gd name="T20" fmla="+- 0 3900 3841"/>
                              <a:gd name="T21" fmla="*/ T20 w 160"/>
                              <a:gd name="T22" fmla="+- 0 811 676"/>
                              <a:gd name="T23" fmla="*/ 811 h 136"/>
                              <a:gd name="T24" fmla="+- 0 3918 3841"/>
                              <a:gd name="T25" fmla="*/ T24 w 160"/>
                              <a:gd name="T26" fmla="+- 0 804 676"/>
                              <a:gd name="T27" fmla="*/ 804 h 136"/>
                              <a:gd name="T28" fmla="+- 0 3937 3841"/>
                              <a:gd name="T29" fmla="*/ T28 w 160"/>
                              <a:gd name="T30" fmla="+- 0 789 676"/>
                              <a:gd name="T31" fmla="*/ 789 h 136"/>
                              <a:gd name="T32" fmla="+- 0 3893 3841"/>
                              <a:gd name="T33" fmla="*/ T32 w 160"/>
                              <a:gd name="T34" fmla="+- 0 789 676"/>
                              <a:gd name="T35" fmla="*/ 789 h 136"/>
                              <a:gd name="T36" fmla="+- 0 3877 3841"/>
                              <a:gd name="T37" fmla="*/ T36 w 160"/>
                              <a:gd name="T38" fmla="+- 0 778 676"/>
                              <a:gd name="T39" fmla="*/ 778 h 136"/>
                              <a:gd name="T40" fmla="+- 0 3867 3841"/>
                              <a:gd name="T41" fmla="*/ T40 w 160"/>
                              <a:gd name="T42" fmla="+- 0 767 676"/>
                              <a:gd name="T43" fmla="*/ 767 h 136"/>
                              <a:gd name="T44" fmla="+- 0 3853 3841"/>
                              <a:gd name="T45" fmla="*/ T44 w 160"/>
                              <a:gd name="T46" fmla="+- 0 745 676"/>
                              <a:gd name="T47" fmla="*/ 745 h 13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160" h="136">
                                <a:moveTo>
                                  <a:pt x="12" y="69"/>
                                </a:moveTo>
                                <a:lnTo>
                                  <a:pt x="0" y="87"/>
                                </a:lnTo>
                                <a:lnTo>
                                  <a:pt x="12" y="104"/>
                                </a:lnTo>
                                <a:lnTo>
                                  <a:pt x="31" y="127"/>
                                </a:lnTo>
                                <a:lnTo>
                                  <a:pt x="44" y="134"/>
                                </a:lnTo>
                                <a:lnTo>
                                  <a:pt x="59" y="135"/>
                                </a:lnTo>
                                <a:lnTo>
                                  <a:pt x="77" y="128"/>
                                </a:lnTo>
                                <a:lnTo>
                                  <a:pt x="96" y="113"/>
                                </a:lnTo>
                                <a:lnTo>
                                  <a:pt x="52" y="113"/>
                                </a:lnTo>
                                <a:lnTo>
                                  <a:pt x="36" y="102"/>
                                </a:lnTo>
                                <a:lnTo>
                                  <a:pt x="26" y="91"/>
                                </a:lnTo>
                                <a:lnTo>
                                  <a:pt x="12" y="6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21C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Freeform 29"/>
                        <wps:cNvSpPr>
                          <a:spLocks/>
                        </wps:cNvSpPr>
                        <wps:spPr bwMode="auto">
                          <a:xfrm>
                            <a:off x="3841" y="676"/>
                            <a:ext cx="160" cy="136"/>
                          </a:xfrm>
                          <a:custGeom>
                            <a:avLst/>
                            <a:gdLst>
                              <a:gd name="T0" fmla="+- 0 3943 3841"/>
                              <a:gd name="T1" fmla="*/ T0 w 160"/>
                              <a:gd name="T2" fmla="+- 0 676 676"/>
                              <a:gd name="T3" fmla="*/ 676 h 136"/>
                              <a:gd name="T4" fmla="+- 0 3926 3841"/>
                              <a:gd name="T5" fmla="*/ T4 w 160"/>
                              <a:gd name="T6" fmla="+- 0 682 676"/>
                              <a:gd name="T7" fmla="*/ 682 h 136"/>
                              <a:gd name="T8" fmla="+- 0 3906 3841"/>
                              <a:gd name="T9" fmla="*/ T8 w 160"/>
                              <a:gd name="T10" fmla="+- 0 697 676"/>
                              <a:gd name="T11" fmla="*/ 697 h 136"/>
                              <a:gd name="T12" fmla="+- 0 3902 3841"/>
                              <a:gd name="T13" fmla="*/ T12 w 160"/>
                              <a:gd name="T14" fmla="+- 0 712 676"/>
                              <a:gd name="T15" fmla="*/ 712 h 136"/>
                              <a:gd name="T16" fmla="+- 0 3905 3841"/>
                              <a:gd name="T17" fmla="*/ T16 w 160"/>
                              <a:gd name="T18" fmla="+- 0 730 676"/>
                              <a:gd name="T19" fmla="*/ 730 h 136"/>
                              <a:gd name="T20" fmla="+- 0 3914 3841"/>
                              <a:gd name="T21" fmla="*/ T20 w 160"/>
                              <a:gd name="T22" fmla="+- 0 753 676"/>
                              <a:gd name="T23" fmla="*/ 753 h 136"/>
                              <a:gd name="T24" fmla="+- 0 3919 3841"/>
                              <a:gd name="T25" fmla="*/ T24 w 160"/>
                              <a:gd name="T26" fmla="+- 0 771 676"/>
                              <a:gd name="T27" fmla="*/ 771 h 136"/>
                              <a:gd name="T28" fmla="+- 0 3910 3841"/>
                              <a:gd name="T29" fmla="*/ T28 w 160"/>
                              <a:gd name="T30" fmla="+- 0 785 676"/>
                              <a:gd name="T31" fmla="*/ 785 h 136"/>
                              <a:gd name="T32" fmla="+- 0 3893 3841"/>
                              <a:gd name="T33" fmla="*/ T32 w 160"/>
                              <a:gd name="T34" fmla="+- 0 789 676"/>
                              <a:gd name="T35" fmla="*/ 789 h 136"/>
                              <a:gd name="T36" fmla="+- 0 3937 3841"/>
                              <a:gd name="T37" fmla="*/ T36 w 160"/>
                              <a:gd name="T38" fmla="+- 0 789 676"/>
                              <a:gd name="T39" fmla="*/ 789 h 136"/>
                              <a:gd name="T40" fmla="+- 0 3938 3841"/>
                              <a:gd name="T41" fmla="*/ T40 w 160"/>
                              <a:gd name="T42" fmla="+- 0 789 676"/>
                              <a:gd name="T43" fmla="*/ 789 h 136"/>
                              <a:gd name="T44" fmla="+- 0 3943 3841"/>
                              <a:gd name="T45" fmla="*/ T44 w 160"/>
                              <a:gd name="T46" fmla="+- 0 775 676"/>
                              <a:gd name="T47" fmla="*/ 775 h 136"/>
                              <a:gd name="T48" fmla="+- 0 3941 3841"/>
                              <a:gd name="T49" fmla="*/ T48 w 160"/>
                              <a:gd name="T50" fmla="+- 0 757 676"/>
                              <a:gd name="T51" fmla="*/ 757 h 136"/>
                              <a:gd name="T52" fmla="+- 0 3931 3841"/>
                              <a:gd name="T53" fmla="*/ T52 w 160"/>
                              <a:gd name="T54" fmla="+- 0 733 676"/>
                              <a:gd name="T55" fmla="*/ 733 h 136"/>
                              <a:gd name="T56" fmla="+- 0 3926 3841"/>
                              <a:gd name="T57" fmla="*/ T56 w 160"/>
                              <a:gd name="T58" fmla="+- 0 714 676"/>
                              <a:gd name="T59" fmla="*/ 714 h 136"/>
                              <a:gd name="T60" fmla="+- 0 3932 3841"/>
                              <a:gd name="T61" fmla="*/ T60 w 160"/>
                              <a:gd name="T62" fmla="+- 0 702 676"/>
                              <a:gd name="T63" fmla="*/ 702 h 136"/>
                              <a:gd name="T64" fmla="+- 0 3942 3841"/>
                              <a:gd name="T65" fmla="*/ T64 w 160"/>
                              <a:gd name="T66" fmla="+- 0 693 676"/>
                              <a:gd name="T67" fmla="*/ 693 h 136"/>
                              <a:gd name="T68" fmla="+- 0 3978 3841"/>
                              <a:gd name="T69" fmla="*/ T68 w 160"/>
                              <a:gd name="T70" fmla="+- 0 693 676"/>
                              <a:gd name="T71" fmla="*/ 693 h 136"/>
                              <a:gd name="T72" fmla="+- 0 3971 3841"/>
                              <a:gd name="T73" fmla="*/ T72 w 160"/>
                              <a:gd name="T74" fmla="+- 0 685 676"/>
                              <a:gd name="T75" fmla="*/ 685 h 136"/>
                              <a:gd name="T76" fmla="+- 0 3958 3841"/>
                              <a:gd name="T77" fmla="*/ T76 w 160"/>
                              <a:gd name="T78" fmla="+- 0 677 676"/>
                              <a:gd name="T79" fmla="*/ 677 h 136"/>
                              <a:gd name="T80" fmla="+- 0 3943 3841"/>
                              <a:gd name="T81" fmla="*/ T80 w 160"/>
                              <a:gd name="T82" fmla="+- 0 676 676"/>
                              <a:gd name="T83" fmla="*/ 676 h 13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160" h="136">
                                <a:moveTo>
                                  <a:pt x="102" y="0"/>
                                </a:moveTo>
                                <a:lnTo>
                                  <a:pt x="85" y="6"/>
                                </a:lnTo>
                                <a:lnTo>
                                  <a:pt x="65" y="21"/>
                                </a:lnTo>
                                <a:lnTo>
                                  <a:pt x="61" y="36"/>
                                </a:lnTo>
                                <a:lnTo>
                                  <a:pt x="64" y="54"/>
                                </a:lnTo>
                                <a:lnTo>
                                  <a:pt x="73" y="77"/>
                                </a:lnTo>
                                <a:lnTo>
                                  <a:pt x="78" y="95"/>
                                </a:lnTo>
                                <a:lnTo>
                                  <a:pt x="69" y="109"/>
                                </a:lnTo>
                                <a:lnTo>
                                  <a:pt x="52" y="113"/>
                                </a:lnTo>
                                <a:lnTo>
                                  <a:pt x="96" y="113"/>
                                </a:lnTo>
                                <a:lnTo>
                                  <a:pt x="97" y="113"/>
                                </a:lnTo>
                                <a:lnTo>
                                  <a:pt x="102" y="99"/>
                                </a:lnTo>
                                <a:lnTo>
                                  <a:pt x="100" y="81"/>
                                </a:lnTo>
                                <a:lnTo>
                                  <a:pt x="90" y="57"/>
                                </a:lnTo>
                                <a:lnTo>
                                  <a:pt x="85" y="38"/>
                                </a:lnTo>
                                <a:lnTo>
                                  <a:pt x="91" y="26"/>
                                </a:lnTo>
                                <a:lnTo>
                                  <a:pt x="101" y="17"/>
                                </a:lnTo>
                                <a:lnTo>
                                  <a:pt x="137" y="17"/>
                                </a:lnTo>
                                <a:lnTo>
                                  <a:pt x="130" y="9"/>
                                </a:lnTo>
                                <a:lnTo>
                                  <a:pt x="117" y="1"/>
                                </a:lnTo>
                                <a:lnTo>
                                  <a:pt x="10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21C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Freeform 30"/>
                        <wps:cNvSpPr>
                          <a:spLocks/>
                        </wps:cNvSpPr>
                        <wps:spPr bwMode="auto">
                          <a:xfrm>
                            <a:off x="3841" y="676"/>
                            <a:ext cx="160" cy="136"/>
                          </a:xfrm>
                          <a:custGeom>
                            <a:avLst/>
                            <a:gdLst>
                              <a:gd name="T0" fmla="+- 0 3978 3841"/>
                              <a:gd name="T1" fmla="*/ T0 w 160"/>
                              <a:gd name="T2" fmla="+- 0 693 676"/>
                              <a:gd name="T3" fmla="*/ 693 h 136"/>
                              <a:gd name="T4" fmla="+- 0 3942 3841"/>
                              <a:gd name="T5" fmla="*/ T4 w 160"/>
                              <a:gd name="T6" fmla="+- 0 693 676"/>
                              <a:gd name="T7" fmla="*/ 693 h 136"/>
                              <a:gd name="T8" fmla="+- 0 3953 3841"/>
                              <a:gd name="T9" fmla="*/ T8 w 160"/>
                              <a:gd name="T10" fmla="+- 0 695 676"/>
                              <a:gd name="T11" fmla="*/ 695 h 136"/>
                              <a:gd name="T12" fmla="+- 0 3964 3841"/>
                              <a:gd name="T13" fmla="*/ T12 w 160"/>
                              <a:gd name="T14" fmla="+- 0 708 676"/>
                              <a:gd name="T15" fmla="*/ 708 h 136"/>
                              <a:gd name="T16" fmla="+- 0 3973 3841"/>
                              <a:gd name="T17" fmla="*/ T16 w 160"/>
                              <a:gd name="T18" fmla="+- 0 719 676"/>
                              <a:gd name="T19" fmla="*/ 719 h 136"/>
                              <a:gd name="T20" fmla="+- 0 3988 3841"/>
                              <a:gd name="T21" fmla="*/ T20 w 160"/>
                              <a:gd name="T22" fmla="+- 0 741 676"/>
                              <a:gd name="T23" fmla="*/ 741 h 136"/>
                              <a:gd name="T24" fmla="+- 0 4001 3841"/>
                              <a:gd name="T25" fmla="*/ T24 w 160"/>
                              <a:gd name="T26" fmla="+- 0 724 676"/>
                              <a:gd name="T27" fmla="*/ 724 h 136"/>
                              <a:gd name="T28" fmla="+- 0 3989 3841"/>
                              <a:gd name="T29" fmla="*/ T28 w 160"/>
                              <a:gd name="T30" fmla="+- 0 707 676"/>
                              <a:gd name="T31" fmla="*/ 707 h 136"/>
                              <a:gd name="T32" fmla="+- 0 3978 3841"/>
                              <a:gd name="T33" fmla="*/ T32 w 160"/>
                              <a:gd name="T34" fmla="+- 0 693 676"/>
                              <a:gd name="T35" fmla="*/ 693 h 13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160" h="136">
                                <a:moveTo>
                                  <a:pt x="137" y="17"/>
                                </a:moveTo>
                                <a:lnTo>
                                  <a:pt x="101" y="17"/>
                                </a:lnTo>
                                <a:lnTo>
                                  <a:pt x="112" y="19"/>
                                </a:lnTo>
                                <a:lnTo>
                                  <a:pt x="123" y="32"/>
                                </a:lnTo>
                                <a:lnTo>
                                  <a:pt x="132" y="43"/>
                                </a:lnTo>
                                <a:lnTo>
                                  <a:pt x="147" y="65"/>
                                </a:lnTo>
                                <a:lnTo>
                                  <a:pt x="160" y="48"/>
                                </a:lnTo>
                                <a:lnTo>
                                  <a:pt x="148" y="31"/>
                                </a:lnTo>
                                <a:lnTo>
                                  <a:pt x="137" y="1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21C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8651CEC" id="Group 4" o:spid="_x0000_s1026" style="position:absolute;margin-left:141.5pt;margin-top:-7.95pt;width:58.55pt;height:59.9pt;z-index:251659264;mso-position-horizontal-relative:page" coordorigin="2830,-159" coordsize="1171,11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">
              <v:group id="Group 5" o:spid="_x0000_s1027" style="position:absolute;left:2830;top:-159;width:1112;height:1057" coordorigin="2830,-159" coordsize="1112,10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shape id="Freeform 6" o:spid="_x0000_s1028" style="position:absolute;left:2830;top:-159;width:1112;height:1057;visibility:visible;mso-wrap-style:square;v-text-anchor:top" coordsize="1112,10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" path="m622,l521,10,425,35,335,75r-82,52l180,191r-63,75l67,350,29,442,7,541,,619r,26l1,671r9,77l28,821r27,70l89,957r42,62l162,1057,1111,218r-51,-53l1003,119,940,79,873,47,801,23,726,7,622,xe" fillcolor="#8dc63f" stroked="f">
                  <v:path arrowok="t" o:connecttype="custom" o:connectlocs="622,-159;521,-149;425,-124;335,-84;253,-32;180,32;117,107;67,191;29,283;7,382;0,460;0,486;1,512;10,589;28,662;55,732;89,798;131,860;162,898;1111,59;1060,6;1003,-40;940,-80;873,-112;801,-136;726,-152;622,-159" o:connectangles="0,0,0,0,0,0,0,0,0,0,0,0,0,0,0,0,0,0,0,0,0,0,0,0,0,0,0"/>
                </v:shape>
              </v:group>
              <v:group id="Group 7" o:spid="_x0000_s1029" style="position:absolute;left:3007;top:87;width:900;height:952" coordorigin="3007,87" coordsize="900,9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<v:shape id="Freeform 8" o:spid="_x0000_s1030" style="position:absolute;left:3007;top:87;width:900;height:952;visibility:visible;mso-wrap-style:square;v-text-anchor:top" coordsize="900,9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" path="m183,l139,44,100,92,67,145,40,202,19,262,6,326,,414r2,44l17,543r27,80l83,698r50,67l193,823r68,50l337,911r82,26l506,951r45,1l572,951r65,-7l699,930r59,-22l814,880r52,-34l899,821,183,xe" fillcolor="#1c4688" stroked="f">
                  <v:path arrowok="t" o:connecttype="custom" o:connectlocs="183,87;139,131;100,179;67,232;40,289;19,349;6,413;0,501;2,545;17,630;44,710;83,785;133,852;193,910;261,960;337,998;419,1024;506,1038;551,1039;572,1038;637,1031;699,1017;758,995;814,967;866,933;899,908;183,87" o:connectangles="0,0,0,0,0,0,0,0,0,0,0,0,0,0,0,0,0,0,0,0,0,0,0,0,0,0,0"/>
                </v:shape>
              </v:group>
              <v:group id="Group 9" o:spid="_x0000_s1031" style="position:absolute;left:3364;top:137;width:126;height:135" coordorigin="3364,137" coordsize="126,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<v:shape id="Freeform 10" o:spid="_x0000_s1032" style="position:absolute;left:3364;top:137;width:126;height:135;visibility:visible;mso-wrap-style:square;v-text-anchor:top" coordsize="126,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" path="m78,l20,31,,76,6,92r12,17l29,120r19,14l63,121r-3,-4l46,103,27,80,26,65,38,49r29,l55,34,71,25r46,l106,10,93,2,78,xe" stroked="f">
                  <v:path arrowok="t" o:connecttype="custom" o:connectlocs="78,137;20,168;0,213;6,229;18,246;29,257;48,271;63,258;60,254;46,240;27,217;26,202;38,186;67,186;55,171;71,162;117,162;106,147;93,139;78,137" o:connectangles="0,0,0,0,0,0,0,0,0,0,0,0,0,0,0,0,0,0,0,0"/>
                </v:shape>
                <v:shape id="Freeform 11" o:spid="_x0000_s1033" style="position:absolute;left:3364;top:137;width:126;height:135;visibility:visible;mso-wrap-style:square;v-text-anchor:top" coordsize="126,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" path="m67,49r-29,l86,104,105,90,118,75r1,-2l87,73,67,49xe" stroked="f">
                  <v:path arrowok="t" o:connecttype="custom" o:connectlocs="67,186;38,186;86,241;105,227;118,212;119,210;87,210;67,186" o:connectangles="0,0,0,0,0,0,0,0"/>
                </v:shape>
                <v:shape id="Freeform 12" o:spid="_x0000_s1034" style="position:absolute;left:3364;top:137;width:126;height:135;visibility:visible;mso-wrap-style:square;v-text-anchor:top" coordsize="126,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" path="m117,25r-46,l86,26r16,15l101,55,87,73r32,l125,60r,-16l119,28r-2,-3xe" stroked="f">
                  <v:path arrowok="t" o:connecttype="custom" o:connectlocs="117,162;71,162;86,163;102,178;101,192;87,210;119,210;125,197;125,181;119,165;117,162" o:connectangles="0,0,0,0,0,0,0,0,0,0,0"/>
                </v:shape>
              </v:group>
              <v:group id="Group 13" o:spid="_x0000_s1035" style="position:absolute;left:3441;top:211;width:147;height:158" coordorigin="3441,211" coordsize="147,1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<v:shape id="Freeform 14" o:spid="_x0000_s1036" style="position:absolute;left:3441;top:211;width:147;height:158;visibility:visible;mso-wrap-style:square;v-text-anchor:top" coordsize="147,1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" path="m82,l17,58,5,73,,87r2,14l12,116r9,11l41,133r-6,5l51,157,95,119r-39,l43,114,27,92,32,79,49,63,99,19,82,xe" stroked="f">
                  <v:path arrowok="t" o:connecttype="custom" o:connectlocs="82,211;17,269;5,284;0,298;2,312;12,327;21,338;41,344;35,349;51,368;95,330;56,330;43,325;27,303;32,290;49,274;99,230;82,211" o:connectangles="0,0,0,0,0,0,0,0,0,0,0,0,0,0,0,0,0,0"/>
                </v:shape>
                <v:shape id="Freeform 15" o:spid="_x0000_s1037" style="position:absolute;left:3441;top:211;width:147;height:158;visibility:visible;mso-wrap-style:square;v-text-anchor:top" coordsize="147,1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" path="m130,55l56,119r39,l147,74,130,55xe" stroked="f">
                  <v:path arrowok="t" o:connecttype="custom" o:connectlocs="130,266;56,330;95,330;147,285;130,266" o:connectangles="0,0,0,0,0"/>
                </v:shape>
              </v:group>
              <v:group id="Group 16" o:spid="_x0000_s1038" style="position:absolute;left:3572;top:361;width:161;height:124" coordorigin="3572,361" coordsize="161,1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<v:shape id="Freeform 17" o:spid="_x0000_s1039" style="position:absolute;left:3572;top:361;width:161;height:124;visibility:visible;mso-wrap-style:square;v-text-anchor:top" coordsize="161,1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" path="m78,84r-28,l76,113r15,8l107,123r17,-6l143,104r3,-4l99,100,84,92,78,84xe" fillcolor="#121c47" stroked="f">
                  <v:path arrowok="t" o:connecttype="custom" o:connectlocs="78,445;50,445;76,474;91,482;107,484;124,478;143,465;146,461;99,461;84,453;78,445" o:connectangles="0,0,0,0,0,0,0,0,0,0,0"/>
                </v:shape>
                <v:shape id="Freeform 18" o:spid="_x0000_s1040" style="position:absolute;left:3572;top:361;width:161;height:124;visibility:visible;mso-wrap-style:square;v-text-anchor:top" coordsize="161,1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" path="m113,l,98r15,17l50,84r28,l66,71,112,30r28,l113,xe" fillcolor="#121c47" stroked="f">
                  <v:path arrowok="t" o:connecttype="custom" o:connectlocs="113,361;0,459;15,476;50,445;78,445;66,432;112,391;140,391;113,361" o:connectangles="0,0,0,0,0,0,0,0,0"/>
                </v:shape>
                <v:shape id="Freeform 19" o:spid="_x0000_s1041" style="position:absolute;left:3572;top:361;width:161;height:124;visibility:visible;mso-wrap-style:square;v-text-anchor:top" coordsize="161,1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" path="m140,30r-28,l137,63r-4,14l116,95r-17,5l146,100,156,88r4,-17l157,55,146,38r-6,-8xe" fillcolor="#121c47" stroked="f">
                  <v:path arrowok="t" o:connecttype="custom" o:connectlocs="140,391;112,391;137,424;133,438;116,456;99,461;146,461;156,449;160,432;157,416;146,399;140,391" o:connectangles="0,0,0,0,0,0,0,0,0,0,0,0"/>
                </v:shape>
              </v:group>
              <v:group id="Group 20" o:spid="_x0000_s1042" style="position:absolute;left:3668;top:467;width:147;height:143" coordorigin="3668,467" coordsize="147,1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<v:shape id="Freeform 21" o:spid="_x0000_s1043" style="position:absolute;left:3668;top:467;width:147;height:143;visibility:visible;mso-wrap-style:square;v-text-anchor:top" coordsize="147,1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" path="m86,l30,33,,78,,93r46,49l61,142r15,-5l94,127r10,-8l54,119,40,114,26,101,22,88,26,75,38,59,57,41,74,29,89,24r44,l130,20,116,7,101,1,86,xe" fillcolor="#121c47" stroked="f">
                  <v:path arrowok="t" o:connecttype="custom" o:connectlocs="86,467;30,500;0,545;0,560;46,609;61,609;76,604;94,594;104,586;54,586;40,581;26,568;22,555;26,542;38,526;57,508;74,496;89,491;133,491;130,487;116,474;101,468;86,467" o:connectangles="0,0,0,0,0,0,0,0,0,0,0,0,0,0,0,0,0,0,0,0,0,0,0"/>
                </v:shape>
                <v:shape id="Freeform 22" o:spid="_x0000_s1044" style="position:absolute;left:3668;top:467;width:147;height:143;visibility:visible;mso-wrap-style:square;v-text-anchor:top" coordsize="147,1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" path="m133,24r-44,l103,26r14,11l123,51r-2,14l111,80,94,97r-9,8l68,115r-14,4l104,119,145,66r1,-15l141,36,133,24xe" fillcolor="#121c47" stroked="f">
                  <v:path arrowok="t" o:connecttype="custom" o:connectlocs="133,491;89,491;103,493;117,504;123,518;121,532;111,547;94,564;85,572;68,582;54,586;104,586;145,533;146,518;141,503;133,491" o:connectangles="0,0,0,0,0,0,0,0,0,0,0,0,0,0,0,0"/>
                </v:shape>
              </v:group>
              <v:group id="Group 23" o:spid="_x0000_s1045" style="position:absolute;left:3739;top:551;width:128;height:158" coordorigin="3739,551" coordsize="128,1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<v:shape id="Freeform 24" o:spid="_x0000_s1046" style="position:absolute;left:3739;top:551;width:128;height:158;visibility:visible;mso-wrap-style:square;v-text-anchor:top" coordsize="128,1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" path="m113,l,99r52,58l68,143,31,101,127,17,113,xe" fillcolor="#121c47" stroked="f">
                  <v:path arrowok="t" o:connecttype="custom" o:connectlocs="113,551;0,650;52,708;68,694;31,652;127,568;113,551" o:connectangles="0,0,0,0,0,0,0"/>
                </v:shape>
              </v:group>
              <v:group id="Group 25" o:spid="_x0000_s1047" style="position:absolute;left:3803;top:624;width:128;height:116" coordorigin="3803,624" coordsize="128,1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qs/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">
                <v:shape id="Freeform 26" o:spid="_x0000_s1048" style="position:absolute;left:3803;top:624;width:128;height:116;visibility:visible;mso-wrap-style:square;v-text-anchor:top" coordsize="128,1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" path="m112,l,98r15,17l127,17,112,xe" fillcolor="#121c47" stroked="f">
                  <v:path arrowok="t" o:connecttype="custom" o:connectlocs="112,624;0,722;15,739;127,641;112,624" o:connectangles="0,0,0,0,0"/>
                </v:shape>
              </v:group>
              <v:group id="Group 27" o:spid="_x0000_s1049" style="position:absolute;left:3841;top:676;width:160;height:136" coordorigin="3841,676" coordsize="160,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<v:shape id="Freeform 28" o:spid="_x0000_s1050" style="position:absolute;left:3841;top:676;width:160;height:136;visibility:visible;mso-wrap-style:square;v-text-anchor:top" coordsize="160,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" path="m12,69l,87r12,17l31,127r13,7l59,135r18,-7l96,113r-44,l36,102,26,91,12,69xe" fillcolor="#121c47" stroked="f">
                  <v:path arrowok="t" o:connecttype="custom" o:connectlocs="12,745;0,763;12,780;31,803;44,810;59,811;77,804;96,789;52,789;36,778;26,767;12,745" o:connectangles="0,0,0,0,0,0,0,0,0,0,0,0"/>
                </v:shape>
                <v:shape id="Freeform 29" o:spid="_x0000_s1051" style="position:absolute;left:3841;top:676;width:160;height:136;visibility:visible;mso-wrap-style:square;v-text-anchor:top" coordsize="160,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" path="m102,l85,6,65,21,61,36r3,18l73,77r5,18l69,109r-17,4l96,113r1,l102,99,100,81,90,57,85,38,91,26r10,-9l137,17,130,9,117,1,102,xe" fillcolor="#121c47" stroked="f">
                  <v:path arrowok="t" o:connecttype="custom" o:connectlocs="102,676;85,682;65,697;61,712;64,730;73,753;78,771;69,785;52,789;96,789;97,789;102,775;100,757;90,733;85,714;91,702;101,693;137,693;130,685;117,677;102,676" o:connectangles="0,0,0,0,0,0,0,0,0,0,0,0,0,0,0,0,0,0,0,0,0"/>
                </v:shape>
                <v:shape id="Freeform 30" o:spid="_x0000_s1052" style="position:absolute;left:3841;top:676;width:160;height:136;visibility:visible;mso-wrap-style:square;v-text-anchor:top" coordsize="160,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" path="m137,17r-36,l112,19r11,13l132,43r15,22l160,48,148,31,137,17xe" fillcolor="#121c47" stroked="f">
                  <v:path arrowok="t" o:connecttype="custom" o:connectlocs="137,693;101,693;112,695;123,708;132,719;147,741;160,724;148,707;137,693" o:connectangles="0,0,0,0,0,0,0,0,0"/>
                </v:shape>
              </v:group>
              <w10:wrap anchorx="page"/>
            </v:group>
          </w:pict>
        </mc:Fallback>
      </mc:AlternateContent>
    </w:r>
    <w:r w:rsidR="0064530F">
      <w:rPr>
        <w:rFonts w:ascii="Calibri"/>
        <w:b/>
        <w:color w:val="1C4688"/>
        <w:w w:val="105"/>
        <w:sz w:val="20"/>
      </w:rPr>
      <w:t>Integrated</w:t>
    </w:r>
    <w:r w:rsidR="0064530F">
      <w:rPr>
        <w:rFonts w:ascii="Calibri"/>
        <w:b/>
        <w:color w:val="1C4688"/>
        <w:spacing w:val="25"/>
        <w:w w:val="105"/>
        <w:sz w:val="20"/>
      </w:rPr>
      <w:t xml:space="preserve"> </w:t>
    </w:r>
    <w:r w:rsidR="0064530F">
      <w:rPr>
        <w:rFonts w:ascii="Calibri"/>
        <w:b/>
        <w:color w:val="1C4688"/>
        <w:w w:val="105"/>
        <w:sz w:val="20"/>
      </w:rPr>
      <w:t>NBS-based</w:t>
    </w:r>
    <w:r w:rsidR="0064530F">
      <w:rPr>
        <w:rFonts w:ascii="Calibri"/>
        <w:b/>
        <w:color w:val="1C4688"/>
        <w:spacing w:val="24"/>
        <w:w w:val="105"/>
        <w:sz w:val="20"/>
      </w:rPr>
      <w:t xml:space="preserve"> </w:t>
    </w:r>
    <w:r w:rsidR="0064530F">
      <w:rPr>
        <w:rFonts w:ascii="Calibri"/>
        <w:b/>
        <w:color w:val="1C4688"/>
        <w:w w:val="105"/>
        <w:sz w:val="20"/>
      </w:rPr>
      <w:t>Urban</w:t>
    </w:r>
    <w:r w:rsidR="0064530F">
      <w:rPr>
        <w:rFonts w:ascii="Calibri"/>
        <w:b/>
        <w:color w:val="1C4688"/>
        <w:spacing w:val="25"/>
        <w:w w:val="105"/>
        <w:sz w:val="20"/>
      </w:rPr>
      <w:t xml:space="preserve"> </w:t>
    </w:r>
    <w:r w:rsidR="0064530F">
      <w:rPr>
        <w:rFonts w:ascii="Calibri"/>
        <w:b/>
        <w:color w:val="1C4688"/>
        <w:w w:val="105"/>
        <w:sz w:val="20"/>
      </w:rPr>
      <w:t>Planning</w:t>
    </w:r>
    <w:r w:rsidR="0064530F">
      <w:rPr>
        <w:rFonts w:ascii="Calibri"/>
        <w:b/>
        <w:color w:val="1C4688"/>
        <w:spacing w:val="25"/>
        <w:w w:val="105"/>
        <w:sz w:val="20"/>
      </w:rPr>
      <w:t xml:space="preserve"> </w:t>
    </w:r>
    <w:r w:rsidR="0064530F">
      <w:rPr>
        <w:rFonts w:ascii="Calibri"/>
        <w:b/>
        <w:color w:val="1C4688"/>
        <w:w w:val="105"/>
        <w:sz w:val="20"/>
      </w:rPr>
      <w:t>Methodology</w:t>
    </w:r>
    <w:r w:rsidR="0064530F">
      <w:rPr>
        <w:rFonts w:ascii="Calibri"/>
        <w:b/>
        <w:color w:val="1C4688"/>
        <w:w w:val="107"/>
        <w:sz w:val="20"/>
      </w:rPr>
      <w:t xml:space="preserve"> </w:t>
    </w:r>
    <w:r w:rsidR="0064530F">
      <w:rPr>
        <w:rFonts w:ascii="Calibri"/>
        <w:b/>
        <w:color w:val="1C4688"/>
        <w:w w:val="105"/>
        <w:sz w:val="20"/>
      </w:rPr>
      <w:t>for</w:t>
    </w:r>
    <w:r w:rsidR="0064530F">
      <w:rPr>
        <w:rFonts w:ascii="Calibri"/>
        <w:b/>
        <w:color w:val="1C4688"/>
        <w:spacing w:val="10"/>
        <w:w w:val="105"/>
        <w:sz w:val="20"/>
      </w:rPr>
      <w:t xml:space="preserve"> </w:t>
    </w:r>
    <w:r w:rsidR="0064530F">
      <w:rPr>
        <w:rFonts w:ascii="Calibri"/>
        <w:b/>
        <w:color w:val="1C4688"/>
        <w:w w:val="105"/>
        <w:sz w:val="20"/>
      </w:rPr>
      <w:t>Enhancing</w:t>
    </w:r>
    <w:r w:rsidR="0064530F">
      <w:rPr>
        <w:rFonts w:ascii="Calibri"/>
        <w:b/>
        <w:color w:val="1C4688"/>
        <w:spacing w:val="11"/>
        <w:w w:val="105"/>
        <w:sz w:val="20"/>
      </w:rPr>
      <w:t xml:space="preserve"> </w:t>
    </w:r>
    <w:r w:rsidR="0064530F">
      <w:rPr>
        <w:rFonts w:ascii="Calibri"/>
        <w:b/>
        <w:color w:val="1C4688"/>
        <w:w w:val="105"/>
        <w:sz w:val="20"/>
      </w:rPr>
      <w:t>the</w:t>
    </w:r>
    <w:r w:rsidR="0064530F">
      <w:rPr>
        <w:rFonts w:ascii="Calibri"/>
        <w:b/>
        <w:color w:val="1C4688"/>
        <w:spacing w:val="11"/>
        <w:w w:val="105"/>
        <w:sz w:val="20"/>
      </w:rPr>
      <w:t xml:space="preserve"> </w:t>
    </w:r>
    <w:r w:rsidR="0064530F">
      <w:rPr>
        <w:rFonts w:ascii="Calibri"/>
        <w:b/>
        <w:color w:val="1C4688"/>
        <w:w w:val="105"/>
        <w:sz w:val="20"/>
      </w:rPr>
      <w:t>Health</w:t>
    </w:r>
    <w:r w:rsidR="0064530F">
      <w:rPr>
        <w:rFonts w:ascii="Calibri"/>
        <w:b/>
        <w:color w:val="1C4688"/>
        <w:spacing w:val="11"/>
        <w:w w:val="105"/>
        <w:sz w:val="20"/>
      </w:rPr>
      <w:t xml:space="preserve"> </w:t>
    </w:r>
    <w:r w:rsidR="0064530F">
      <w:rPr>
        <w:rFonts w:ascii="Calibri"/>
        <w:b/>
        <w:color w:val="1C4688"/>
        <w:w w:val="105"/>
        <w:sz w:val="20"/>
      </w:rPr>
      <w:t>and</w:t>
    </w:r>
    <w:r w:rsidR="0064530F">
      <w:rPr>
        <w:rFonts w:ascii="Calibri"/>
        <w:b/>
        <w:color w:val="1C4688"/>
        <w:spacing w:val="11"/>
        <w:w w:val="105"/>
        <w:sz w:val="20"/>
      </w:rPr>
      <w:t xml:space="preserve"> </w:t>
    </w:r>
    <w:r w:rsidR="0064530F">
      <w:rPr>
        <w:rFonts w:ascii="Calibri"/>
        <w:b/>
        <w:color w:val="1C4688"/>
        <w:w w:val="105"/>
        <w:sz w:val="20"/>
      </w:rPr>
      <w:t>Well-being</w:t>
    </w:r>
    <w:r w:rsidR="0064530F">
      <w:rPr>
        <w:rFonts w:ascii="Calibri"/>
        <w:b/>
        <w:color w:val="1C4688"/>
        <w:spacing w:val="11"/>
        <w:w w:val="105"/>
        <w:sz w:val="20"/>
      </w:rPr>
      <w:t xml:space="preserve"> </w:t>
    </w:r>
    <w:r w:rsidR="0064530F">
      <w:rPr>
        <w:rFonts w:ascii="Calibri"/>
        <w:b/>
        <w:color w:val="1C4688"/>
        <w:w w:val="105"/>
        <w:sz w:val="20"/>
      </w:rPr>
      <w:t>of</w:t>
    </w:r>
    <w:r w:rsidR="0064530F">
      <w:rPr>
        <w:rFonts w:ascii="Calibri"/>
        <w:b/>
        <w:color w:val="1C4688"/>
        <w:spacing w:val="11"/>
        <w:w w:val="105"/>
        <w:sz w:val="20"/>
      </w:rPr>
      <w:t xml:space="preserve"> </w:t>
    </w:r>
    <w:r w:rsidR="0064530F">
      <w:rPr>
        <w:rFonts w:ascii="Calibri"/>
        <w:b/>
        <w:color w:val="1C4688"/>
        <w:w w:val="105"/>
        <w:sz w:val="20"/>
      </w:rPr>
      <w:t>Citizens</w:t>
    </w:r>
    <w:r w:rsidR="0064530F">
      <w:rPr>
        <w:rFonts w:ascii="Calibri"/>
        <w:b/>
        <w:color w:val="1C4688"/>
        <w:w w:val="110"/>
        <w:sz w:val="20"/>
      </w:rPr>
      <w:t xml:space="preserve"> </w:t>
    </w:r>
    <w:hyperlink r:id="rId1">
      <w:r w:rsidR="0064530F">
        <w:rPr>
          <w:rFonts w:ascii="Calibri"/>
          <w:color w:val="1C4688"/>
          <w:w w:val="105"/>
          <w:sz w:val="18"/>
        </w:rPr>
        <w:t>www.</w:t>
      </w:r>
    </w:hyperlink>
    <w:r w:rsidR="0064530F">
      <w:rPr>
        <w:rFonts w:ascii="Calibri"/>
        <w:color w:val="1C4688"/>
        <w:w w:val="105"/>
        <w:sz w:val="18"/>
      </w:rPr>
      <w:t>eupolis-project.eu</w:t>
    </w:r>
  </w:p>
  <w:p w14:paraId="7DD81BEB" w14:textId="77777777" w:rsidR="0064530F" w:rsidRDefault="0064530F" w:rsidP="0064530F">
    <w:pPr>
      <w:rPr>
        <w:rFonts w:ascii="Calibri" w:eastAsia="Calibri" w:hAnsi="Calibri" w:cs="Calibri"/>
        <w:sz w:val="20"/>
        <w:szCs w:val="20"/>
      </w:rPr>
    </w:pPr>
  </w:p>
  <w:p w14:paraId="66B3F3C4" w14:textId="77777777" w:rsidR="0064530F" w:rsidRDefault="0064530F" w:rsidP="0064530F">
    <w:pPr>
      <w:rPr>
        <w:rFonts w:ascii="Calibri" w:eastAsia="Calibri" w:hAnsi="Calibri" w:cs="Calibri"/>
        <w:sz w:val="15"/>
        <w:szCs w:val="15"/>
      </w:rPr>
    </w:pPr>
  </w:p>
  <w:p w14:paraId="209B878A" w14:textId="39AD1966" w:rsidR="0064530F" w:rsidRDefault="00E43411" w:rsidP="0064530F">
    <w:pPr>
      <w:spacing w:line="50" w:lineRule="atLeast"/>
      <w:ind w:left="1304"/>
      <w:rPr>
        <w:rFonts w:ascii="Calibri" w:eastAsia="Calibri" w:hAnsi="Calibri" w:cs="Calibri"/>
        <w:sz w:val="5"/>
        <w:szCs w:val="5"/>
      </w:rPr>
    </w:pPr>
    <w:r>
      <w:rPr>
        <w:rFonts w:ascii="Calibri" w:eastAsia="Calibri" w:hAnsi="Calibri" w:cs="Calibri"/>
        <w:noProof/>
        <w:sz w:val="5"/>
        <w:szCs w:val="5"/>
      </w:rPr>
      <mc:AlternateContent>
        <mc:Choice Requires="wpg">
          <w:drawing>
            <wp:inline distT="0" distB="0" distL="0" distR="0" wp14:anchorId="06CC51F4" wp14:editId="293A3918">
              <wp:extent cx="4010025" cy="38100"/>
              <wp:effectExtent l="9525" t="9525" r="0" b="0"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4010025" cy="38100"/>
                        <a:chOff x="0" y="0"/>
                        <a:chExt cx="6315" cy="60"/>
                      </a:xfrm>
                    </wpg:grpSpPr>
                    <wpg:grpSp>
                      <wpg:cNvPr id="2" name="Group 2"/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15" cy="60"/>
                          <a:chOff x="0" y="0"/>
                          <a:chExt cx="6315" cy="60"/>
                        </a:xfrm>
                      </wpg:grpSpPr>
                      <wps:wsp>
                        <wps:cNvPr id="3" name="Freeform 3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6315" cy="60"/>
                          </a:xfrm>
                          <a:custGeom>
                            <a:avLst/>
                            <a:gdLst>
                              <a:gd name="T0" fmla="*/ 3079 w 6315"/>
                              <a:gd name="T1" fmla="*/ 0 h 60"/>
                              <a:gd name="T2" fmla="*/ 0 w 6315"/>
                              <a:gd name="T3" fmla="*/ 30 h 60"/>
                              <a:gd name="T4" fmla="*/ 789 w 6315"/>
                              <a:gd name="T5" fmla="*/ 44 h 60"/>
                              <a:gd name="T6" fmla="*/ 3236 w 6315"/>
                              <a:gd name="T7" fmla="*/ 60 h 60"/>
                              <a:gd name="T8" fmla="*/ 5526 w 6315"/>
                              <a:gd name="T9" fmla="*/ 45 h 60"/>
                              <a:gd name="T10" fmla="*/ 6315 w 6315"/>
                              <a:gd name="T11" fmla="*/ 30 h 60"/>
                              <a:gd name="T12" fmla="*/ 3079 w 6315"/>
                              <a:gd name="T13" fmla="*/ 0 h 6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6315" h="60">
                                <a:moveTo>
                                  <a:pt x="3079" y="0"/>
                                </a:moveTo>
                                <a:lnTo>
                                  <a:pt x="0" y="30"/>
                                </a:lnTo>
                                <a:lnTo>
                                  <a:pt x="789" y="44"/>
                                </a:lnTo>
                                <a:lnTo>
                                  <a:pt x="3236" y="60"/>
                                </a:lnTo>
                                <a:lnTo>
                                  <a:pt x="5526" y="45"/>
                                </a:lnTo>
                                <a:lnTo>
                                  <a:pt x="6315" y="30"/>
                                </a:lnTo>
                                <a:lnTo>
                                  <a:pt x="307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C468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</wp:inline>
          </w:drawing>
        </mc:Choice>
        <mc:Fallback>
          <w:pict>
            <v:group w14:anchorId="7BDF42DB" id="Group 1" o:spid="_x0000_s1026" style="width:315.75pt;height:3pt;mso-position-horizontal-relative:char;mso-position-vertical-relative:line" coordsize="6315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">
              <v:group id="Group 2" o:spid="_x0000_s1027" style="position:absolute;width:6315;height:60" coordsize="6315,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shape id="Freeform 3" o:spid="_x0000_s1028" style="position:absolute;width:6315;height:60;visibility:visible;mso-wrap-style:square;v-text-anchor:top" coordsize="6315,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" path="m3079,l,30,789,44,3236,60,5526,45,6315,30,3079,xe" fillcolor="#1c4688" stroked="f">
                  <v:path arrowok="t" o:connecttype="custom" o:connectlocs="3079,0;0,30;789,44;3236,60;5526,45;6315,30;3079,0" o:connectangles="0,0,0,0,0,0,0"/>
                </v:shape>
              </v:group>
              <w10:anchorlock/>
            </v:group>
          </w:pict>
        </mc:Fallback>
      </mc:AlternateContent>
    </w:r>
  </w:p>
  <w:p w14:paraId="77485F4E" w14:textId="24693346" w:rsidR="0064530F" w:rsidRDefault="0064530F" w:rsidP="0064530F">
    <w:pPr>
      <w:pStyle w:val="Header"/>
    </w:pPr>
  </w:p>
  <w:p w14:paraId="72E0C3BE" w14:textId="77777777" w:rsidR="0064530F" w:rsidRPr="0064530F" w:rsidRDefault="0064530F" w:rsidP="0064530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2Njc1M7YwNTE1MrJU0lEKTi0uzszPAykwqQUAsFeSqSwAAAA="/>
  </w:docVars>
  <w:rsids>
    <w:rsidRoot w:val="00A551D7"/>
    <w:rsid w:val="000D6B49"/>
    <w:rsid w:val="00184A6D"/>
    <w:rsid w:val="001937ED"/>
    <w:rsid w:val="001E309F"/>
    <w:rsid w:val="00232852"/>
    <w:rsid w:val="00304309"/>
    <w:rsid w:val="00320D36"/>
    <w:rsid w:val="004311AB"/>
    <w:rsid w:val="004718B7"/>
    <w:rsid w:val="0064530F"/>
    <w:rsid w:val="0073714D"/>
    <w:rsid w:val="00952E9D"/>
    <w:rsid w:val="0095783F"/>
    <w:rsid w:val="00A551D7"/>
    <w:rsid w:val="00C6659A"/>
    <w:rsid w:val="00D556AB"/>
    <w:rsid w:val="00D8575B"/>
    <w:rsid w:val="00E43411"/>
    <w:rsid w:val="00EE0A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2E37A2"/>
  <w15:docId w15:val="{3B9625DF-18AC-4C5D-A88D-4BEF046AC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74"/>
      <w:ind w:left="104"/>
    </w:pPr>
    <w:rPr>
      <w:rFonts w:ascii="Calibri" w:eastAsia="Calibri" w:hAnsi="Calibri"/>
      <w:sz w:val="16"/>
      <w:szCs w:val="1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Default">
    <w:name w:val="Default"/>
    <w:rsid w:val="0064530F"/>
    <w:pPr>
      <w:widowControl/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4530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530F"/>
  </w:style>
  <w:style w:type="paragraph" w:styleId="Footer">
    <w:name w:val="footer"/>
    <w:basedOn w:val="Normal"/>
    <w:link w:val="FooterChar"/>
    <w:uiPriority w:val="99"/>
    <w:unhideWhenUsed/>
    <w:rsid w:val="0064530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530F"/>
  </w:style>
  <w:style w:type="character" w:styleId="Hyperlink">
    <w:name w:val="Hyperlink"/>
    <w:basedOn w:val="DefaultParagraphFont"/>
    <w:uiPriority w:val="99"/>
    <w:unhideWhenUsed/>
    <w:rsid w:val="0064530F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530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E30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309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309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30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309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309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309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1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eupolis2020/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www/" TargetMode="External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aja@mikser.rs" TargetMode="External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hyperlink" Target="http://www.linkedin.com/in/eupolis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twitter.com/eu_polis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712</Words>
  <Characters>406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morandum dizajn</vt:lpstr>
    </vt:vector>
  </TitlesOfParts>
  <Company/>
  <LinksUpToDate>false</LinksUpToDate>
  <CharactersWithSpaces>4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orandum dizajn</dc:title>
  <dc:creator>cmak</dc:creator>
  <cp:lastModifiedBy>Maja Lalic</cp:lastModifiedBy>
  <cp:revision>4</cp:revision>
  <dcterms:created xsi:type="dcterms:W3CDTF">2020-09-24T15:58:00Z</dcterms:created>
  <dcterms:modified xsi:type="dcterms:W3CDTF">2020-09-29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23T00:00:00Z</vt:filetime>
  </property>
  <property fmtid="{D5CDD505-2E9C-101B-9397-08002B2CF9AE}" pid="3" name="LastSaved">
    <vt:filetime>2020-09-23T00:00:00Z</vt:filetime>
  </property>
</Properties>
</file>